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D4129" w:rsidR="37042192" w:rsidP="071FB557" w:rsidRDefault="37042192" w14:paraId="7F252B57" w14:textId="0FD2B478">
      <w:pPr>
        <w:pStyle w:val="NoSpacing"/>
        <w:spacing w:line="276" w:lineRule="auto"/>
        <w:rPr>
          <w:sz w:val="24"/>
          <w:szCs w:val="24"/>
        </w:rPr>
      </w:pPr>
    </w:p>
    <w:p w:rsidRPr="00ED4129" w:rsidR="00C25F3F" w:rsidP="071FB557" w:rsidRDefault="00C25F3F" w14:paraId="6F7A2B55" w14:textId="225D4B2B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bookmarkStart w:name="_Int_6zMCjJJ5" w:id="0"/>
      <w:r w:rsidRPr="00ED4129">
        <w:rPr>
          <w:rStyle w:val="normaltextrun"/>
          <w:rFonts w:ascii="Arial" w:hAnsi="Arial" w:eastAsia="Arial" w:cs="Arial"/>
        </w:rPr>
        <w:t xml:space="preserve">CS </w:t>
      </w:r>
      <w:r w:rsidRPr="00ED4129" w:rsidR="0D3B814B">
        <w:rPr>
          <w:rStyle w:val="normaltextrun"/>
          <w:rFonts w:ascii="Arial" w:hAnsi="Arial" w:eastAsia="Arial" w:cs="Arial"/>
        </w:rPr>
        <w:t>504</w:t>
      </w:r>
      <w:r w:rsidRPr="00ED4129">
        <w:rPr>
          <w:rStyle w:val="normaltextrun"/>
          <w:rFonts w:ascii="Arial" w:hAnsi="Arial" w:eastAsia="Arial" w:cs="Arial"/>
        </w:rPr>
        <w:t xml:space="preserve"> </w:t>
      </w:r>
      <w:r w:rsidRPr="00ED4129" w:rsidR="0D3B814B">
        <w:rPr>
          <w:rFonts w:ascii="Arial" w:hAnsi="Arial" w:eastAsia="Arial" w:cs="Arial"/>
          <w:color w:val="201F1E"/>
          <w:shd w:val="clear" w:color="auto" w:fill="FFFFFF"/>
        </w:rPr>
        <w:t>Software Engineering</w:t>
      </w:r>
      <w:r w:rsidRPr="00ED4129">
        <w:rPr>
          <w:rStyle w:val="eop"/>
          <w:rFonts w:ascii="Arial" w:hAnsi="Arial" w:eastAsia="Arial" w:cs="Arial"/>
        </w:rPr>
        <w:t> </w:t>
      </w:r>
      <w:bookmarkEnd w:id="0"/>
    </w:p>
    <w:p w:rsidRPr="00ED4129" w:rsidR="00C25F3F" w:rsidP="071FB557" w:rsidRDefault="10F6890C" w14:paraId="123C6DBA" w14:textId="56F15FDB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4FC8CA83">
        <w:rPr>
          <w:rStyle w:val="normaltextrun"/>
          <w:rFonts w:ascii="Arial" w:hAnsi="Arial" w:eastAsia="Arial" w:cs="Arial"/>
          <w:b/>
          <w:bCs/>
          <w:color w:val="000000" w:themeColor="text1"/>
        </w:rPr>
        <w:t>HO</w:t>
      </w:r>
      <w:r w:rsidRPr="4FC8CA83" w:rsidR="289D5016">
        <w:rPr>
          <w:rStyle w:val="normaltextrun"/>
          <w:rFonts w:ascii="Arial" w:hAnsi="Arial" w:eastAsia="Arial" w:cs="Arial"/>
          <w:b/>
          <w:bCs/>
          <w:color w:val="000000" w:themeColor="text1"/>
        </w:rPr>
        <w:t>S</w:t>
      </w:r>
      <w:r w:rsidRPr="4FC8CA83">
        <w:rPr>
          <w:rStyle w:val="normaltextrun"/>
          <w:rFonts w:ascii="Arial" w:hAnsi="Arial" w:eastAsia="Arial" w:cs="Arial"/>
          <w:b/>
          <w:bCs/>
          <w:color w:val="000000" w:themeColor="text1"/>
        </w:rPr>
        <w:t>0</w:t>
      </w:r>
      <w:r w:rsidR="00871E89">
        <w:rPr>
          <w:rStyle w:val="normaltextrun"/>
          <w:rFonts w:ascii="Arial" w:hAnsi="Arial" w:eastAsia="Arial" w:cs="Arial"/>
          <w:b/>
          <w:bCs/>
          <w:color w:val="000000" w:themeColor="text1"/>
        </w:rPr>
        <w:t>8</w:t>
      </w:r>
      <w:r w:rsidRPr="4FC8CA83">
        <w:rPr>
          <w:rStyle w:val="normaltextrun"/>
          <w:rFonts w:ascii="Arial" w:hAnsi="Arial" w:eastAsia="Arial" w:cs="Arial"/>
          <w:b/>
          <w:bCs/>
          <w:color w:val="000000" w:themeColor="text1"/>
        </w:rPr>
        <w:t>A –</w:t>
      </w:r>
      <w:r w:rsidRPr="00551EED" w:rsidR="00551EED">
        <w:t xml:space="preserve"> </w:t>
      </w:r>
      <w:r w:rsidR="00871E89">
        <w:rPr>
          <w:rStyle w:val="normaltextrun"/>
          <w:rFonts w:ascii="Arial" w:hAnsi="Arial" w:eastAsia="Arial" w:cs="Arial"/>
          <w:b/>
          <w:bCs/>
          <w:color w:val="000000" w:themeColor="text1"/>
        </w:rPr>
        <w:t>CI/CD</w:t>
      </w:r>
    </w:p>
    <w:p w:rsidRPr="00ED4129" w:rsidR="00C25F3F" w:rsidP="77BE7C6F" w:rsidRDefault="00634768" w14:paraId="334A22FB" w14:textId="1AFA2433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0</w:t>
      </w:r>
      <w:r w:rsidR="00531F77">
        <w:rPr>
          <w:rStyle w:val="normaltextrun"/>
          <w:rFonts w:ascii="Arial" w:hAnsi="Arial" w:eastAsia="Arial" w:cs="Arial"/>
          <w:color w:val="000000"/>
          <w:shd w:val="clear" w:color="auto" w:fill="FFFFFF"/>
        </w:rPr>
        <w:t>5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>/</w:t>
      </w:r>
      <w:r w:rsidR="00531F77">
        <w:rPr>
          <w:rStyle w:val="normaltextrun"/>
          <w:rFonts w:ascii="Arial" w:hAnsi="Arial" w:eastAsia="Arial" w:cs="Arial"/>
          <w:color w:val="000000"/>
          <w:shd w:val="clear" w:color="auto" w:fill="FFFFFF"/>
        </w:rPr>
        <w:t>12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>/20</w:t>
      </w: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23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 xml:space="preserve"> Developed by </w:t>
      </w: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Ajay Naik</w:t>
      </w:r>
      <w:r w:rsidRPr="00ED4129" w:rsidR="00C25F3F">
        <w:rPr>
          <w:rStyle w:val="eop"/>
          <w:rFonts w:ascii="Arial" w:hAnsi="Arial" w:eastAsia="Arial" w:cs="Arial"/>
          <w:color w:val="000000"/>
        </w:rPr>
        <w:t> </w:t>
      </w:r>
    </w:p>
    <w:p w:rsidRPr="00ED4129" w:rsidR="00C25F3F" w:rsidP="7B93DCF6" w:rsidRDefault="00634768" w14:paraId="5741F186" w14:textId="2B84EC99">
      <w:pPr>
        <w:pStyle w:val="paragraph"/>
        <w:spacing w:before="0" w:beforeAutospacing="off" w:after="0" w:afterAutospacing="off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7B93DCF6" w:rsidR="00634768">
        <w:rPr>
          <w:rStyle w:val="normaltextrun"/>
          <w:rFonts w:ascii="Arial" w:hAnsi="Arial" w:eastAsia="Arial" w:cs="Arial"/>
        </w:rPr>
        <w:t>0</w:t>
      </w:r>
      <w:r w:rsidRPr="7B93DCF6" w:rsidR="00531F77">
        <w:rPr>
          <w:rStyle w:val="normaltextrun"/>
          <w:rFonts w:ascii="Arial" w:hAnsi="Arial" w:eastAsia="Arial" w:cs="Arial"/>
        </w:rPr>
        <w:t>5</w:t>
      </w:r>
      <w:r w:rsidRPr="7B93DCF6" w:rsidR="00C25F3F">
        <w:rPr>
          <w:rStyle w:val="normaltextrun"/>
          <w:rFonts w:ascii="Arial" w:hAnsi="Arial" w:eastAsia="Arial" w:cs="Arial"/>
        </w:rPr>
        <w:t>/</w:t>
      </w:r>
      <w:r w:rsidRPr="7B93DCF6" w:rsidR="00531F77">
        <w:rPr>
          <w:rStyle w:val="normaltextrun"/>
          <w:rFonts w:ascii="Arial" w:hAnsi="Arial" w:eastAsia="Arial" w:cs="Arial"/>
        </w:rPr>
        <w:t>1</w:t>
      </w:r>
      <w:r w:rsidRPr="7B93DCF6" w:rsidR="616853E1">
        <w:rPr>
          <w:rStyle w:val="normaltextrun"/>
          <w:rFonts w:ascii="Arial" w:hAnsi="Arial" w:eastAsia="Arial" w:cs="Arial"/>
        </w:rPr>
        <w:t>2</w:t>
      </w:r>
      <w:r w:rsidRPr="7B93DCF6" w:rsidR="00C25F3F">
        <w:rPr>
          <w:rStyle w:val="normaltextrun"/>
          <w:rFonts w:ascii="Arial" w:hAnsi="Arial" w:eastAsia="Arial" w:cs="Arial"/>
        </w:rPr>
        <w:t>/202</w:t>
      </w:r>
      <w:r w:rsidRPr="7B93DCF6" w:rsidR="00634768">
        <w:rPr>
          <w:rStyle w:val="normaltextrun"/>
          <w:rFonts w:ascii="Arial" w:hAnsi="Arial" w:eastAsia="Arial" w:cs="Arial"/>
        </w:rPr>
        <w:t>3</w:t>
      </w:r>
      <w:r w:rsidRPr="7B93DCF6" w:rsidR="00C25F3F">
        <w:rPr>
          <w:rStyle w:val="normaltextrun"/>
          <w:rFonts w:ascii="Arial" w:hAnsi="Arial" w:eastAsia="Arial" w:cs="Arial"/>
        </w:rPr>
        <w:t xml:space="preserve"> Reviewed by</w:t>
      </w:r>
      <w:r w:rsidRPr="7B93DCF6" w:rsidR="00634768">
        <w:rPr>
          <w:rStyle w:val="normaltextrun"/>
          <w:rFonts w:ascii="Arial" w:hAnsi="Arial" w:eastAsia="Arial" w:cs="Arial"/>
        </w:rPr>
        <w:t xml:space="preserve"> </w:t>
      </w:r>
      <w:r w:rsidRPr="7B93DCF6" w:rsidR="33F1C273">
        <w:rPr>
          <w:rStyle w:val="normaltextrun"/>
          <w:rFonts w:ascii="Arial" w:hAnsi="Arial" w:eastAsia="Arial" w:cs="Arial"/>
        </w:rPr>
        <w:t>Ma</w:t>
      </w:r>
      <w:r w:rsidRPr="7B93DCF6" w:rsidR="00634768">
        <w:rPr>
          <w:rStyle w:val="normaltextrun"/>
          <w:rFonts w:ascii="Arial" w:hAnsi="Arial" w:eastAsia="Arial" w:cs="Arial"/>
        </w:rPr>
        <w:t>r</w:t>
      </w:r>
      <w:r w:rsidRPr="7B93DCF6" w:rsidR="33F1C273">
        <w:rPr>
          <w:rStyle w:val="normaltextrun"/>
          <w:rFonts w:ascii="Arial" w:hAnsi="Arial" w:eastAsia="Arial" w:cs="Arial"/>
        </w:rPr>
        <w:t>celo Guerra Hahn</w:t>
      </w:r>
      <w:r w:rsidRPr="7B93DCF6" w:rsidR="00C25F3F">
        <w:rPr>
          <w:rStyle w:val="normaltextrun"/>
          <w:rFonts w:ascii="Arial" w:hAnsi="Arial" w:eastAsia="Arial" w:cs="Arial"/>
        </w:rPr>
        <w:t> </w:t>
      </w:r>
    </w:p>
    <w:p w:rsidR="3D9416E2" w:rsidP="7B93DCF6" w:rsidRDefault="3D9416E2" w14:paraId="402DF2DF" w14:textId="44BAC9E4">
      <w:pPr>
        <w:pStyle w:val="paragraph"/>
        <w:spacing w:before="0" w:beforeAutospacing="off" w:after="0" w:afterAutospacing="off" w:line="276" w:lineRule="auto"/>
        <w:jc w:val="center"/>
        <w:rPr>
          <w:rStyle w:val="normaltextrun"/>
          <w:rFonts w:ascii="Arial" w:hAnsi="Arial" w:eastAsia="Arial" w:cs="Arial"/>
        </w:rPr>
      </w:pPr>
      <w:r w:rsidRPr="7960BF1F" w:rsidR="3D9416E2">
        <w:rPr>
          <w:rStyle w:val="normaltextrun"/>
          <w:rFonts w:ascii="Arial" w:hAnsi="Arial" w:eastAsia="Arial" w:cs="Arial"/>
        </w:rPr>
        <w:t>09/22/2024 Reviewed by Yogesh Goel</w:t>
      </w:r>
    </w:p>
    <w:p w:rsidR="00154976" w:rsidP="7960BF1F" w:rsidRDefault="00154976" w14:paraId="07DEEB28" w14:textId="7840DC8D">
      <w:pPr>
        <w:pStyle w:val="paragraph"/>
        <w:spacing w:before="0" w:beforeAutospacing="off" w:after="0" w:afterAutospacing="off" w:line="276" w:lineRule="auto"/>
        <w:jc w:val="center"/>
        <w:rPr>
          <w:rStyle w:val="normaltextrun"/>
          <w:rFonts w:ascii="Arial" w:hAnsi="Arial" w:eastAsia="Arial" w:cs="Arial"/>
        </w:rPr>
      </w:pPr>
      <w:r w:rsidRPr="7960BF1F" w:rsidR="00154976">
        <w:rPr>
          <w:rStyle w:val="normaltextrun"/>
          <w:rFonts w:ascii="Arial" w:hAnsi="Arial" w:eastAsia="Arial" w:cs="Arial"/>
        </w:rPr>
        <w:t>11/07/2024 Reviewed by Naveena Moddu</w:t>
      </w:r>
    </w:p>
    <w:p w:rsidRPr="00ED4129" w:rsidR="00C25F3F" w:rsidP="77BE7C6F" w:rsidRDefault="00C25F3F" w14:paraId="5D154CD8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77BE7C6F">
        <w:rPr>
          <w:rStyle w:val="normaltextrun"/>
          <w:rFonts w:ascii="Arial" w:hAnsi="Arial" w:eastAsia="Arial" w:cs="Arial"/>
          <w:color w:val="000000" w:themeColor="text1"/>
        </w:rPr>
        <w:t>School of Technology &amp; Computing (</w:t>
      </w:r>
      <w:bookmarkStart w:name="_Int_6kidMEDI" w:id="1"/>
      <w:r w:rsidRPr="77BE7C6F">
        <w:rPr>
          <w:rStyle w:val="normaltextrun"/>
          <w:rFonts w:ascii="Arial" w:hAnsi="Arial" w:eastAsia="Arial" w:cs="Arial"/>
          <w:color w:val="000000" w:themeColor="text1"/>
        </w:rPr>
        <w:t>STC</w:t>
      </w:r>
      <w:bookmarkEnd w:id="1"/>
      <w:r w:rsidRPr="77BE7C6F">
        <w:rPr>
          <w:rStyle w:val="normaltextrun"/>
          <w:rFonts w:ascii="Arial" w:hAnsi="Arial" w:eastAsia="Arial" w:cs="Arial"/>
          <w:color w:val="000000" w:themeColor="text1"/>
        </w:rPr>
        <w:t>) @ City University of Seattle (CityU)</w:t>
      </w:r>
      <w:r w:rsidRPr="77BE7C6F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1531EC70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71FB557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374842BB" w14:textId="0C0C811D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71FB557">
        <w:rPr>
          <w:rStyle w:val="normaltextrun"/>
          <w:rFonts w:ascii="Arial" w:hAnsi="Arial" w:eastAsia="Arial" w:cs="Arial"/>
          <w:color w:val="000000" w:themeColor="text1"/>
        </w:rPr>
        <w:t xml:space="preserve">        </w:t>
      </w:r>
      <w:r>
        <w:rPr>
          <w:noProof/>
        </w:rPr>
        <w:drawing>
          <wp:inline distT="0" distB="0" distL="0" distR="0" wp14:anchorId="69660EFD" wp14:editId="6E23E511">
            <wp:extent cx="457200" cy="45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71FB557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6A34C2B1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/>
        </w:rPr>
      </w:pPr>
      <w:r w:rsidRPr="071FB557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051DFA70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/>
        </w:rPr>
      </w:pPr>
      <w:r w:rsidRPr="7B93DCF6" w:rsidR="00C25F3F">
        <w:rPr>
          <w:rStyle w:val="normaltextrun"/>
          <w:rFonts w:ascii="Arial" w:hAnsi="Arial" w:eastAsia="Arial" w:cs="Arial"/>
          <w:b w:val="1"/>
          <w:bCs w:val="1"/>
          <w:color w:val="000000" w:themeColor="text1" w:themeTint="FF" w:themeShade="FF"/>
        </w:rPr>
        <w:t>Before You Start</w:t>
      </w:r>
      <w:r w:rsidRPr="7B93DCF6" w:rsidR="00C25F3F">
        <w:rPr>
          <w:rStyle w:val="eop"/>
          <w:rFonts w:ascii="Arial" w:hAnsi="Arial" w:eastAsia="Arial" w:cs="Arial"/>
          <w:color w:val="000000" w:themeColor="text1" w:themeTint="FF" w:themeShade="FF"/>
        </w:rPr>
        <w:t> </w:t>
      </w:r>
    </w:p>
    <w:p w:rsidR="0D373F24" w:rsidP="7B93DCF6" w:rsidRDefault="0D373F24" w14:paraId="57C2A878" w14:textId="59308355">
      <w:pPr>
        <w:pStyle w:val="paragraph"/>
        <w:numPr>
          <w:ilvl w:val="0"/>
          <w:numId w:val="4"/>
        </w:numPr>
        <w:tabs>
          <w:tab w:val="clear" w:leader="none" w:pos="720"/>
        </w:tabs>
        <w:spacing w:before="0" w:beforeAutospacing="off" w:after="0" w:afterAutospacing="off" w:line="276" w:lineRule="auto"/>
        <w:ind w:left="360" w:firstLine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B93DCF6" w:rsidR="0D373F24">
        <w:rPr>
          <w:rStyle w:val="normaltextrun"/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Version numbers may not match the most current version at the time of writing. If given the option to choose between the stable release (long-term support) or the most recent, please select the stable release rather than the beta-testing version. </w:t>
      </w:r>
    </w:p>
    <w:p w:rsidR="0D373F24" w:rsidP="7B93DCF6" w:rsidRDefault="0D373F24" w14:paraId="33A09847" w14:textId="23743D19">
      <w:pPr>
        <w:pStyle w:val="ListParagraph"/>
        <w:numPr>
          <w:ilvl w:val="0"/>
          <w:numId w:val="4"/>
        </w:numPr>
        <w:tabs>
          <w:tab w:val="clear" w:leader="none" w:pos="720"/>
        </w:tabs>
        <w:spacing w:before="0" w:beforeAutospacing="off" w:after="0" w:afterAutospacing="off" w:line="276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B93DCF6" w:rsidR="0D373F24">
        <w:rPr>
          <w:rStyle w:val="normaltextrun"/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is tutorial targets Windows users and MacOS users.</w:t>
      </w:r>
      <w:r w:rsidRPr="7B93DCF6" w:rsidR="0D373F24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 </w:t>
      </w:r>
    </w:p>
    <w:p w:rsidR="7B93DCF6" w:rsidP="7B93DCF6" w:rsidRDefault="7B93DCF6" w14:paraId="3C307AEB" w14:textId="49F6A54A">
      <w:pPr>
        <w:pStyle w:val="ListParagraph"/>
        <w:tabs>
          <w:tab w:val="clear" w:leader="none" w:pos="720"/>
        </w:tabs>
        <w:spacing w:before="0" w:beforeAutospacing="off" w:after="0" w:afterAutospacing="off" w:line="276" w:lineRule="auto"/>
        <w:ind w:left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0793019" w:rsidP="53CA32D2" w:rsidRDefault="00793019" w14:paraId="2D1090A1" w14:textId="0D8A34B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  <w:color w:val="000000" w:themeColor="text1"/>
        </w:rPr>
      </w:pPr>
    </w:p>
    <w:p w:rsidR="0033064C" w:rsidP="007B4853" w:rsidRDefault="0033064C" w14:paraId="2E99ABCE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b/>
          <w:bCs/>
          <w:color w:val="353740"/>
          <w:u w:val="single"/>
        </w:rPr>
      </w:pPr>
      <w:r w:rsidRPr="007B4853">
        <w:rPr>
          <w:rStyle w:val="normaltextrun"/>
          <w:rFonts w:ascii="Arial" w:hAnsi="Arial" w:eastAsia="Arial" w:cs="Arial"/>
          <w:b/>
          <w:bCs/>
          <w:color w:val="000000" w:themeColor="text1"/>
        </w:rPr>
        <w:t>Instructions</w:t>
      </w:r>
    </w:p>
    <w:p w:rsidRPr="00974FD1" w:rsidR="0033064C" w:rsidP="53CA32D2" w:rsidRDefault="0033064C" w14:paraId="160B1BDA" w14:textId="77777777">
      <w:pPr>
        <w:pStyle w:val="paragraph"/>
        <w:numPr>
          <w:ilvl w:val="0"/>
          <w:numId w:val="23"/>
        </w:numPr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  <w:r w:rsidRPr="45D87F56">
        <w:rPr>
          <w:rFonts w:ascii="Arial" w:hAnsi="Arial" w:eastAsia="Arial" w:cs="Arial"/>
          <w:color w:val="000000" w:themeColor="text1"/>
        </w:rPr>
        <w:t>Create a Word Document.</w:t>
      </w:r>
    </w:p>
    <w:p w:rsidRPr="00974FD1" w:rsidR="00793019" w:rsidP="6A1E8AAC" w:rsidRDefault="00D53997" w14:paraId="62CCF859" w14:textId="67BC7E53">
      <w:pPr>
        <w:pStyle w:val="paragraph"/>
        <w:numPr>
          <w:ilvl w:val="0"/>
          <w:numId w:val="23"/>
        </w:numPr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  <w:r w:rsidRPr="45D87F56">
        <w:rPr>
          <w:rFonts w:ascii="Arial" w:hAnsi="Arial" w:eastAsia="Arial" w:cs="Arial"/>
          <w:color w:val="000000" w:themeColor="text1"/>
        </w:rPr>
        <w:t>Include a snapshot of each step in the document</w:t>
      </w:r>
      <w:r w:rsidRPr="45D87F56" w:rsidR="003D1005">
        <w:rPr>
          <w:rFonts w:ascii="Arial" w:hAnsi="Arial" w:eastAsia="Arial" w:cs="Arial"/>
          <w:color w:val="000000" w:themeColor="text1"/>
        </w:rPr>
        <w:t>.</w:t>
      </w:r>
    </w:p>
    <w:p w:rsidRPr="00ED4129" w:rsidR="003D1005" w:rsidP="003D1005" w:rsidRDefault="003D1005" w14:paraId="4D3A3C3E" w14:textId="77777777">
      <w:pPr>
        <w:pStyle w:val="paragraph"/>
        <w:spacing w:before="0" w:beforeAutospacing="0" w:after="0" w:afterAutospacing="0" w:line="276" w:lineRule="auto"/>
        <w:ind w:left="720"/>
        <w:rPr>
          <w:rFonts w:ascii="Arial" w:hAnsi="Arial" w:eastAsia="Arial" w:cs="Arial"/>
          <w:color w:val="000000"/>
        </w:rPr>
      </w:pPr>
    </w:p>
    <w:p w:rsidR="001407DC" w:rsidP="53CA32D2" w:rsidRDefault="00C25F3F" w14:paraId="228CADE2" w14:textId="77777777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  <w:bCs/>
          <w:color w:val="000000" w:themeColor="text1"/>
        </w:rPr>
      </w:pPr>
      <w:r w:rsidRPr="53CA32D2">
        <w:rPr>
          <w:rStyle w:val="normaltextrun"/>
          <w:rFonts w:ascii="Arial" w:hAnsi="Arial" w:eastAsia="Arial" w:cs="Arial"/>
          <w:b/>
          <w:bCs/>
          <w:color w:val="000000" w:themeColor="text1"/>
        </w:rPr>
        <w:t>Learning Outcomes</w:t>
      </w:r>
    </w:p>
    <w:p w:rsidR="00C25F3F" w:rsidP="6600D196" w:rsidRDefault="00D53997" w14:paraId="6F894CA6" w14:textId="5E52F1F7">
      <w:pPr>
        <w:pStyle w:val="paragraph"/>
        <w:numPr>
          <w:ilvl w:val="0"/>
          <w:numId w:val="29"/>
        </w:numPr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  <w:color w:val="000000" w:themeColor="text1"/>
        </w:rPr>
      </w:pPr>
      <w:r>
        <w:rPr>
          <w:rStyle w:val="eop"/>
          <w:rFonts w:ascii="Arial" w:hAnsi="Arial" w:eastAsia="Arial" w:cs="Arial"/>
          <w:color w:val="000000" w:themeColor="text1"/>
        </w:rPr>
        <w:t xml:space="preserve">Deploy </w:t>
      </w:r>
      <w:r w:rsidR="00871E89">
        <w:rPr>
          <w:rStyle w:val="eop"/>
          <w:rFonts w:ascii="Arial" w:hAnsi="Arial" w:eastAsia="Arial" w:cs="Arial"/>
          <w:color w:val="000000" w:themeColor="text1"/>
        </w:rPr>
        <w:t>Static</w:t>
      </w:r>
      <w:r>
        <w:rPr>
          <w:rStyle w:val="eop"/>
          <w:rFonts w:ascii="Arial" w:hAnsi="Arial" w:eastAsia="Arial" w:cs="Arial"/>
          <w:color w:val="000000" w:themeColor="text1"/>
        </w:rPr>
        <w:t xml:space="preserve"> Website on Azure</w:t>
      </w:r>
    </w:p>
    <w:p w:rsidR="00D50B63" w:rsidP="6600D196" w:rsidRDefault="00D53997" w14:paraId="4980C525" w14:textId="4F60F5FA">
      <w:pPr>
        <w:pStyle w:val="paragraph"/>
        <w:numPr>
          <w:ilvl w:val="0"/>
          <w:numId w:val="29"/>
        </w:numPr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  <w:color w:val="000000" w:themeColor="text1"/>
        </w:rPr>
      </w:pPr>
      <w:r>
        <w:rPr>
          <w:rStyle w:val="eop"/>
          <w:rFonts w:ascii="Arial" w:hAnsi="Arial" w:eastAsia="Arial" w:cs="Arial"/>
          <w:color w:val="000000" w:themeColor="text1"/>
        </w:rPr>
        <w:t>CI/CD pipeline</w:t>
      </w:r>
    </w:p>
    <w:p w:rsidRPr="00ED4129" w:rsidR="00266159" w:rsidP="00A64C76" w:rsidRDefault="00266159" w14:paraId="093A3A75" w14:textId="46F37EA5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</w:rPr>
      </w:pPr>
    </w:p>
    <w:p w:rsidR="00C25F3F" w:rsidP="00A64C76" w:rsidRDefault="00C25F3F" w14:paraId="07B1F0EB" w14:textId="6078563B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</w:rPr>
      </w:pPr>
      <w:r w:rsidRPr="00ED4129">
        <w:rPr>
          <w:rStyle w:val="normaltextrun"/>
          <w:rFonts w:ascii="Arial" w:hAnsi="Arial" w:eastAsia="Arial" w:cs="Arial"/>
          <w:b/>
          <w:bCs/>
        </w:rPr>
        <w:t>Resources</w:t>
      </w:r>
      <w:r w:rsidRPr="00ED4129">
        <w:rPr>
          <w:rStyle w:val="eop"/>
          <w:rFonts w:ascii="Arial" w:hAnsi="Arial" w:eastAsia="Arial" w:cs="Arial"/>
        </w:rPr>
        <w:t> </w:t>
      </w:r>
    </w:p>
    <w:p w:rsidR="00553936" w:rsidP="00A64C76" w:rsidRDefault="00553936" w14:paraId="0390F38C" w14:textId="7777777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</w:rPr>
      </w:pPr>
    </w:p>
    <w:p w:rsidRPr="000D4A7E" w:rsidR="008D16BC" w:rsidP="6A1E8AAC" w:rsidRDefault="008D16BC" w14:paraId="411F4F49" w14:textId="1EF6BF69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Hyperlink"/>
          <w:rFonts w:ascii="Arial" w:hAnsi="Arial" w:eastAsia="Arial" w:cs="Arial"/>
          <w:color w:val="auto"/>
          <w:u w:val="none"/>
        </w:rPr>
      </w:pPr>
      <w:r w:rsidRPr="6A1E8AAC">
        <w:rPr>
          <w:rFonts w:ascii="Arial" w:hAnsi="Arial" w:eastAsia="Arial" w:cs="Arial"/>
        </w:rPr>
        <w:t xml:space="preserve">Loubser, N. (n.d.-b). Software Engineering for Absolute Beginners: Your Guide to Creating Software Products. </w:t>
      </w:r>
      <w:r w:rsidRPr="6A1E8AAC" w:rsidR="00D52161">
        <w:rPr>
          <w:rFonts w:ascii="Arial" w:hAnsi="Arial" w:eastAsia="Arial" w:cs="Arial"/>
        </w:rPr>
        <w:t xml:space="preserve">O'Reilly </w:t>
      </w:r>
      <w:r w:rsidRPr="6A1E8AAC">
        <w:rPr>
          <w:rFonts w:ascii="Arial" w:hAnsi="Arial" w:eastAsia="Arial" w:cs="Arial"/>
        </w:rPr>
        <w:t xml:space="preserve">Online Learning. </w:t>
      </w:r>
      <w:hyperlink r:id="rId9">
        <w:r w:rsidRPr="6A1E8AAC" w:rsidR="00FD3C43">
          <w:rPr>
            <w:rStyle w:val="Hyperlink"/>
            <w:rFonts w:ascii="Arial" w:hAnsi="Arial" w:eastAsia="Arial" w:cs="Arial"/>
          </w:rPr>
          <w:t>https://learning.oreilly.com/library/view/software-engineering-for/9781484266229/</w:t>
        </w:r>
      </w:hyperlink>
    </w:p>
    <w:p w:rsidRPr="00867344" w:rsidR="000D4A7E" w:rsidP="6A1E8AAC" w:rsidRDefault="12955AF5" w14:paraId="3EF84205" w14:textId="1909BE1F">
      <w:pPr>
        <w:pStyle w:val="paragraph"/>
        <w:numPr>
          <w:ilvl w:val="0"/>
          <w:numId w:val="26"/>
        </w:numPr>
        <w:spacing w:before="0" w:beforeAutospacing="0" w:after="0" w:afterAutospacing="0" w:line="276" w:lineRule="auto"/>
        <w:textAlignment w:val="baseline"/>
        <w:rPr>
          <w:rStyle w:val="Hyperlink"/>
          <w:rFonts w:ascii="Arial" w:hAnsi="Arial" w:eastAsia="Arial" w:cs="Arial"/>
          <w:color w:val="auto"/>
          <w:u w:val="none"/>
        </w:rPr>
      </w:pPr>
      <w:r w:rsidRPr="45D87F56">
        <w:rPr>
          <w:rStyle w:val="Hyperlink"/>
          <w:rFonts w:ascii="Arial" w:hAnsi="Arial" w:eastAsia="Arial" w:cs="Arial"/>
        </w:rPr>
        <w:t>https://learn.microsoft.com/en-us/azure/static-web-apps/</w:t>
      </w:r>
    </w:p>
    <w:p w:rsidRPr="00ED4129" w:rsidR="005E145E" w:rsidP="00A64C76" w:rsidRDefault="005E145E" w14:paraId="544E1264" w14:textId="77777777">
      <w:pPr>
        <w:pStyle w:val="NormalWeb"/>
        <w:spacing w:before="0" w:beforeAutospacing="0" w:after="0" w:afterAutospacing="0" w:line="276" w:lineRule="auto"/>
        <w:ind w:left="360"/>
      </w:pPr>
    </w:p>
    <w:p w:rsidRPr="00ED4129" w:rsidR="002435F2" w:rsidP="77BE7C6F" w:rsidRDefault="10254081" w14:paraId="0FF73C6E" w14:textId="731329EB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  <w:b/>
          <w:bCs/>
          <w:color w:val="4472C4" w:themeColor="accent1"/>
          <w:sz w:val="22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77BE7C6F">
        <w:rPr>
          <w:rStyle w:val="normaltextrun"/>
          <w:rFonts w:ascii="Arial" w:hAnsi="Arial" w:eastAsia="Arial" w:cs="Arial"/>
          <w:b/>
          <w:bCs/>
        </w:rPr>
        <w:t>Introduction</w:t>
      </w:r>
    </w:p>
    <w:p w:rsidR="00C13689" w:rsidP="23D31512" w:rsidRDefault="00C13689" w14:paraId="43933E41" w14:textId="77777777">
      <w:pPr>
        <w:spacing w:line="276" w:lineRule="auto"/>
        <w:rPr>
          <w:rFonts w:ascii="Arial" w:hAnsi="Arial" w:cs="Arial"/>
          <w:color w:val="3D3B49"/>
          <w:sz w:val="24"/>
          <w:szCs w:val="24"/>
        </w:rPr>
      </w:pPr>
    </w:p>
    <w:p w:rsidRPr="003F465F" w:rsidR="00867344" w:rsidP="7960BF1F" w:rsidRDefault="00024273" w14:paraId="688440D3" w14:textId="719AE40A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7960BF1F" w:rsidR="00024273">
        <w:rPr>
          <w:rFonts w:ascii="Arial" w:hAnsi="Arial" w:cs="Arial"/>
          <w:color w:val="auto"/>
          <w:sz w:val="24"/>
          <w:szCs w:val="24"/>
        </w:rPr>
        <w:t>In this HOS</w:t>
      </w:r>
      <w:r w:rsidRPr="7960BF1F" w:rsidR="00D52161">
        <w:rPr>
          <w:rFonts w:ascii="Arial" w:hAnsi="Arial" w:cs="Arial"/>
          <w:color w:val="auto"/>
          <w:sz w:val="24"/>
          <w:szCs w:val="24"/>
        </w:rPr>
        <w:t>,</w:t>
      </w:r>
      <w:r w:rsidRPr="7960BF1F" w:rsidR="00024273">
        <w:rPr>
          <w:rFonts w:ascii="Arial" w:hAnsi="Arial" w:cs="Arial"/>
          <w:color w:val="auto"/>
          <w:sz w:val="24"/>
          <w:szCs w:val="24"/>
        </w:rPr>
        <w:t xml:space="preserve"> we will learn </w:t>
      </w:r>
      <w:r w:rsidRPr="7960BF1F" w:rsidR="000D4A7E">
        <w:rPr>
          <w:rFonts w:ascii="Arial" w:hAnsi="Arial" w:cs="Arial"/>
          <w:color w:val="auto"/>
          <w:sz w:val="24"/>
          <w:szCs w:val="24"/>
        </w:rPr>
        <w:t xml:space="preserve">about creating a static website on </w:t>
      </w:r>
      <w:r w:rsidRPr="7960BF1F" w:rsidR="00D22622">
        <w:rPr>
          <w:rFonts w:ascii="Arial" w:hAnsi="Arial" w:cs="Arial"/>
          <w:color w:val="auto"/>
          <w:sz w:val="24"/>
          <w:szCs w:val="24"/>
        </w:rPr>
        <w:t xml:space="preserve">the </w:t>
      </w:r>
      <w:r w:rsidRPr="7960BF1F" w:rsidR="000D4A7E">
        <w:rPr>
          <w:rFonts w:ascii="Arial" w:hAnsi="Arial" w:cs="Arial"/>
          <w:color w:val="auto"/>
          <w:sz w:val="24"/>
          <w:szCs w:val="24"/>
        </w:rPr>
        <w:t xml:space="preserve">Azure platform with </w:t>
      </w:r>
      <w:r w:rsidRPr="7960BF1F" w:rsidR="4B60A501">
        <w:rPr>
          <w:rFonts w:ascii="Arial" w:hAnsi="Arial" w:cs="Arial"/>
          <w:color w:val="auto"/>
          <w:sz w:val="24"/>
          <w:szCs w:val="24"/>
        </w:rPr>
        <w:t>a</w:t>
      </w:r>
      <w:r w:rsidRPr="7960BF1F" w:rsidR="000D4A7E">
        <w:rPr>
          <w:rFonts w:ascii="Arial" w:hAnsi="Arial" w:cs="Arial"/>
          <w:color w:val="auto"/>
          <w:sz w:val="24"/>
          <w:szCs w:val="24"/>
        </w:rPr>
        <w:t xml:space="preserve"> </w:t>
      </w:r>
      <w:r w:rsidRPr="7960BF1F" w:rsidR="000D4A7E">
        <w:rPr>
          <w:rFonts w:ascii="Arial" w:hAnsi="Arial" w:cs="Arial"/>
          <w:color w:val="auto"/>
          <w:sz w:val="24"/>
          <w:szCs w:val="24"/>
        </w:rPr>
        <w:t>CI/CD pipeline.</w:t>
      </w:r>
    </w:p>
    <w:p w:rsidR="00F11EC8" w:rsidP="00A64C76" w:rsidRDefault="00F11EC8" w14:paraId="66CA7489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271FD4" w:rsidR="00F11EC8" w:rsidP="00A64C76" w:rsidRDefault="0051508C" w14:paraId="25882939" w14:textId="1170DE7A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  <w:bCs/>
        </w:rPr>
      </w:pPr>
      <w:r>
        <w:rPr>
          <w:rStyle w:val="normaltextrun"/>
          <w:rFonts w:ascii="Arial" w:hAnsi="Arial" w:eastAsia="Arial" w:cs="Arial"/>
          <w:b/>
          <w:bCs/>
        </w:rPr>
        <w:t xml:space="preserve">Creation of </w:t>
      </w:r>
      <w:r w:rsidR="00585940">
        <w:rPr>
          <w:rStyle w:val="normaltextrun"/>
          <w:rFonts w:ascii="Arial" w:hAnsi="Arial" w:eastAsia="Arial" w:cs="Arial"/>
          <w:b/>
          <w:bCs/>
        </w:rPr>
        <w:t xml:space="preserve">a </w:t>
      </w:r>
      <w:r w:rsidRPr="00271FD4" w:rsidR="00F11EC8">
        <w:rPr>
          <w:rStyle w:val="normaltextrun"/>
          <w:rFonts w:ascii="Arial" w:hAnsi="Arial" w:eastAsia="Arial" w:cs="Arial"/>
          <w:b/>
          <w:bCs/>
        </w:rPr>
        <w:t>Static Website</w:t>
      </w:r>
    </w:p>
    <w:p w:rsidR="00F11EC8" w:rsidP="00A64C76" w:rsidRDefault="00F11EC8" w14:paraId="042E6F41" w14:textId="77777777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eastAsia="Arial"/>
          <w:b/>
          <w:bCs/>
        </w:rPr>
      </w:pPr>
    </w:p>
    <w:p w:rsidR="00FE2E10" w:rsidP="7960BF1F" w:rsidRDefault="00FE2E10" w14:paraId="00E285A9" w14:textId="19F2AEE3">
      <w:pPr>
        <w:pStyle w:val="paragraph"/>
        <w:spacing w:before="0" w:beforeAutospacing="off" w:after="0" w:afterAutospacing="off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="00FE2E10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ogin to </w:t>
      </w:r>
      <w:r w:rsidR="00271FD4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FE2E10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it hub account and click on New</w:t>
      </w:r>
      <w:r w:rsidR="70F27225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create repository</w:t>
      </w:r>
      <w:r w:rsidR="00FE2E10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7B93DCF6" w:rsidP="7B93DCF6" w:rsidRDefault="7B93DCF6" w14:paraId="4D6CCBA3" w14:textId="7B1BFBCA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30193653" w14:textId="5970BAF2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0D5C66D7" w14:textId="1E5DDDF3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5A980810" w14:textId="610BE43E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69D8E146" w14:textId="74EA420B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0DEFCBC0" w14:textId="4D39E644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7F73708C" w14:textId="5655F6FE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6EFD297D" w14:textId="3FD38B19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681ECF53" w14:textId="574083D0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7B93DCF6" w:rsidP="7B93DCF6" w:rsidRDefault="7B93DCF6" w14:paraId="3C7F96E9" w14:textId="63B971D0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16E2125E" w:rsidP="16E2125E" w:rsidRDefault="16E2125E" w14:paraId="4C006BFF" w14:textId="0FF4027B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</w:p>
    <w:p w:rsidR="00FE2E10" w:rsidP="7B93DCF6" w:rsidRDefault="2F4A41D2" w14:paraId="71A6CA8A" w14:textId="12D15089">
      <w:pPr>
        <w:pStyle w:val="paragraph"/>
        <w:suppressLineNumbers w:val="0"/>
        <w:bidi w:val="0"/>
        <w:spacing w:before="0" w:beforeAutospacing="off" w:after="0" w:afterAutospacing="off" w:line="276" w:lineRule="auto"/>
        <w:ind w:left="1134" w:right="0" w:hanging="1134"/>
        <w:jc w:val="center"/>
      </w:pPr>
      <w:r w:rsidR="32573349">
        <w:drawing>
          <wp:inline wp14:editId="4A5A06C6" wp14:anchorId="432A5B62">
            <wp:extent cx="4934638" cy="3067478"/>
            <wp:effectExtent l="0" t="0" r="0" b="0"/>
            <wp:docPr id="8015525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3ea6ed90eb2437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E10" w:rsidP="00A64C76" w:rsidRDefault="00FE2E10" w14:paraId="1318B544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25978" w:rsidP="7B93DCF6" w:rsidRDefault="00FE2E10" w14:paraId="1E48BFD1" w14:textId="7AFB4D84">
      <w:pPr>
        <w:pStyle w:val="paragraph"/>
        <w:spacing w:before="0" w:beforeAutospacing="off" w:after="0" w:afterAutospacing="off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="00FE2E10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nter the details as shown in the following picture</w:t>
      </w:r>
      <w:r w:rsidR="16ACCFC6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create the repository</w:t>
      </w:r>
      <w:r w:rsidR="00FE2E10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B2597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7B93DCF6" w:rsidP="7B93DCF6" w:rsidRDefault="7B93DCF6" w14:paraId="04710C52" w14:textId="674A045F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00B25978" w:rsidP="7B93DCF6" w:rsidRDefault="00B25978" w14:paraId="711CD269" w14:textId="19419612">
      <w:pPr>
        <w:pStyle w:val="paragraph"/>
        <w:spacing w:before="0" w:beforeAutospacing="off" w:after="0" w:afterAutospacing="off" w:line="276" w:lineRule="auto"/>
        <w:jc w:val="center"/>
        <w:textAlignment w:val="baseline"/>
      </w:pPr>
      <w:r w:rsidR="446DD7A7">
        <w:drawing>
          <wp:inline wp14:editId="2818E7E9" wp14:anchorId="55F3BD71">
            <wp:extent cx="4972745" cy="4591692"/>
            <wp:effectExtent l="0" t="0" r="0" b="0"/>
            <wp:docPr id="20301120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65ebb0a1b7445e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745" cy="4591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978" w:rsidP="00A64C76" w:rsidRDefault="00B25978" w14:paraId="3D02D65E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7D75B7" w:rsidP="00A64C76" w:rsidRDefault="007D75B7" w14:paraId="3FA07367" w14:textId="5FBE306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one the repository and add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dex.html</w:t>
      </w:r>
      <w:r w:rsidR="00345432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ile with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345432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ing tag.</w:t>
      </w:r>
    </w:p>
    <w:p w:rsidR="00345432" w:rsidP="00A64C76" w:rsidRDefault="00345432" w14:paraId="40E1E783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25978" w:rsidP="00345432" w:rsidRDefault="00345432" w14:paraId="70069167" w14:textId="2335FF16">
      <w:pPr>
        <w:pStyle w:val="paragraph"/>
        <w:shd w:val="clear" w:color="auto" w:fill="D9D9D9" w:themeFill="background1" w:themeFillShade="D9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45432">
        <w:rPr>
          <w:rFonts w:ascii="Arial" w:hAnsi="Arial" w:eastAsia="Arial" w:cs="Arial"/>
          <w:color w:val="0070C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&lt;h1&gt;</w:t>
      </w:r>
      <w:r w:rsidRPr="00345432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ello</w:t>
      </w:r>
      <w:r w:rsidRPr="00345432">
        <w:rPr>
          <w:rFonts w:ascii="Arial" w:hAnsi="Arial" w:eastAsia="Arial" w:cs="Arial"/>
          <w:color w:val="0070C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&lt;h1&gt;</w:t>
      </w:r>
    </w:p>
    <w:p w:rsidR="00B25978" w:rsidP="00A64C76" w:rsidRDefault="00B25978" w14:paraId="7DAFEF8E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70869" w:rsidP="7960BF1F" w:rsidRDefault="00B70869" w14:paraId="1EBE22BE" w14:textId="744FE24F">
      <w:pPr>
        <w:pStyle w:val="paragraph"/>
        <w:tabs>
          <w:tab w:val="left" w:pos="1134"/>
        </w:tabs>
        <w:spacing w:before="0" w:beforeAutospacing="off" w:after="0" w:afterAutospacing="off" w:line="276" w:lineRule="auto"/>
        <w:jc w:val="center"/>
        <w:textAlignment w:val="baseline"/>
      </w:pPr>
      <w:r w:rsidR="7B52F21B">
        <w:drawing>
          <wp:inline wp14:editId="52B7198C" wp14:anchorId="696CB09D">
            <wp:extent cx="5943600" cy="1724025"/>
            <wp:effectExtent l="0" t="0" r="0" b="0"/>
            <wp:docPr id="8053222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e0d05b51a41499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0869" w:rsidP="282453A5" w:rsidRDefault="00B70869" w14:paraId="11AC356A" w14:textId="1F924568">
      <w:pPr>
        <w:pStyle w:val="paragraph"/>
        <w:spacing w:before="0" w:beforeAutospacing="off" w:after="0" w:afterAutospacing="off" w:line="276" w:lineRule="auto"/>
        <w:textAlignment w:val="baseline"/>
        <w:rPr>
          <w:rFonts w:ascii="Arial" w:hAnsi="Arial" w:eastAsia="Arial" w:cs="Arial"/>
          <w:b w:val="0"/>
          <w:bCs w:val="0"/>
          <w:color w:val="auto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282453A5" w:rsidR="3B13CD49">
        <w:rPr>
          <w:rFonts w:ascii="Arial" w:hAnsi="Arial" w:eastAsia="Arial" w:cs="Arial"/>
          <w:b w:val="0"/>
          <w:bCs w:val="0"/>
          <w:color w:val="auto"/>
        </w:rPr>
        <w:t xml:space="preserve">Push index.html to </w:t>
      </w:r>
      <w:r w:rsidRPr="282453A5" w:rsidR="3B13CD49">
        <w:rPr>
          <w:rFonts w:ascii="Arial" w:hAnsi="Arial" w:eastAsia="Arial" w:cs="Arial"/>
          <w:b w:val="0"/>
          <w:bCs w:val="0"/>
          <w:color w:val="auto"/>
        </w:rPr>
        <w:t>GitHub</w:t>
      </w:r>
      <w:r w:rsidRPr="282453A5" w:rsidR="3B13CD49">
        <w:rPr>
          <w:rFonts w:ascii="Arial" w:hAnsi="Arial" w:eastAsia="Arial" w:cs="Arial"/>
          <w:b w:val="0"/>
          <w:bCs w:val="0"/>
          <w:color w:val="auto"/>
        </w:rPr>
        <w:t>.</w:t>
      </w:r>
    </w:p>
    <w:p w:rsidRPr="001F0F36" w:rsidR="00634C77" w:rsidP="00A64C76" w:rsidRDefault="00871E89" w14:paraId="63374943" w14:textId="12A65233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b/>
          <w:color w:val="000000" w:themeColor="text1"/>
          <w:shd w:val="pct15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F0F36">
        <w:rPr>
          <w:rFonts w:ascii="Arial" w:hAnsi="Arial" w:eastAsia="Arial" w:cs="Arial"/>
          <w:b/>
          <w:color w:val="000000" w:themeColor="text1"/>
          <w:shd w:val="pct15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zure Sign-In</w:t>
      </w:r>
    </w:p>
    <w:p w:rsidRPr="001F0F36" w:rsidR="00871E89" w:rsidP="00A64C76" w:rsidRDefault="00871E89" w14:paraId="71C5CC4C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:shd w:val="pct15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1F0F36" w:rsidR="00871E89" w:rsidP="16E2125E" w:rsidRDefault="00871E89" w14:paraId="1D870FA5" w14:textId="052B5594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F0F36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hyperlink w:history="1" r:id="rId13">
        <w:r w:rsidRPr="001F0F36">
          <w:rPr>
            <w:rStyle w:val="Hyperlink"/>
            <w:rFonts w:ascii="Arial" w:hAnsi="Arial" w:eastAsia="Arial" w:cs="Arial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Azure</w:t>
        </w:r>
      </w:hyperlink>
      <w:r w:rsidRPr="001F0F36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1F0F36" w:rsidR="00FE2E10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1F0F36"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d </w:t>
      </w:r>
      <w:r w:rsidRPr="001F0F36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Free </w:t>
      </w:r>
      <w:r w:rsidRPr="001F0F36" w:rsidR="33E55F5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ccount (</w:t>
      </w:r>
      <w:r w:rsidRPr="001F0F36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op right-side corner).</w:t>
      </w:r>
    </w:p>
    <w:p w:rsidR="006A5004" w:rsidP="00A64C76" w:rsidRDefault="006A5004" w14:paraId="05E7ECEE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71E89" w:rsidP="62D2084A" w:rsidRDefault="00871E89" w14:paraId="78D5C00F" w14:textId="48E912DE">
      <w:pPr>
        <w:pStyle w:val="paragraph"/>
        <w:spacing w:before="0" w:beforeAutospacing="off" w:after="0" w:afterAutospacing="off" w:line="276" w:lineRule="auto"/>
        <w:textAlignment w:val="baseline"/>
      </w:pPr>
      <w:r w:rsidR="616DC7F1">
        <w:drawing>
          <wp:inline wp14:editId="4B9FE5FE" wp14:anchorId="6168AA54">
            <wp:extent cx="5943600" cy="1847850"/>
            <wp:effectExtent l="0" t="0" r="0" b="0"/>
            <wp:docPr id="1950851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45531ad672a44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3C4F" w:rsidP="00A64C76" w:rsidRDefault="00DD3C4F" w14:paraId="5E9671B1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71E89" w:rsidP="16E2125E" w:rsidRDefault="00871E89" w14:paraId="457738D0" w14:textId="500157E9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Start </w:t>
      </w:r>
      <w:r w:rsidR="5236C112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ree and</w:t>
      </w:r>
      <w:r w:rsidR="00FE2E10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ign In with your Microsoft Account</w:t>
      </w:r>
      <w:r w:rsidR="00CB7E3D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FE2E10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B7E3D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 the Sign-up process.</w:t>
      </w:r>
    </w:p>
    <w:p w:rsidR="00CB7E3D" w:rsidP="00A64C76" w:rsidRDefault="00CB7E3D" w14:paraId="486A3799" w14:textId="7DEEABC9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r more information</w:t>
      </w:r>
      <w:r w:rsidR="00B70869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772072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B70869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ign-In process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B70869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llow </w:t>
      </w:r>
      <w:hyperlink w:history="1" r:id="rId15">
        <w:r w:rsidRPr="00CB7E3D">
          <w:rPr>
            <w:rStyle w:val="Hyperlink"/>
            <w:rFonts w:ascii="Arial" w:hAnsi="Arial" w:eastAsia="Arial" w:cs="Arial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learn.microsoft.com/en-us/training/modules/create-an-azure-account/</w:t>
        </w:r>
      </w:hyperlink>
    </w:p>
    <w:p w:rsidR="00CB7E3D" w:rsidP="00A64C76" w:rsidRDefault="00CB7E3D" w14:paraId="4B0E5CFE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B7E3D" w:rsidP="00A64C76" w:rsidRDefault="00CB7E3D" w14:paraId="39C02E37" w14:textId="4A55A275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nce the sign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up process is complete, you should see the following page.</w:t>
      </w:r>
    </w:p>
    <w:p w:rsidR="00CB7E3D" w:rsidP="00A64C76" w:rsidRDefault="00CB7E3D" w14:paraId="536869C0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B7E3D" w:rsidP="45D87F56" w:rsidRDefault="00CB7E3D" w14:paraId="2C93EF8F" w14:textId="1B696C06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drawing>
          <wp:inline distT="0" distB="0" distL="0" distR="0" wp14:anchorId="3661D714" wp14:editId="3284FC6B">
            <wp:extent cx="5727701" cy="2951480"/>
            <wp:effectExtent l="0" t="0" r="6350" b="1270"/>
            <wp:docPr id="2092771726" name="Picture 20927717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CBC" w:rsidP="00A64C76" w:rsidRDefault="00DE3CBC" w14:paraId="7CD62694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B7E3D" w:rsidP="00A64C76" w:rsidRDefault="00CB7E3D" w14:paraId="108C8455" w14:textId="62335EE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</w:t>
      </w:r>
      <w:r w:rsidR="00DE3CBC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o to the Azure portal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" </w:t>
      </w:r>
      <w:r w:rsidR="00DE3CBC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d sign in with your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icrosoft</w:t>
      </w:r>
      <w:r w:rsidR="00DE3CBC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ccount.</w:t>
      </w:r>
    </w:p>
    <w:p w:rsidR="00DE3CBC" w:rsidP="00A64C76" w:rsidRDefault="00DE3CBC" w14:paraId="79E472A5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E3CBC" w:rsidP="7960BF1F" w:rsidRDefault="00DE3CBC" w14:paraId="54F3C585" w14:textId="1C40CB22">
      <w:pPr>
        <w:pStyle w:val="paragraph"/>
        <w:spacing w:before="0" w:beforeAutospacing="off" w:after="0" w:afterAutospacing="off" w:line="276" w:lineRule="auto"/>
        <w:ind w:left="680" w:right="-113"/>
        <w:textAlignment w:val="baseline"/>
      </w:pPr>
      <w:r w:rsidR="5F34672F">
        <w:drawing>
          <wp:inline wp14:editId="2C1CDFED" wp14:anchorId="780B578F">
            <wp:extent cx="5943600" cy="1428750"/>
            <wp:effectExtent l="0" t="0" r="0" b="0"/>
            <wp:docPr id="195789682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1e417e3b8a4f3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CBC" w:rsidP="00A64C76" w:rsidRDefault="00DE3CBC" w14:paraId="29ECF2D8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E3CBC" w:rsidP="7960BF1F" w:rsidRDefault="00DE3CBC" w14:paraId="1373DCF5" w14:textId="2AACC3BC">
      <w:pPr>
        <w:pStyle w:val="paragraph"/>
        <w:spacing w:before="0" w:beforeAutospacing="off" w:after="0" w:afterAutospacing="off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="00DE3CBC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 the Search bar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DE3CBC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nter 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</w:t>
      </w:r>
      <w:r w:rsidR="00DE3CBC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tatic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"</w:t>
      </w:r>
      <w:r w:rsidR="19A5F43A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lick on static Web Apps</w:t>
      </w:r>
    </w:p>
    <w:p w:rsidR="00B70869" w:rsidP="00A64C76" w:rsidRDefault="00B70869" w14:paraId="2F3C8764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E3CBC" w:rsidP="7960BF1F" w:rsidRDefault="00DE3CBC" w14:paraId="2138B8FE" w14:textId="0532D923">
      <w:pPr>
        <w:pStyle w:val="paragraph"/>
        <w:spacing w:before="0" w:beforeAutospacing="off" w:after="0" w:afterAutospacing="off" w:line="276" w:lineRule="auto"/>
        <w:ind w:left="624"/>
        <w:textAlignment w:val="baseline"/>
      </w:pPr>
      <w:r w:rsidR="19A5F43A">
        <w:drawing>
          <wp:inline wp14:editId="0B0DE618" wp14:anchorId="6D906118">
            <wp:extent cx="5943600" cy="695325"/>
            <wp:effectExtent l="0" t="0" r="0" b="0"/>
            <wp:docPr id="6221455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e17c52ce2ef46d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06DCD69" w:rsidP="62D2084A" w:rsidRDefault="306DCD69" w14:paraId="790DBD08" w14:textId="30306F63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  <w:r w:rsidRPr="62D2084A" w:rsidR="306DCD69">
        <w:rPr>
          <w:rFonts w:ascii="Arial" w:hAnsi="Arial" w:eastAsia="Arial" w:cs="Arial"/>
          <w:color w:val="000000" w:themeColor="text1" w:themeTint="FF" w:themeShade="FF"/>
        </w:rPr>
        <w:t>Select either “Start with an Azure free trial” or “Access student benefits” for a free trial version</w:t>
      </w:r>
    </w:p>
    <w:p w:rsidR="306DCD69" w:rsidP="62D2084A" w:rsidRDefault="306DCD69" w14:paraId="6B07C8DD" w14:textId="110D1BFA">
      <w:pPr>
        <w:pStyle w:val="paragraph"/>
        <w:spacing w:before="0" w:beforeAutospacing="off" w:after="0" w:afterAutospacing="off" w:line="276" w:lineRule="auto"/>
      </w:pPr>
      <w:r w:rsidR="306DCD69">
        <w:drawing>
          <wp:inline wp14:editId="6197FFD7" wp14:anchorId="4A8038FE">
            <wp:extent cx="5943600" cy="1838325"/>
            <wp:effectExtent l="0" t="0" r="0" b="0"/>
            <wp:docPr id="15459647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1b72053e4eb4b2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2D2084A" w:rsidP="62D2084A" w:rsidRDefault="62D2084A" w14:paraId="3065D552" w14:textId="74CB79D5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="00DE3CBC" w:rsidP="00A64C76" w:rsidRDefault="00DE3CBC" w14:paraId="592EEF6E" w14:textId="11C5611D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elect Static Web Apps.</w:t>
      </w:r>
    </w:p>
    <w:p w:rsidR="00FE2E10" w:rsidP="00A64C76" w:rsidRDefault="00FE2E10" w14:paraId="3A80818D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E3CBC" w:rsidP="7960BF1F" w:rsidRDefault="00B46CF4" w14:paraId="02F05186" w14:textId="1E05873E">
      <w:pPr>
        <w:pStyle w:val="paragraph"/>
        <w:spacing w:before="0" w:beforeAutospacing="off" w:after="0" w:afterAutospacing="off" w:line="276" w:lineRule="auto"/>
        <w:ind w:left="454"/>
        <w:textAlignment w:val="baseline"/>
      </w:pPr>
      <w:r w:rsidR="69D692F6">
        <w:drawing>
          <wp:inline wp14:editId="09F8B227" wp14:anchorId="14C24BD0">
            <wp:extent cx="5943600" cy="1466850"/>
            <wp:effectExtent l="0" t="0" r="0" b="0"/>
            <wp:docPr id="20200979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12793c86394f0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CF4" w:rsidP="16E2125E" w:rsidRDefault="00B46CF4" w14:paraId="456C0CBC" w14:textId="26C2B718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</w:t>
      </w:r>
      <w:r w:rsidRPr="45D87F56" w:rsidDel="00303515" w:rsidR="4C1F1F52">
        <w:rPr>
          <w:rFonts w:ascii="Arial" w:hAnsi="Arial" w:eastAsia="Arial" w:cs="Arial"/>
          <w:color w:val="000000" w:themeColor="text1"/>
        </w:rPr>
        <w:t xml:space="preserve">Create, </w:t>
      </w:r>
      <w:r w:rsidRPr="45D87F56" w:rsidR="00303515">
        <w:rPr>
          <w:rFonts w:ascii="Arial" w:hAnsi="Arial" w:eastAsia="Arial" w:cs="Arial"/>
          <w:color w:val="000000" w:themeColor="text1"/>
        </w:rPr>
        <w:t>and</w:t>
      </w:r>
      <w:r w:rsidR="00303515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nter the detail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 </w:t>
      </w:r>
      <w:r w:rsidR="3C909909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s highlighted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</w:t>
      </w:r>
      <w:commentRangeStart w:id="2"/>
      <w:commentRangeStart w:id="3"/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ing picture.</w:t>
      </w:r>
      <w:commentRangeEnd w:id="2"/>
      <w:r w:rsidR="00577D8E">
        <w:rPr>
          <w:rStyle w:val="CommentReference"/>
          <w:rFonts w:asciiTheme="minorHAnsi" w:hAnsiTheme="minorHAnsi" w:eastAsiaTheme="minorHAnsi" w:cstheme="minorBidi"/>
        </w:rPr>
        <w:commentReference w:id="2"/>
      </w:r>
      <w:commentRangeEnd w:id="3"/>
      <w:r>
        <w:rPr>
          <w:rStyle w:val="CommentReference"/>
        </w:rPr>
        <w:commentReference w:id="3"/>
      </w:r>
    </w:p>
    <w:p w:rsidR="2EDD450B" w:rsidP="45D87F56" w:rsidRDefault="2EDD450B" w14:paraId="641C6B16" w14:textId="7F4EED8A">
      <w:pPr>
        <w:pStyle w:val="paragraph"/>
        <w:spacing w:before="0" w:beforeAutospacing="0" w:after="0" w:afterAutospacing="0" w:line="276" w:lineRule="auto"/>
        <w:ind w:firstLine="720"/>
        <w:rPr>
          <w:rFonts w:ascii="Arial" w:hAnsi="Arial" w:eastAsia="Arial" w:cs="Arial"/>
          <w:color w:val="000000" w:themeColor="text1"/>
        </w:rPr>
      </w:pPr>
      <w:r w:rsidRPr="45D87F56">
        <w:rPr>
          <w:rFonts w:ascii="Arial" w:hAnsi="Arial" w:eastAsia="Arial" w:cs="Arial"/>
          <w:color w:val="000000" w:themeColor="text1"/>
        </w:rPr>
        <w:t>Name: HOS08</w:t>
      </w:r>
    </w:p>
    <w:p w:rsidR="7BB73B6B" w:rsidP="45D87F56" w:rsidRDefault="7BB73B6B" w14:paraId="4FE5DCBD" w14:textId="3A3D51CE">
      <w:pPr>
        <w:pStyle w:val="paragraph"/>
        <w:spacing w:before="0" w:beforeAutospacing="0" w:after="0" w:afterAutospacing="0" w:line="276" w:lineRule="auto"/>
        <w:ind w:firstLine="720"/>
        <w:rPr>
          <w:rFonts w:ascii="Arial" w:hAnsi="Arial" w:eastAsia="Arial" w:cs="Arial"/>
          <w:color w:val="000000" w:themeColor="text1"/>
        </w:rPr>
      </w:pPr>
      <w:r w:rsidRPr="45D87F56">
        <w:rPr>
          <w:rFonts w:ascii="Arial" w:hAnsi="Arial" w:eastAsia="Arial" w:cs="Arial"/>
          <w:color w:val="000000" w:themeColor="text1"/>
        </w:rPr>
        <w:t>Plan type: Free: For hobby or personal projects</w:t>
      </w:r>
    </w:p>
    <w:p w:rsidR="7BB73B6B" w:rsidP="0DE9FC1C" w:rsidRDefault="2524958B" w14:paraId="7CE600E3" w14:textId="384E3EB8">
      <w:pPr>
        <w:pStyle w:val="paragraph"/>
        <w:spacing w:before="0" w:beforeAutospacing="0" w:after="0" w:afterAutospacing="0" w:line="276" w:lineRule="auto"/>
        <w:ind w:firstLine="720"/>
        <w:rPr>
          <w:rFonts w:ascii="Arial" w:hAnsi="Arial" w:eastAsia="Arial" w:cs="Arial"/>
          <w:color w:val="000000" w:themeColor="text1"/>
        </w:rPr>
      </w:pPr>
      <w:r w:rsidRPr="0DE9FC1C">
        <w:rPr>
          <w:rFonts w:ascii="Arial" w:hAnsi="Arial" w:eastAsia="Arial" w:cs="Arial"/>
          <w:color w:val="000000" w:themeColor="text1"/>
        </w:rPr>
        <w:t xml:space="preserve">Region for Azure Functions </w:t>
      </w:r>
      <w:bookmarkStart w:name="_Int_88Cn97eg" w:id="4"/>
      <w:r w:rsidRPr="0DE9FC1C">
        <w:rPr>
          <w:rFonts w:ascii="Arial" w:hAnsi="Arial" w:eastAsia="Arial" w:cs="Arial"/>
          <w:color w:val="000000" w:themeColor="text1"/>
        </w:rPr>
        <w:t>API</w:t>
      </w:r>
      <w:bookmarkEnd w:id="4"/>
      <w:r w:rsidRPr="0DE9FC1C">
        <w:rPr>
          <w:rFonts w:ascii="Arial" w:hAnsi="Arial" w:eastAsia="Arial" w:cs="Arial"/>
          <w:color w:val="000000" w:themeColor="text1"/>
        </w:rPr>
        <w:t xml:space="preserve"> and staging environments: West US 2</w:t>
      </w:r>
    </w:p>
    <w:p w:rsidR="45D87F56" w:rsidP="45D87F56" w:rsidRDefault="45D87F56" w14:paraId="0F919C88" w14:textId="21E9EFFF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</w:p>
    <w:p w:rsidRPr="00612699" w:rsidR="37A12F93" w:rsidP="7960BF1F" w:rsidRDefault="7394BA68" w14:paraId="29B7892E" w14:textId="11FBE37A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FF0000" w:themeColor="text1"/>
        </w:rPr>
      </w:pPr>
      <w:r w:rsidRPr="7960BF1F" w:rsidR="7394BA68">
        <w:rPr>
          <w:rFonts w:ascii="Arial" w:hAnsi="Arial" w:eastAsia="Arial" w:cs="Arial"/>
          <w:b w:val="1"/>
          <w:bCs w:val="1"/>
          <w:color w:val="FF0000"/>
        </w:rPr>
        <w:t>Important</w:t>
      </w:r>
      <w:r w:rsidRPr="7960BF1F" w:rsidR="0A1C188E">
        <w:rPr>
          <w:rFonts w:ascii="Arial" w:hAnsi="Arial" w:eastAsia="Arial" w:cs="Arial"/>
          <w:b w:val="1"/>
          <w:bCs w:val="1"/>
          <w:color w:val="FF0000"/>
        </w:rPr>
        <w:t xml:space="preserve">: </w:t>
      </w:r>
      <w:r w:rsidRPr="7960BF1F" w:rsidR="0A1C188E">
        <w:rPr>
          <w:rFonts w:ascii="Arial" w:hAnsi="Arial" w:eastAsia="Arial" w:cs="Arial"/>
          <w:color w:val="FF0000"/>
        </w:rPr>
        <w:t xml:space="preserve">Select </w:t>
      </w:r>
      <w:r w:rsidRPr="7960BF1F" w:rsidR="0A1C188E">
        <w:rPr>
          <w:rFonts w:ascii="Arial" w:hAnsi="Arial" w:eastAsia="Arial" w:cs="Arial"/>
          <w:b w:val="1"/>
          <w:bCs w:val="1"/>
          <w:color w:val="FF0000"/>
        </w:rPr>
        <w:t>Free: For hobby or personal projects</w:t>
      </w:r>
      <w:r w:rsidRPr="7960BF1F" w:rsidR="0A1C188E">
        <w:rPr>
          <w:rFonts w:ascii="Arial" w:hAnsi="Arial" w:eastAsia="Arial" w:cs="Arial"/>
          <w:color w:val="FF0000"/>
        </w:rPr>
        <w:t xml:space="preserve"> as the Plan Type</w:t>
      </w:r>
      <w:r w:rsidRPr="7960BF1F" w:rsidR="05794C46">
        <w:rPr>
          <w:rFonts w:ascii="Arial" w:hAnsi="Arial" w:eastAsia="Arial" w:cs="Arial"/>
          <w:color w:val="FF0000"/>
        </w:rPr>
        <w:t>;</w:t>
      </w:r>
      <w:r w:rsidRPr="7960BF1F" w:rsidR="0A1C188E">
        <w:rPr>
          <w:rFonts w:ascii="Arial" w:hAnsi="Arial" w:eastAsia="Arial" w:cs="Arial"/>
          <w:color w:val="FF0000"/>
        </w:rPr>
        <w:t xml:space="preserve"> otherwise</w:t>
      </w:r>
      <w:r w:rsidRPr="7960BF1F" w:rsidR="05794C46">
        <w:rPr>
          <w:rFonts w:ascii="Arial" w:hAnsi="Arial" w:eastAsia="Arial" w:cs="Arial"/>
          <w:color w:val="FF0000"/>
        </w:rPr>
        <w:t>,</w:t>
      </w:r>
      <w:r w:rsidRPr="7960BF1F" w:rsidR="0A1C188E">
        <w:rPr>
          <w:rFonts w:ascii="Arial" w:hAnsi="Arial" w:eastAsia="Arial" w:cs="Arial"/>
          <w:color w:val="FF0000"/>
        </w:rPr>
        <w:t xml:space="preserve"> </w:t>
      </w:r>
      <w:r w:rsidRPr="7960BF1F" w:rsidR="69EFD17B">
        <w:rPr>
          <w:rFonts w:ascii="Arial" w:hAnsi="Arial" w:eastAsia="Arial" w:cs="Arial"/>
          <w:color w:val="FF0000"/>
        </w:rPr>
        <w:t xml:space="preserve">you </w:t>
      </w:r>
      <w:r w:rsidRPr="7960BF1F" w:rsidR="0A1C188E">
        <w:rPr>
          <w:rFonts w:ascii="Arial" w:hAnsi="Arial" w:eastAsia="Arial" w:cs="Arial"/>
          <w:color w:val="FF0000"/>
        </w:rPr>
        <w:t>will</w:t>
      </w:r>
      <w:r w:rsidRPr="7960BF1F" w:rsidR="4BAFEF14">
        <w:rPr>
          <w:rFonts w:ascii="Arial" w:hAnsi="Arial" w:eastAsia="Arial" w:cs="Arial"/>
          <w:color w:val="FF0000"/>
        </w:rPr>
        <w:t xml:space="preserve"> get</w:t>
      </w:r>
      <w:r w:rsidRPr="7960BF1F" w:rsidR="0A1C188E">
        <w:rPr>
          <w:rFonts w:ascii="Arial" w:hAnsi="Arial" w:eastAsia="Arial" w:cs="Arial"/>
          <w:color w:val="FF0000"/>
        </w:rPr>
        <w:t xml:space="preserve"> charge</w:t>
      </w:r>
      <w:r w:rsidRPr="7960BF1F" w:rsidR="69EFD17B">
        <w:rPr>
          <w:rFonts w:ascii="Arial" w:hAnsi="Arial" w:eastAsia="Arial" w:cs="Arial"/>
          <w:color w:val="FF0000"/>
        </w:rPr>
        <w:t>d</w:t>
      </w:r>
      <w:r w:rsidRPr="7960BF1F" w:rsidR="0A1C188E">
        <w:rPr>
          <w:rFonts w:ascii="Arial" w:hAnsi="Arial" w:eastAsia="Arial" w:cs="Arial"/>
          <w:color w:val="FF0000"/>
        </w:rPr>
        <w:t>.</w:t>
      </w:r>
    </w:p>
    <w:p w:rsidR="45D87F56" w:rsidP="45D87F56" w:rsidRDefault="45D87F56" w14:paraId="210DE21C" w14:textId="06D6754F">
      <w:pPr>
        <w:pStyle w:val="paragraph"/>
        <w:spacing w:before="0" w:beforeAutospacing="0" w:after="0" w:afterAutospacing="0" w:line="276" w:lineRule="auto"/>
        <w:ind w:firstLine="720"/>
        <w:rPr>
          <w:rFonts w:ascii="Arial" w:hAnsi="Arial" w:eastAsia="Arial" w:cs="Arial"/>
          <w:color w:val="000000" w:themeColor="text1"/>
        </w:rPr>
      </w:pPr>
    </w:p>
    <w:p w:rsidR="16E2125E" w:rsidP="16E2125E" w:rsidRDefault="16E2125E" w14:paraId="1AB657AC" w14:textId="4616CC05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</w:p>
    <w:p w:rsidR="00B46CF4" w:rsidP="45D87F56" w:rsidRDefault="0D60DD23" w14:paraId="1990DEA1" w14:textId="75E4A70C">
      <w:pPr>
        <w:pStyle w:val="paragraph"/>
        <w:spacing w:before="0" w:beforeAutospacing="0" w:after="0" w:afterAutospacing="0" w:line="276" w:lineRule="auto"/>
        <w:ind w:left="1008"/>
        <w:textAlignment w:val="baseline"/>
        <w:rPr>
          <w:rFonts w:eastAsia="Arial"/>
        </w:rPr>
      </w:pPr>
      <w:r>
        <w:rPr>
          <w:noProof/>
        </w:rPr>
        <w:drawing>
          <wp:inline distT="0" distB="0" distL="0" distR="0" wp14:anchorId="358A1079" wp14:editId="438408DC">
            <wp:extent cx="4647426" cy="4924425"/>
            <wp:effectExtent l="0" t="0" r="0" b="0"/>
            <wp:docPr id="1338386643" name="Picture 1338386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7426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CF4" w:rsidP="00A64C76" w:rsidRDefault="00B46CF4" w14:paraId="7F31A342" w14:textId="66C6AC71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lick on Sign in with GitHub.</w:t>
      </w:r>
    </w:p>
    <w:p w:rsidR="00B46CF4" w:rsidP="2F1D6A1A" w:rsidRDefault="00B46CF4" w14:paraId="59842C91" w14:textId="6636AA34">
      <w:pPr>
        <w:pStyle w:val="paragraph"/>
        <w:spacing w:before="0" w:beforeAutospacing="off" w:after="0" w:afterAutospacing="off" w:line="276" w:lineRule="auto"/>
        <w:textAlignment w:val="baseline"/>
        <w:rPr>
          <w:rFonts w:ascii="Arial" w:hAnsi="Arial" w:eastAsia="Arial" w:cs="Arial"/>
          <w:color w:val="000000" w:themeColor="text1" w:themeTint="FF" w:themeShade="FF"/>
        </w:rPr>
      </w:pPr>
    </w:p>
    <w:p w:rsidR="00B46CF4" w:rsidP="00A64C76" w:rsidRDefault="00B46CF4" w14:paraId="2FB5EC13" w14:textId="057E4D96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lick on Authorize Azure-App-Service-Static-Web-Apps.</w:t>
      </w:r>
    </w:p>
    <w:p w:rsidR="00D96F9B" w:rsidP="00A64C76" w:rsidRDefault="00D96F9B" w14:paraId="10BA1C8A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96F9B" w:rsidP="16E2125E" w:rsidRDefault="1CC71329" w14:paraId="59B2719B" w14:textId="7416E3F5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ill in</w:t>
      </w:r>
      <w:r w:rsidR="00D96F9B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details as </w:t>
      </w:r>
      <w:r w:rsidR="55005E6F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ighlighted</w:t>
      </w:r>
      <w:r w:rsidR="00D96F9B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</w:t>
      </w:r>
      <w:commentRangeStart w:id="5"/>
      <w:commentRangeStart w:id="6"/>
      <w:r w:rsidR="00D96F9B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ing picture</w:t>
      </w:r>
      <w:commentRangeEnd w:id="5"/>
      <w:r w:rsidR="00251B42">
        <w:rPr>
          <w:rStyle w:val="CommentReference"/>
          <w:rFonts w:asciiTheme="minorHAnsi" w:hAnsiTheme="minorHAnsi" w:eastAsiaTheme="minorHAnsi" w:cstheme="minorBidi"/>
        </w:rPr>
        <w:commentReference w:id="5"/>
      </w:r>
      <w:commentRangeEnd w:id="6"/>
      <w:r>
        <w:rPr>
          <w:rStyle w:val="CommentReference"/>
        </w:rPr>
        <w:commentReference w:id="6"/>
      </w:r>
      <w:r w:rsidR="00D96F9B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450E3360" w:rsidP="45D87F56" w:rsidRDefault="450E3360" w14:paraId="4BC806A2" w14:textId="2458884D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  <w:r w:rsidRPr="45D87F56">
        <w:rPr>
          <w:rFonts w:ascii="Arial" w:hAnsi="Arial" w:eastAsia="Arial" w:cs="Arial"/>
          <w:color w:val="000000" w:themeColor="text1"/>
        </w:rPr>
        <w:t xml:space="preserve">Organization: Select GitHub Account </w:t>
      </w:r>
    </w:p>
    <w:p w:rsidR="00D96F9B" w:rsidP="00A64C76" w:rsidRDefault="00D96F9B" w14:paraId="57709D6F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96F9B" w:rsidP="45D87F56" w:rsidRDefault="6FCC89FD" w14:paraId="42F89444" w14:textId="784B34F3">
      <w:pPr>
        <w:pStyle w:val="paragraph"/>
        <w:spacing w:before="0" w:beforeAutospacing="0" w:after="0" w:afterAutospacing="0" w:line="276" w:lineRule="auto"/>
        <w:ind w:left="1008"/>
        <w:textAlignment w:val="baseline"/>
        <w:rPr>
          <w:rFonts w:eastAsia="Arial"/>
        </w:rPr>
      </w:pPr>
      <w:r>
        <w:rPr>
          <w:noProof/>
        </w:rPr>
        <w:drawing>
          <wp:inline distT="0" distB="0" distL="0" distR="0" wp14:anchorId="7A33E396" wp14:editId="1E91BE3B">
            <wp:extent cx="4724400" cy="4857114"/>
            <wp:effectExtent l="0" t="0" r="0" b="0"/>
            <wp:docPr id="550584530" name="Picture 550584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4857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CF4" w:rsidP="00A64C76" w:rsidRDefault="00B46CF4" w14:paraId="16CE8C4B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98692F" w:rsidP="00A64C76" w:rsidRDefault="0098692F" w14:paraId="21536B58" w14:textId="61FE8F7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view</w:t>
      </w:r>
      <w:r w:rsidR="007A0D1C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+</w:t>
      </w:r>
      <w:r w:rsidR="007A0D1C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reate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utton.</w:t>
      </w:r>
    </w:p>
    <w:p w:rsidR="0098692F" w:rsidP="00A64C76" w:rsidRDefault="0098692F" w14:paraId="555BF6D8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B2EEF" w:rsidP="7960BF1F" w:rsidRDefault="03ACC16E" w14:paraId="6FAFBBD1" w14:textId="769A5863">
      <w:pPr>
        <w:pStyle w:val="paragraph"/>
        <w:spacing w:before="0" w:beforeAutospacing="off" w:after="0" w:afterAutospacing="off" w:line="276" w:lineRule="auto"/>
        <w:jc w:val="center"/>
        <w:textAlignment w:val="baseline"/>
      </w:pPr>
      <w:r w:rsidR="653CECA0">
        <w:drawing>
          <wp:inline wp14:editId="18A8964C" wp14:anchorId="487063BC">
            <wp:extent cx="4467926" cy="4272932"/>
            <wp:effectExtent l="0" t="0" r="0" b="0"/>
            <wp:docPr id="10332738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2c5df7c7c694f1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926" cy="4272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2565" w:rsidP="45D87F56" w:rsidRDefault="00542565" w14:paraId="2AED6735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eastAsia="Arial"/>
        </w:rPr>
      </w:pPr>
    </w:p>
    <w:p w:rsidR="00DB2EEF" w:rsidP="00A64C76" w:rsidRDefault="00DB2EEF" w14:paraId="7F250159" w14:textId="3F06D72B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commentRangeStart w:id="7"/>
      <w:commentRangeStart w:id="8"/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="00ED3925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c</w:t>
      </w:r>
      <w:r w:rsidR="00ED3925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reate</w:t>
      </w:r>
      <w:commentRangeEnd w:id="7"/>
      <w:r w:rsidR="00257311">
        <w:rPr>
          <w:rStyle w:val="CommentReference"/>
          <w:rFonts w:asciiTheme="minorHAnsi" w:hAnsiTheme="minorHAnsi" w:eastAsiaTheme="minorHAnsi" w:cstheme="minorBidi"/>
        </w:rPr>
        <w:commentReference w:id="7"/>
      </w:r>
      <w:commentRangeEnd w:id="8"/>
      <w:r>
        <w:rPr>
          <w:rStyle w:val="CommentReference"/>
        </w:rPr>
        <w:commentReference w:id="8"/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00DB2EEF" w:rsidP="00A64C76" w:rsidRDefault="00DB2EEF" w14:paraId="47562982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37749" w:rsidP="7960BF1F" w:rsidRDefault="00D37749" w14:paraId="73BAA555" w14:textId="3A2DC9E3">
      <w:pPr>
        <w:pStyle w:val="paragraph"/>
        <w:spacing w:before="0" w:beforeAutospacing="off" w:after="0" w:afterAutospacing="off" w:line="276" w:lineRule="auto"/>
        <w:ind w:left="567"/>
        <w:textAlignment w:val="baseline"/>
      </w:pPr>
      <w:r w:rsidR="25F17556">
        <w:drawing>
          <wp:inline wp14:editId="33CACEAC" wp14:anchorId="1ABE5940">
            <wp:extent cx="5943600" cy="2190750"/>
            <wp:effectExtent l="0" t="0" r="0" b="0"/>
            <wp:docPr id="2925117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edd812dd2e3404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09FD" w:rsidP="00A64C76" w:rsidRDefault="00EE09FD" w14:paraId="0898ED21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37749" w:rsidP="00A64C76" w:rsidRDefault="00D37749" w14:paraId="287531CE" w14:textId="59B7C424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o to resource</w:t>
      </w:r>
      <w:r w:rsidR="00976D0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.</w:t>
      </w:r>
    </w:p>
    <w:p w:rsidR="00EE09FD" w:rsidP="00A64C76" w:rsidRDefault="00EE09FD" w14:paraId="0A35DFB7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37749" w:rsidP="00284485" w:rsidRDefault="00D37749" w14:paraId="2271CBE0" w14:textId="6DCDC61B">
      <w:pPr>
        <w:pStyle w:val="paragraph"/>
        <w:spacing w:before="0" w:beforeAutospacing="0" w:after="0" w:afterAutospacing="0" w:line="276" w:lineRule="auto"/>
        <w:ind w:left="454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37749">
        <w:rPr>
          <w:rFonts w:ascii="Arial" w:hAnsi="Arial" w:eastAsia="Arial" w:cs="Arial"/>
          <w:noProof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12DFA550" wp14:editId="5897F34A">
            <wp:extent cx="5630487" cy="1904365"/>
            <wp:effectExtent l="0" t="0" r="8890" b="635"/>
            <wp:docPr id="2068278656" name="Picture 206827865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278656" name="Picture 1" descr="A screenshot of a computer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32290" cy="19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7749" w:rsidP="00A64C76" w:rsidRDefault="00D37749" w14:paraId="4B02C4A9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37749" w:rsidP="00A64C76" w:rsidRDefault="00D37749" w14:paraId="5D51FDB2" w14:textId="3B568493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py the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URL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open it in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ew tab.</w:t>
      </w:r>
    </w:p>
    <w:p w:rsidR="00EE09FD" w:rsidP="00A64C76" w:rsidRDefault="00EE09FD" w14:paraId="187BE09C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37749" w:rsidP="00284485" w:rsidRDefault="00D37749" w14:paraId="4801D7C9" w14:textId="3ABACD48">
      <w:pPr>
        <w:pStyle w:val="paragraph"/>
        <w:spacing w:before="0" w:beforeAutospacing="0" w:after="0" w:afterAutospacing="0" w:line="276" w:lineRule="auto"/>
        <w:ind w:left="624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37749">
        <w:rPr>
          <w:rFonts w:ascii="Arial" w:hAnsi="Arial" w:eastAsia="Arial" w:cs="Arial"/>
          <w:noProof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2B620672" wp14:editId="764DD611">
            <wp:extent cx="5234016" cy="949325"/>
            <wp:effectExtent l="0" t="0" r="5080" b="3175"/>
            <wp:docPr id="663335112" name="Picture 6633351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335112" name="Picture 1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42597" cy="95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217" w:rsidP="00A64C76" w:rsidRDefault="00506217" w14:paraId="02D71DBE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3E4174" w:rsidP="0DE9FC1C" w:rsidRDefault="0EED01B9" w14:paraId="08954A3E" w14:textId="4ACE5CD0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pen your HOS08</w:t>
      </w:r>
      <w:r w:rsidR="2534E7D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2E7BB904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git branch created as part of </w:t>
      </w:r>
      <w:commentRangeStart w:id="9"/>
      <w:commentRangeStart w:id="10"/>
      <w:r w:rsidR="2E7BB904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tep</w:t>
      </w:r>
      <w:r w:rsidR="0A23ED75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“</w:t>
      </w:r>
      <w:commentRangeEnd w:id="9"/>
      <w:r w:rsidR="005E3A93">
        <w:rPr>
          <w:rStyle w:val="CommentReference"/>
          <w:rFonts w:asciiTheme="minorHAnsi" w:hAnsiTheme="minorHAnsi" w:eastAsiaTheme="minorHAnsi" w:cstheme="minorBidi"/>
        </w:rPr>
        <w:commentReference w:id="9"/>
      </w:r>
      <w:commentRangeEnd w:id="10"/>
      <w:r w:rsidR="00506217">
        <w:rPr>
          <w:rStyle w:val="CommentReference"/>
        </w:rPr>
        <w:commentReference w:id="10"/>
      </w:r>
      <w:r w:rsidRPr="0DE9FC1C" w:rsidR="0A23ED75">
        <w:rPr>
          <w:rFonts w:ascii="Arial" w:hAnsi="Arial" w:eastAsia="Arial" w:cs="Arial"/>
          <w:color w:val="000000" w:themeColor="text1"/>
        </w:rPr>
        <w:t>Creation of a Static Website”</w:t>
      </w:r>
      <w:r w:rsidR="473C8552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2534E7D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003E4174" w:rsidP="00A64C76" w:rsidRDefault="003E4174" w14:paraId="63951644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506217" w:rsidP="00A64C76" w:rsidRDefault="00E43127" w14:paraId="42173641" w14:textId="00B2D2A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r w:rsidR="003E4174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 Visual Studio Code</w:t>
      </w:r>
      <w:r w:rsidR="00E24F4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24F4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pen </w:t>
      </w:r>
      <w:r w:rsidR="003E4174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 </w:t>
      </w:r>
      <w:r w:rsidR="00E24F4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ew terminal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E24F4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type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E24F4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ing command.</w:t>
      </w:r>
    </w:p>
    <w:p w:rsidR="00FF5478" w:rsidP="00A64C76" w:rsidRDefault="00FF5478" w14:paraId="0E9385B4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FF5478" w:rsidR="00E24F43" w:rsidP="00FF5478" w:rsidRDefault="00FF5478" w14:paraId="2D8C0580" w14:textId="0E858FB0">
      <w:pPr>
        <w:pStyle w:val="paragraph"/>
        <w:shd w:val="clear" w:color="auto" w:fill="D9D9D9" w:themeFill="background1" w:themeFillShade="D9"/>
        <w:spacing w:before="0" w:beforeAutospacing="0" w:after="0" w:afterAutospacing="0" w:line="276" w:lineRule="auto"/>
        <w:textAlignment w:val="baseline"/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F5478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it checkout -b development</w:t>
      </w:r>
    </w:p>
    <w:p w:rsidR="00506217" w:rsidP="00A64C76" w:rsidRDefault="00506217" w14:paraId="4D0F6219" w14:textId="169142A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43127" w:rsidP="00E43127" w:rsidRDefault="00E43127" w14:paraId="69BB988B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he following should appear.</w:t>
      </w:r>
    </w:p>
    <w:p w:rsidR="00E43127" w:rsidP="00A64C76" w:rsidRDefault="00E43127" w14:paraId="402CF422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F5478" w:rsidP="00B70869" w:rsidRDefault="00FF5478" w14:paraId="73858F69" w14:textId="1B55F077">
      <w:pPr>
        <w:pStyle w:val="paragraph"/>
        <w:spacing w:before="0" w:beforeAutospacing="0" w:after="0" w:afterAutospacing="0" w:line="276" w:lineRule="auto"/>
        <w:ind w:left="2268" w:hanging="1134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F5478">
        <w:rPr>
          <w:rFonts w:ascii="Arial" w:hAnsi="Arial" w:eastAsia="Arial" w:cs="Arial"/>
          <w:noProof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4AF6B5A2" wp14:editId="3043D4CC">
            <wp:extent cx="4357315" cy="771525"/>
            <wp:effectExtent l="0" t="0" r="5715" b="0"/>
            <wp:docPr id="1412336651" name="Picture 1412336651" descr="A screen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336651" name="Picture 1" descr="A screenshot of a computer cod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60320" cy="772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478" w:rsidP="00A64C76" w:rsidRDefault="00FF5478" w14:paraId="369829E1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2306D" w:rsidP="00A64C76" w:rsidRDefault="00D2306D" w14:paraId="427FFA30" w14:textId="093BD881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odify </w:t>
      </w:r>
      <w:r w:rsidR="00836DC5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dex.html</w:t>
      </w:r>
      <w:r w:rsidR="00FF547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36DC5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ile </w:t>
      </w:r>
      <w:r w:rsidR="00FF547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ith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FF547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ing code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00D2306D" w:rsidP="00D2306D" w:rsidRDefault="00D2306D" w14:paraId="02E82FFA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2306D" w:rsidP="00D2306D" w:rsidRDefault="00D2306D" w14:paraId="208549F6" w14:textId="0030947A">
      <w:pPr>
        <w:pStyle w:val="paragraph"/>
        <w:shd w:val="clear" w:color="auto" w:fill="D9D9D9" w:themeFill="background1" w:themeFillShade="D9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45432">
        <w:rPr>
          <w:rFonts w:ascii="Arial" w:hAnsi="Arial" w:eastAsia="Arial" w:cs="Arial"/>
          <w:color w:val="0070C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&lt;h1&gt;</w:t>
      </w:r>
      <w:r w:rsidRPr="00345432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ello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orld!</w:t>
      </w:r>
      <w:r w:rsidRPr="00345432">
        <w:rPr>
          <w:rFonts w:ascii="Arial" w:hAnsi="Arial" w:eastAsia="Arial" w:cs="Arial"/>
          <w:color w:val="0070C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&lt;h1&gt;</w:t>
      </w:r>
    </w:p>
    <w:p w:rsidR="00D2306D" w:rsidP="00D2306D" w:rsidRDefault="00D2306D" w14:paraId="3473286E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B70869" w:rsidP="7960BF1F" w:rsidRDefault="00B70869" w14:paraId="0E542956" w14:textId="130715FE">
      <w:pPr>
        <w:pStyle w:val="paragraph"/>
        <w:spacing w:before="0" w:beforeAutospacing="off" w:after="0" w:afterAutospacing="off" w:line="276" w:lineRule="auto"/>
        <w:ind w:left="1020"/>
        <w:textAlignment w:val="baseline"/>
      </w:pPr>
      <w:r w:rsidR="53D3757B">
        <w:drawing>
          <wp:inline wp14:editId="26A6974F" wp14:anchorId="26350843">
            <wp:extent cx="5943600" cy="1943100"/>
            <wp:effectExtent l="0" t="0" r="0" b="0"/>
            <wp:docPr id="14122304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fafa258f154466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0869" w:rsidP="00D2306D" w:rsidRDefault="00B70869" w14:paraId="32104F00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26F3D" w:rsidP="00D2306D" w:rsidRDefault="00D26F3D" w14:paraId="06448CDE" w14:textId="729A72E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nter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llowing command</w:t>
      </w:r>
      <w:r w:rsidR="00836DC5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Terminal</w:t>
      </w:r>
    </w:p>
    <w:p w:rsidR="00B70869" w:rsidP="00D2306D" w:rsidRDefault="00B70869" w14:paraId="0B7FA31A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D26F3D" w:rsidR="00D26F3D" w:rsidP="00D26F3D" w:rsidRDefault="00D26F3D" w14:paraId="0CC5F698" w14:textId="03F5A453">
      <w:pPr>
        <w:pStyle w:val="paragraph"/>
        <w:shd w:val="clear" w:color="auto" w:fill="D9D9D9" w:themeFill="background1" w:themeFillShade="D9"/>
        <w:spacing w:before="0" w:beforeAutospacing="0" w:after="0" w:afterAutospacing="0" w:line="276" w:lineRule="auto"/>
        <w:textAlignment w:val="baseline"/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26F3D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it add –all</w:t>
      </w:r>
    </w:p>
    <w:p w:rsidRPr="00D26F3D" w:rsidR="00D26F3D" w:rsidP="00D26F3D" w:rsidRDefault="00D26F3D" w14:paraId="74AB49A2" w14:textId="753002F8">
      <w:pPr>
        <w:pStyle w:val="paragraph"/>
        <w:shd w:val="clear" w:color="auto" w:fill="D9D9D9" w:themeFill="background1" w:themeFillShade="D9"/>
        <w:spacing w:before="0" w:beforeAutospacing="0" w:after="0" w:afterAutospacing="0" w:line="276" w:lineRule="auto"/>
        <w:textAlignment w:val="baseline"/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26F3D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git commit -m </w:t>
      </w:r>
      <w:r w:rsidR="00976D03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</w:t>
      </w:r>
      <w:r w:rsidRPr="00D26F3D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evelopment branch</w:t>
      </w:r>
      <w:r w:rsidR="00976D03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"</w:t>
      </w:r>
    </w:p>
    <w:p w:rsidRPr="00D26F3D" w:rsidR="00D26F3D" w:rsidP="7960BF1F" w:rsidRDefault="00D26F3D" w14:paraId="33ADE9CA" w14:textId="692CA9CE">
      <w:pPr>
        <w:pStyle w:val="paragraph"/>
        <w:shd w:val="clear" w:color="auto" w:fill="D9D9D9" w:themeFill="background1" w:themeFillShade="D9"/>
        <w:spacing w:before="0" w:beforeAutospacing="off" w:after="0" w:afterAutospacing="off" w:line="276" w:lineRule="auto"/>
        <w:textAlignment w:val="baseline"/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26F3D" w:rsidR="00D26F3D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it push</w:t>
      </w:r>
      <w:r w:rsidRPr="00D26F3D" w:rsidR="0DB5403D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D26F3D" w:rsidR="00D26F3D">
        <w:rPr>
          <w:rFonts w:ascii="Consolas" w:hAnsi="Consolas" w:eastAsia="Arial" w:cs="Arial"/>
          <w:color w:val="000000" w:themeColor="text1"/>
          <w:sz w:val="21"/>
          <w:szCs w:val="2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-f origin development</w:t>
      </w:r>
    </w:p>
    <w:p w:rsidR="00E43127" w:rsidP="00E43127" w:rsidRDefault="00E43127" w14:paraId="14B19095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43127" w:rsidP="00E43127" w:rsidRDefault="00E43127" w14:paraId="76081884" w14:textId="670D47DF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he following should appear.</w:t>
      </w:r>
    </w:p>
    <w:p w:rsidR="00E43127" w:rsidP="45D87F56" w:rsidRDefault="00E43127" w14:paraId="548E844C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B2EEF" w:rsidP="005771DB" w:rsidRDefault="009C6023" w14:paraId="5C2FCE5B" w14:textId="6E82382A">
      <w:pPr>
        <w:pStyle w:val="paragraph"/>
        <w:spacing w:before="0" w:beforeAutospacing="0" w:after="0" w:afterAutospacing="0" w:line="276" w:lineRule="auto"/>
        <w:ind w:left="850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C6023">
        <w:rPr>
          <w:rFonts w:ascii="Arial" w:hAnsi="Arial" w:eastAsia="Arial" w:cs="Arial"/>
          <w:noProof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739C0A01" wp14:editId="4438B3E3">
            <wp:extent cx="4696480" cy="743054"/>
            <wp:effectExtent l="0" t="0" r="0" b="0"/>
            <wp:docPr id="1402607678" name="Picture 1402607678" descr="A screen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607678" name="Picture 1" descr="A screenshot of a computer code&#10;&#10;Description automatically generated with low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CBC" w:rsidP="005771DB" w:rsidRDefault="00D26F3D" w14:paraId="21F38C47" w14:textId="107177C3">
      <w:pPr>
        <w:pStyle w:val="paragraph"/>
        <w:spacing w:before="0" w:beforeAutospacing="0" w:after="0" w:afterAutospacing="0" w:line="276" w:lineRule="auto"/>
        <w:ind w:left="1020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26F3D">
        <w:rPr>
          <w:rFonts w:ascii="Arial" w:hAnsi="Arial" w:eastAsia="Arial" w:cs="Arial"/>
          <w:noProof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6C0C40CA" wp14:editId="2D1E7421">
            <wp:extent cx="5668166" cy="2133898"/>
            <wp:effectExtent l="0" t="0" r="0" b="0"/>
            <wp:docPr id="507961725" name="Picture 507961725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961725" name="Picture 1" descr="A screenshot of a computer program&#10;&#10;Description automatically generated with low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CBC" w:rsidP="00A64C76" w:rsidRDefault="00DE3CBC" w14:paraId="46F15D95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26F3D" w:rsidP="16E2125E" w:rsidRDefault="00D26F3D" w14:paraId="44A7F962" w14:textId="34BD8E0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Go to git hub </w:t>
      </w:r>
      <w:r w:rsidR="5116C893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ccount and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lick on Pull request.</w:t>
      </w:r>
    </w:p>
    <w:p w:rsidR="16E2125E" w:rsidP="16E2125E" w:rsidRDefault="16E2125E" w14:paraId="1AB46120" w14:textId="5F8BBBA0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</w:p>
    <w:p w:rsidR="00D26F3D" w:rsidP="00814445" w:rsidRDefault="00D26F3D" w14:paraId="338FFB82" w14:textId="1BA7BC0D">
      <w:pPr>
        <w:pStyle w:val="paragraph"/>
        <w:spacing w:before="0" w:beforeAutospacing="0" w:after="0" w:afterAutospacing="0" w:line="276" w:lineRule="auto"/>
        <w:ind w:left="624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26F3D">
        <w:rPr>
          <w:rFonts w:ascii="Arial" w:hAnsi="Arial" w:eastAsia="Arial" w:cs="Arial"/>
          <w:noProof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0CE5EF81" wp14:editId="094BD59D">
            <wp:extent cx="5541818" cy="2515870"/>
            <wp:effectExtent l="0" t="0" r="1905" b="0"/>
            <wp:docPr id="525563173" name="Picture 52556317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563173" name="Picture 1" descr="A screenshot of a computer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43915" cy="251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F3D" w:rsidP="00A64C76" w:rsidRDefault="00D26F3D" w14:paraId="5E37D3C2" w14:textId="368F3858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</w:t>
      </w:r>
      <w:r w:rsidR="00B1666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mpare &amp;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ull request</w:t>
      </w:r>
      <w:r w:rsidR="00B1666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16668" w:rsidR="00B16668">
        <w:rPr>
          <w:rFonts w:ascii="Wingdings" w:hAnsi="Wingdings" w:eastAsia="Wingdings" w:cs="Wingdings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à</w:t>
      </w:r>
      <w:r w:rsidR="00B1666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reate pull request</w:t>
      </w:r>
      <w:r w:rsidR="00B1666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16668" w:rsidR="00B16668">
        <w:rPr>
          <w:rFonts w:ascii="Wingdings" w:hAnsi="Wingdings" w:eastAsia="Wingdings" w:cs="Wingdings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à</w:t>
      </w:r>
      <w:r w:rsidR="00B1666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rge pull request</w:t>
      </w:r>
      <w:r w:rsidR="00B1666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16668" w:rsidR="00B16668">
        <w:rPr>
          <w:rFonts w:ascii="Wingdings" w:hAnsi="Wingdings" w:eastAsia="Wingdings" w:cs="Wingdings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à</w:t>
      </w:r>
      <w:r w:rsidR="00B16668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firm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erge.</w:t>
      </w:r>
    </w:p>
    <w:p w:rsidR="00B16668" w:rsidP="00A64C76" w:rsidRDefault="00B16668" w14:paraId="16F16F26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26F3D" w:rsidP="16E2125E" w:rsidRDefault="00D26F3D" w14:paraId="43E54F4E" w14:textId="3AA0DDDC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16E2125E">
        <w:rPr>
          <w:rFonts w:ascii="Arial" w:hAnsi="Arial" w:eastAsia="Arial" w:cs="Arial"/>
          <w:b/>
          <w:bCs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ote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Pr="00D26F3D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tailed steps about the merging process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re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xplained in HOS02</w:t>
      </w:r>
      <w:r w:rsidR="00B70869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00C163F9" w:rsidP="00A64C76" w:rsidRDefault="00C163F9" w14:paraId="39D502A2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163F9" w:rsidP="00A64C76" w:rsidRDefault="00C163F9" w14:paraId="23E5D7ED" w14:textId="42708A6D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ck on Actions and wait till all the jobs </w:t>
      </w:r>
      <w:r w:rsidR="00826801"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re</w:t>
      </w:r>
      <w:r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mpleted.</w:t>
      </w:r>
    </w:p>
    <w:p w:rsidR="00C163F9" w:rsidP="00A64C76" w:rsidRDefault="00C163F9" w14:paraId="2A524054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163F9" w:rsidP="00814445" w:rsidRDefault="00C163F9" w14:paraId="63165BF4" w14:textId="37C6C81A">
      <w:pPr>
        <w:pStyle w:val="paragraph"/>
        <w:spacing w:before="0" w:beforeAutospacing="0" w:after="0" w:afterAutospacing="0" w:line="276" w:lineRule="auto"/>
        <w:ind w:left="397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163F9">
        <w:rPr>
          <w:rFonts w:ascii="Arial" w:hAnsi="Arial" w:eastAsia="Arial" w:cs="Arial"/>
          <w:noProof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5FF754B3" wp14:editId="30BF9CE2">
            <wp:extent cx="5602778" cy="3968115"/>
            <wp:effectExtent l="0" t="0" r="0" b="0"/>
            <wp:docPr id="1588166479" name="Picture 158816647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166479" name="Picture 1" descr="A screenshot of a computer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06591" cy="397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F3D" w:rsidP="00A64C76" w:rsidRDefault="00D26F3D" w14:paraId="67F1B2C5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B7E3D" w:rsidP="00A64C76" w:rsidRDefault="7B10D963" w14:paraId="52C8EE5B" w14:textId="20E5D05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45D87F56">
        <w:rPr>
          <w:rFonts w:ascii="Arial" w:hAnsi="Arial" w:eastAsia="Arial" w:cs="Arial"/>
          <w:color w:val="000000" w:themeColor="text1"/>
        </w:rPr>
        <w:t>Go to Azure Portal</w:t>
      </w:r>
      <w:r w:rsidRPr="45D87F56" w:rsidR="6C7D50AB">
        <w:rPr>
          <w:rFonts w:ascii="Arial" w:hAnsi="Arial" w:eastAsia="Arial" w:cs="Arial"/>
          <w:color w:val="000000" w:themeColor="text1"/>
        </w:rPr>
        <w:t xml:space="preserve"> </w:t>
      </w:r>
      <w:r w:rsidRPr="45D87F56" w:rsidR="6C7D50AB">
        <w:rPr>
          <w:rFonts w:ascii="Wingdings" w:hAnsi="Wingdings" w:eastAsia="Wingdings" w:cs="Wingdings"/>
          <w:color w:val="000000" w:themeColor="text1"/>
        </w:rPr>
        <w:t>à</w:t>
      </w:r>
      <w:r w:rsidRPr="45D87F56" w:rsidR="6C7D50AB">
        <w:rPr>
          <w:rFonts w:ascii="Arial" w:hAnsi="Arial" w:eastAsia="Arial" w:cs="Arial"/>
          <w:color w:val="000000" w:themeColor="text1"/>
        </w:rPr>
        <w:t xml:space="preserve"> </w:t>
      </w:r>
      <w:r w:rsidRPr="45D87F56">
        <w:rPr>
          <w:rFonts w:ascii="Arial" w:hAnsi="Arial" w:eastAsia="Arial" w:cs="Arial"/>
          <w:color w:val="000000" w:themeColor="text1"/>
        </w:rPr>
        <w:t>Static Web Apps</w:t>
      </w:r>
      <w:r w:rsidRPr="45D87F56" w:rsidR="661364D1">
        <w:rPr>
          <w:rFonts w:ascii="Arial" w:hAnsi="Arial" w:eastAsia="Arial" w:cs="Arial"/>
          <w:color w:val="000000" w:themeColor="text1"/>
        </w:rPr>
        <w:t xml:space="preserve"> </w:t>
      </w:r>
      <w:r w:rsidRPr="45D87F56" w:rsidR="661364D1">
        <w:rPr>
          <w:rFonts w:ascii="Wingdings" w:hAnsi="Wingdings" w:eastAsia="Wingdings" w:cs="Wingdings"/>
          <w:color w:val="000000" w:themeColor="text1"/>
        </w:rPr>
        <w:t>à</w:t>
      </w:r>
      <w:r w:rsidRPr="45D87F56" w:rsidR="661364D1">
        <w:rPr>
          <w:rFonts w:ascii="Arial" w:hAnsi="Arial" w:eastAsia="Arial" w:cs="Arial"/>
          <w:color w:val="000000" w:themeColor="text1"/>
        </w:rPr>
        <w:t xml:space="preserve"> </w:t>
      </w:r>
      <w:r w:rsidRPr="45D87F56">
        <w:rPr>
          <w:rFonts w:ascii="Arial" w:hAnsi="Arial" w:eastAsia="Arial" w:cs="Arial"/>
          <w:color w:val="000000" w:themeColor="text1"/>
        </w:rPr>
        <w:t>Select HOS08</w:t>
      </w:r>
    </w:p>
    <w:p w:rsidR="107CC0FC" w:rsidP="45D87F56" w:rsidRDefault="107CC0FC" w14:paraId="27A82A14" w14:textId="5D642776">
      <w:pPr>
        <w:pStyle w:val="paragraph"/>
        <w:spacing w:before="0" w:beforeAutospacing="0" w:after="0" w:afterAutospacing="0" w:line="276" w:lineRule="auto"/>
        <w:ind w:left="1440"/>
      </w:pPr>
      <w:r>
        <w:rPr>
          <w:noProof/>
        </w:rPr>
        <w:drawing>
          <wp:inline distT="0" distB="0" distL="0" distR="0" wp14:anchorId="62C9D30E" wp14:editId="4209C67F">
            <wp:extent cx="4572000" cy="1238250"/>
            <wp:effectExtent l="0" t="0" r="0" b="0"/>
            <wp:docPr id="2037659997" name="Picture 2037659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5D87F56" w:rsidP="45D87F56" w:rsidRDefault="45D87F56" w14:paraId="035002A8" w14:textId="67192366">
      <w:pPr>
        <w:pStyle w:val="paragraph"/>
        <w:spacing w:before="0" w:beforeAutospacing="0" w:after="0" w:afterAutospacing="0" w:line="276" w:lineRule="auto"/>
        <w:ind w:left="1440"/>
      </w:pPr>
    </w:p>
    <w:p w:rsidR="00CB7E3D" w:rsidP="00A64C76" w:rsidRDefault="107CC0FC" w14:paraId="4E9A919A" w14:textId="5096FB9E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45D87F56">
        <w:rPr>
          <w:rFonts w:ascii="Arial" w:hAnsi="Arial" w:eastAsia="Arial" w:cs="Arial"/>
          <w:color w:val="000000" w:themeColor="text1"/>
        </w:rPr>
        <w:t>Copy the URL and open it in the new</w:t>
      </w:r>
    </w:p>
    <w:p w:rsidR="00BE29B4" w:rsidP="00A64C76" w:rsidRDefault="00BE29B4" w14:paraId="74BF90E6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C163F9" w:rsidP="00814445" w:rsidRDefault="107CC0FC" w14:paraId="4FB8EFA2" w14:textId="52FF3F70">
      <w:pPr>
        <w:pStyle w:val="paragraph"/>
        <w:spacing w:before="0" w:beforeAutospacing="0" w:after="0" w:afterAutospacing="0" w:line="276" w:lineRule="auto"/>
        <w:ind w:left="850"/>
        <w:textAlignment w:val="baseline"/>
        <w:rPr>
          <w:rFonts w:eastAsia="Arial"/>
        </w:rPr>
      </w:pPr>
      <w:r>
        <w:rPr>
          <w:noProof/>
        </w:rPr>
        <w:drawing>
          <wp:inline distT="0" distB="0" distL="0" distR="0" wp14:anchorId="0DF8609F" wp14:editId="2F31A400">
            <wp:extent cx="4572000" cy="1400175"/>
            <wp:effectExtent l="0" t="0" r="0" b="0"/>
            <wp:docPr id="1330418587" name="Picture 1330418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5D87F56" w:rsidP="45D87F56" w:rsidRDefault="45D87F56" w14:paraId="26B5B586" w14:textId="5E1A9843">
      <w:pPr>
        <w:pStyle w:val="paragraph"/>
        <w:spacing w:before="0" w:beforeAutospacing="0" w:after="0" w:afterAutospacing="0" w:line="276" w:lineRule="auto"/>
      </w:pPr>
    </w:p>
    <w:p w:rsidR="511F94A8" w:rsidP="45D87F56" w:rsidRDefault="511F94A8" w14:paraId="399C5F91" w14:textId="345850F2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</w:rPr>
      </w:pPr>
      <w:r w:rsidRPr="45D87F56">
        <w:rPr>
          <w:rFonts w:ascii="Arial" w:hAnsi="Arial" w:eastAsia="Arial" w:cs="Arial"/>
        </w:rPr>
        <w:t>Once the Web App is running, we will delete the resource which we have created.</w:t>
      </w:r>
    </w:p>
    <w:p w:rsidR="45D87F56" w:rsidP="45D87F56" w:rsidRDefault="45D87F56" w14:paraId="019A4D29" w14:textId="721CD636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</w:rPr>
      </w:pPr>
    </w:p>
    <w:p w:rsidR="511F94A8" w:rsidP="45D87F56" w:rsidRDefault="511F94A8" w14:paraId="7B5011A9" w14:textId="174CE690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  <w:r w:rsidRPr="45D87F56">
        <w:rPr>
          <w:rFonts w:ascii="Arial" w:hAnsi="Arial" w:eastAsia="Arial" w:cs="Arial"/>
          <w:color w:val="000000" w:themeColor="text1"/>
        </w:rPr>
        <w:t>Go to Azure Portal</w:t>
      </w:r>
      <w:r w:rsidRPr="45D87F56" w:rsidR="4C6F1C90">
        <w:rPr>
          <w:rFonts w:ascii="Arial" w:hAnsi="Arial" w:eastAsia="Arial" w:cs="Arial"/>
          <w:color w:val="000000" w:themeColor="text1"/>
        </w:rPr>
        <w:t xml:space="preserve"> </w:t>
      </w:r>
      <w:r w:rsidRPr="45D87F56" w:rsidR="4C6F1C90">
        <w:rPr>
          <w:rFonts w:ascii="Wingdings" w:hAnsi="Wingdings" w:eastAsia="Wingdings" w:cs="Wingdings"/>
          <w:color w:val="000000" w:themeColor="text1"/>
        </w:rPr>
        <w:t>à</w:t>
      </w:r>
      <w:r w:rsidRPr="45D87F56" w:rsidR="4C6F1C90">
        <w:rPr>
          <w:rFonts w:ascii="Arial" w:hAnsi="Arial" w:eastAsia="Arial" w:cs="Arial"/>
          <w:color w:val="000000" w:themeColor="text1"/>
        </w:rPr>
        <w:t xml:space="preserve"> </w:t>
      </w:r>
      <w:r w:rsidRPr="45D87F56">
        <w:rPr>
          <w:rFonts w:ascii="Arial" w:hAnsi="Arial" w:eastAsia="Arial" w:cs="Arial"/>
          <w:color w:val="000000" w:themeColor="text1"/>
        </w:rPr>
        <w:t>Static Web Apps</w:t>
      </w:r>
      <w:r w:rsidRPr="45D87F56" w:rsidR="63FE8458">
        <w:rPr>
          <w:rFonts w:ascii="Arial" w:hAnsi="Arial" w:eastAsia="Arial" w:cs="Arial"/>
          <w:color w:val="000000" w:themeColor="text1"/>
        </w:rPr>
        <w:t xml:space="preserve"> </w:t>
      </w:r>
      <w:r w:rsidRPr="45D87F56" w:rsidR="63FE8458">
        <w:rPr>
          <w:rFonts w:ascii="Wingdings" w:hAnsi="Wingdings" w:eastAsia="Wingdings" w:cs="Wingdings"/>
          <w:color w:val="000000" w:themeColor="text1"/>
        </w:rPr>
        <w:t>à</w:t>
      </w:r>
      <w:r w:rsidRPr="45D87F56" w:rsidR="63FE8458">
        <w:rPr>
          <w:rFonts w:ascii="Arial" w:hAnsi="Arial" w:eastAsia="Arial" w:cs="Arial"/>
          <w:color w:val="000000" w:themeColor="text1"/>
        </w:rPr>
        <w:t xml:space="preserve"> </w:t>
      </w:r>
      <w:r w:rsidRPr="45D87F56">
        <w:rPr>
          <w:rFonts w:ascii="Arial" w:hAnsi="Arial" w:eastAsia="Arial" w:cs="Arial"/>
          <w:color w:val="000000" w:themeColor="text1"/>
        </w:rPr>
        <w:t>Select HOS08</w:t>
      </w:r>
    </w:p>
    <w:p w:rsidR="45D87F56" w:rsidP="45D87F56" w:rsidRDefault="45D87F56" w14:paraId="1ED1A728" w14:textId="011CAF11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  <w:color w:val="000000" w:themeColor="text1"/>
        </w:rPr>
      </w:pPr>
    </w:p>
    <w:p w:rsidR="511F94A8" w:rsidP="45D87F56" w:rsidRDefault="511F94A8" w14:paraId="5AD75FFB" w14:textId="4050AB47">
      <w:pPr>
        <w:pStyle w:val="paragraph"/>
        <w:spacing w:before="0" w:beforeAutospacing="0" w:after="0" w:afterAutospacing="0" w:line="276" w:lineRule="auto"/>
        <w:ind w:left="1008"/>
      </w:pPr>
      <w:r>
        <w:rPr>
          <w:noProof/>
        </w:rPr>
        <w:drawing>
          <wp:inline distT="0" distB="0" distL="0" distR="0" wp14:anchorId="34B7F375" wp14:editId="40C7D7DC">
            <wp:extent cx="4572000" cy="1019175"/>
            <wp:effectExtent l="0" t="0" r="0" b="0"/>
            <wp:docPr id="1326263349" name="Picture 1326263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5D87F56" w:rsidP="45D87F56" w:rsidRDefault="45D87F56" w14:paraId="6DA012AA" w14:textId="64675B25">
      <w:pPr>
        <w:pStyle w:val="paragraph"/>
        <w:spacing w:before="0" w:beforeAutospacing="0" w:after="0" w:afterAutospacing="0" w:line="276" w:lineRule="auto"/>
      </w:pPr>
    </w:p>
    <w:p w:rsidR="511F94A8" w:rsidP="45D87F56" w:rsidRDefault="511F94A8" w14:paraId="4DC9B251" w14:textId="448F3706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</w:rPr>
      </w:pPr>
      <w:r w:rsidRPr="45D87F56">
        <w:rPr>
          <w:rFonts w:ascii="Arial" w:hAnsi="Arial" w:eastAsia="Arial" w:cs="Arial"/>
        </w:rPr>
        <w:t>Click on Delete</w:t>
      </w:r>
    </w:p>
    <w:p w:rsidR="45D87F56" w:rsidP="45D87F56" w:rsidRDefault="45D87F56" w14:paraId="5BD66761" w14:textId="257FE0BF">
      <w:pPr>
        <w:pStyle w:val="paragraph"/>
        <w:spacing w:before="0" w:beforeAutospacing="0" w:after="0" w:afterAutospacing="0" w:line="276" w:lineRule="auto"/>
      </w:pPr>
    </w:p>
    <w:p w:rsidR="511F94A8" w:rsidP="45D87F56" w:rsidRDefault="511F94A8" w14:paraId="7C109D95" w14:textId="1504CE07">
      <w:pPr>
        <w:pStyle w:val="paragraph"/>
        <w:spacing w:before="0" w:beforeAutospacing="0" w:after="0" w:afterAutospacing="0" w:line="276" w:lineRule="auto"/>
        <w:ind w:left="1008"/>
      </w:pPr>
      <w:r>
        <w:rPr>
          <w:noProof/>
        </w:rPr>
        <w:drawing>
          <wp:inline distT="0" distB="0" distL="0" distR="0" wp14:anchorId="27D0EB3D" wp14:editId="3F4071E5">
            <wp:extent cx="4572000" cy="514350"/>
            <wp:effectExtent l="0" t="0" r="0" b="0"/>
            <wp:docPr id="1198791710" name="Picture 1198791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5D87F56" w:rsidP="45D87F56" w:rsidRDefault="45D87F56" w14:paraId="1E93A9F9" w14:textId="758D0DC3">
      <w:pPr>
        <w:pStyle w:val="paragraph"/>
        <w:spacing w:before="0" w:beforeAutospacing="0" w:after="0" w:afterAutospacing="0" w:line="276" w:lineRule="auto"/>
        <w:ind w:left="720"/>
      </w:pPr>
    </w:p>
    <w:p w:rsidR="511F94A8" w:rsidP="45D87F56" w:rsidRDefault="511F94A8" w14:paraId="4BDC06E9" w14:textId="7AA64EA2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</w:rPr>
      </w:pPr>
      <w:r w:rsidRPr="45D87F56">
        <w:rPr>
          <w:rFonts w:ascii="Arial" w:hAnsi="Arial" w:eastAsia="Arial" w:cs="Arial"/>
        </w:rPr>
        <w:t>Click on Yes and wait for the process to complete.</w:t>
      </w:r>
    </w:p>
    <w:p w:rsidR="45D87F56" w:rsidP="45D87F56" w:rsidRDefault="45D87F56" w14:paraId="49F96968" w14:textId="6E20A577">
      <w:pPr>
        <w:pStyle w:val="paragraph"/>
        <w:spacing w:before="0" w:beforeAutospacing="0" w:after="0" w:afterAutospacing="0" w:line="276" w:lineRule="auto"/>
        <w:rPr>
          <w:rFonts w:ascii="Arial" w:hAnsi="Arial" w:eastAsia="Arial" w:cs="Arial"/>
        </w:rPr>
      </w:pPr>
    </w:p>
    <w:p w:rsidR="00871E89" w:rsidP="00A64C76" w:rsidRDefault="00871E89" w14:paraId="61B55F13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ED4129" w:rsidR="0047150C" w:rsidP="00A64C76" w:rsidRDefault="62A8F985" w14:paraId="22EADC18" w14:textId="4A9A6561">
      <w:pPr>
        <w:spacing w:line="276" w:lineRule="auto"/>
        <w:rPr>
          <w:rFonts w:ascii="Arial" w:hAnsi="Arial" w:eastAsia="Arial" w:cs="Arial"/>
          <w:b/>
          <w:bCs/>
          <w:color w:val="000000"/>
          <w:sz w:val="24"/>
          <w:szCs w:val="24"/>
        </w:rPr>
      </w:pPr>
      <w:r w:rsidRPr="00A64C76">
        <w:rPr>
          <w:rFonts w:ascii="Arial" w:hAnsi="Arial" w:cs="Arial"/>
          <w:b/>
          <w:bCs/>
          <w:color w:val="3D3B49"/>
          <w:sz w:val="24"/>
          <w:szCs w:val="24"/>
          <w:shd w:val="clear" w:color="auto" w:fill="FFFFFF"/>
        </w:rPr>
        <w:t>Push your work to GitHub</w:t>
      </w:r>
    </w:p>
    <w:p w:rsidRPr="00ED4129" w:rsidR="0047150C" w:rsidP="009B456C" w:rsidRDefault="0047150C" w14:paraId="270A3C18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47150C" w:rsidP="009B456C" w:rsidRDefault="62A8F985" w14:paraId="4EB0211C" w14:textId="4956F442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  <w:r w:rsidRPr="00ED4129">
        <w:rPr>
          <w:rFonts w:ascii="Arial" w:hAnsi="Arial" w:eastAsia="Arial" w:cs="Arial"/>
          <w:sz w:val="24"/>
          <w:szCs w:val="24"/>
        </w:rPr>
        <w:t xml:space="preserve">Open the </w:t>
      </w:r>
      <w:r w:rsidRPr="00ED4129" w:rsidR="006F3F24">
        <w:rPr>
          <w:rFonts w:ascii="Arial" w:hAnsi="Arial" w:eastAsia="Arial" w:cs="Arial"/>
          <w:sz w:val="24"/>
          <w:szCs w:val="24"/>
        </w:rPr>
        <w:t xml:space="preserve">Terminal </w:t>
      </w:r>
      <w:r w:rsidRPr="00ED4129">
        <w:rPr>
          <w:rFonts w:ascii="Arial" w:hAnsi="Arial" w:eastAsia="Arial" w:cs="Arial"/>
          <w:sz w:val="24"/>
          <w:szCs w:val="24"/>
        </w:rPr>
        <w:t>from the VS</w:t>
      </w:r>
      <w:r w:rsidRPr="00ED4129" w:rsidR="2D07B50B">
        <w:rPr>
          <w:rFonts w:ascii="Arial" w:hAnsi="Arial" w:eastAsia="Arial" w:cs="Arial"/>
          <w:sz w:val="24"/>
          <w:szCs w:val="24"/>
        </w:rPr>
        <w:t xml:space="preserve"> </w:t>
      </w:r>
      <w:r w:rsidRPr="00ED4129">
        <w:rPr>
          <w:rFonts w:ascii="Arial" w:hAnsi="Arial" w:eastAsia="Arial" w:cs="Arial"/>
          <w:sz w:val="24"/>
          <w:szCs w:val="24"/>
        </w:rPr>
        <w:t>Code by hit</w:t>
      </w:r>
      <w:r w:rsidR="0052295F">
        <w:rPr>
          <w:rFonts w:ascii="Arial" w:hAnsi="Arial" w:eastAsia="Arial" w:cs="Arial"/>
          <w:sz w:val="24"/>
          <w:szCs w:val="24"/>
        </w:rPr>
        <w:t>ting</w:t>
      </w:r>
      <w:r w:rsidRPr="00ED4129">
        <w:rPr>
          <w:rFonts w:ascii="Arial" w:hAnsi="Arial" w:eastAsia="Arial" w:cs="Arial"/>
          <w:sz w:val="24"/>
          <w:szCs w:val="24"/>
        </w:rPr>
        <w:t xml:space="preserve"> the control + ~ key and </w:t>
      </w:r>
      <w:r w:rsidRPr="00ED4129" w:rsidR="0052295F">
        <w:rPr>
          <w:rFonts w:ascii="Arial" w:hAnsi="Arial" w:eastAsia="Arial" w:cs="Arial"/>
          <w:sz w:val="24"/>
          <w:szCs w:val="24"/>
        </w:rPr>
        <w:t>typ</w:t>
      </w:r>
      <w:r w:rsidR="0052295F">
        <w:rPr>
          <w:rFonts w:ascii="Arial" w:hAnsi="Arial" w:eastAsia="Arial" w:cs="Arial"/>
          <w:sz w:val="24"/>
          <w:szCs w:val="24"/>
        </w:rPr>
        <w:t>ing</w:t>
      </w:r>
      <w:r w:rsidRPr="00ED4129" w:rsidR="0052295F">
        <w:rPr>
          <w:rFonts w:ascii="Arial" w:hAnsi="Arial" w:eastAsia="Arial" w:cs="Arial"/>
          <w:sz w:val="24"/>
          <w:szCs w:val="24"/>
        </w:rPr>
        <w:t xml:space="preserve"> </w:t>
      </w:r>
      <w:r w:rsidRPr="00ED4129">
        <w:rPr>
          <w:rFonts w:ascii="Arial" w:hAnsi="Arial" w:eastAsia="Arial" w:cs="Arial"/>
          <w:sz w:val="24"/>
          <w:szCs w:val="24"/>
        </w:rPr>
        <w:t xml:space="preserve">the following command:  </w:t>
      </w:r>
    </w:p>
    <w:p w:rsidRPr="00ED4129" w:rsidR="0047150C" w:rsidP="009B456C" w:rsidRDefault="0047150C" w14:paraId="55F31872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47150C" w:rsidP="009B456C" w:rsidRDefault="62A8F985" w14:paraId="69FDAF1E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  <w:r w:rsidRPr="00ED4129">
        <w:rPr>
          <w:rFonts w:ascii="Arial" w:hAnsi="Arial" w:eastAsia="Arial" w:cs="Arial"/>
          <w:sz w:val="24"/>
          <w:szCs w:val="24"/>
        </w:rPr>
        <w:t xml:space="preserve">Run the following commands to push your work to the GitHub repository:  </w:t>
      </w:r>
    </w:p>
    <w:p w:rsidRPr="00ED4129" w:rsidR="0047150C" w:rsidP="009B456C" w:rsidRDefault="0047150C" w14:paraId="44340CB5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A64C76" w:rsidR="0047150C" w:rsidP="00A64C76" w:rsidRDefault="62A8F985" w14:paraId="1BD84A6E" w14:textId="1459D884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git add </w:t>
      </w:r>
      <w:r w:rsidR="00962F9D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--all</w:t>
      </w:r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</w:t>
      </w:r>
    </w:p>
    <w:p w:rsidRPr="00A64C76" w:rsidR="0047150C" w:rsidP="00A64C76" w:rsidRDefault="62A8F985" w14:paraId="53AC2D29" w14:textId="1C46F18E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git commit -m </w:t>
      </w:r>
      <w:r w:rsidRPr="00A64C76" w:rsidR="00D71794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"</w:t>
      </w: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ubmission for Module </w:t>
      </w:r>
      <w:r w:rsidR="009464F1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8</w:t>
      </w:r>
      <w:r w:rsidRPr="00A64C76" w:rsidR="00D71794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"  </w:t>
      </w:r>
    </w:p>
    <w:p w:rsidRPr="00A64C76" w:rsidR="0047150C" w:rsidP="00A64C76" w:rsidRDefault="62A8F985" w14:paraId="0F4D5783" w14:textId="39790039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7960BF1F" w:rsidR="62A8F985">
        <w:rPr>
          <w:rFonts w:ascii="Consolas" w:hAnsi="Consolas" w:eastAsia="Times New Roman" w:cs="Times New Roman"/>
          <w:color w:val="000000" w:themeColor="text1" w:themeTint="FF" w:themeShade="FF"/>
          <w:sz w:val="21"/>
          <w:szCs w:val="21"/>
          <w:lang w:eastAsia="ko-KR"/>
        </w:rPr>
        <w:t xml:space="preserve">git push </w:t>
      </w:r>
    </w:p>
    <w:p w:rsidRPr="00ED4129" w:rsidR="0047150C" w:rsidP="009B456C" w:rsidRDefault="0047150C" w14:paraId="2522F95C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A1583D" w:rsidP="00A64C76" w:rsidRDefault="00A1583D" w14:paraId="31A3AEBB" w14:textId="0848D101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sectPr w:rsidRPr="00ED4129" w:rsidR="00A1583D">
      <w:pgSz w:w="12240" w:h="20160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MGH" w:author="Marcelo Guerra Hahn" w:date="2023-05-12T11:31:00Z" w:id="2">
    <w:p w:rsidR="00577D8E" w:rsidP="00E62E07" w:rsidRDefault="00577D8E" w14:paraId="722C8584" w14:textId="77777777">
      <w:pPr>
        <w:pStyle w:val="CommentText"/>
      </w:pPr>
      <w:r>
        <w:rPr>
          <w:rStyle w:val="CommentReference"/>
        </w:rPr>
        <w:annotationRef/>
      </w:r>
      <w:r>
        <w:t>Expand on the part where a new resource is created, highlight the fact that they need to pick free (as they may get charged if the pick the other option). Create the resource in WEST US 2</w:t>
      </w:r>
      <w:r>
        <w:rPr>
          <w:rStyle w:val="CommentReference"/>
        </w:rPr>
        <w:annotationRef/>
      </w:r>
    </w:p>
  </w:comment>
  <w:comment w:initials="AN" w:author="Ajay Shrikrishna Naik" w:date="2023-05-12T15:40:00Z" w:id="3">
    <w:p w:rsidR="45D87F56" w:rsidRDefault="45D87F56" w14:paraId="2D62401F" w14:textId="546E4AC6">
      <w:pPr>
        <w:pStyle w:val="CommentText"/>
      </w:pPr>
      <w:r>
        <w:t>updated as per comment</w:t>
      </w:r>
      <w:r>
        <w:rPr>
          <w:rStyle w:val="CommentReference"/>
        </w:rPr>
        <w:annotationRef/>
      </w:r>
    </w:p>
  </w:comment>
  <w:comment w:initials="MGH" w:author="Marcelo Guerra Hahn" w:date="2023-05-12T11:32:00Z" w:id="5">
    <w:p w:rsidR="00251B42" w:rsidP="00E62E07" w:rsidRDefault="00251B42" w14:paraId="750DC5BA" w14:textId="77777777">
      <w:pPr>
        <w:pStyle w:val="CommentText"/>
      </w:pPr>
      <w:r>
        <w:rPr>
          <w:rStyle w:val="CommentReference"/>
        </w:rPr>
        <w:annotationRef/>
      </w:r>
      <w:r>
        <w:t>Highlight the parts that they have to fill and the ones that will be different from the picture (i.e. organization)</w:t>
      </w:r>
      <w:r>
        <w:rPr>
          <w:rStyle w:val="CommentReference"/>
        </w:rPr>
        <w:annotationRef/>
      </w:r>
    </w:p>
  </w:comment>
  <w:comment w:initials="AN" w:author="Ajay Shrikrishna Naik" w:date="2023-05-12T15:40:00Z" w:id="6">
    <w:p w:rsidR="45D87F56" w:rsidRDefault="45D87F56" w14:paraId="597B7ADA" w14:textId="2468BF5A">
      <w:pPr>
        <w:pStyle w:val="CommentText"/>
      </w:pPr>
      <w:r>
        <w:t>updated as per comment</w:t>
      </w:r>
      <w:r>
        <w:rPr>
          <w:rStyle w:val="CommentReference"/>
        </w:rPr>
        <w:annotationRef/>
      </w:r>
    </w:p>
  </w:comment>
  <w:comment w:initials="MGH" w:author="Marcelo Guerra Hahn" w:date="2023-05-12T11:35:00Z" w:id="7">
    <w:p w:rsidR="00257311" w:rsidP="00E62E07" w:rsidRDefault="00257311" w14:paraId="031FA6EA" w14:textId="77777777">
      <w:pPr>
        <w:pStyle w:val="CommentText"/>
      </w:pPr>
      <w:r>
        <w:rPr>
          <w:rStyle w:val="CommentReference"/>
        </w:rPr>
        <w:annotationRef/>
      </w:r>
      <w:r>
        <w:t>Add the create button to the picture</w:t>
      </w:r>
      <w:r>
        <w:rPr>
          <w:rStyle w:val="CommentReference"/>
        </w:rPr>
        <w:annotationRef/>
      </w:r>
    </w:p>
  </w:comment>
  <w:comment w:initials="AN" w:author="Ajay Shrikrishna Naik" w:date="2023-05-12T15:39:00Z" w:id="8">
    <w:p w:rsidR="45D87F56" w:rsidRDefault="45D87F56" w14:paraId="4292D096" w14:textId="1F97BFD9">
      <w:pPr>
        <w:pStyle w:val="CommentText"/>
      </w:pPr>
      <w:r>
        <w:t>Added</w:t>
      </w:r>
      <w:r>
        <w:rPr>
          <w:rStyle w:val="CommentReference"/>
        </w:rPr>
        <w:annotationRef/>
      </w:r>
    </w:p>
  </w:comment>
  <w:comment w:initials="MGH" w:author="Marcelo Guerra Hahn" w:date="2023-05-12T17:13:00Z" w:id="9">
    <w:p w:rsidR="005E3A93" w:rsidRDefault="005E3A93" w14:paraId="575DA16E" w14:textId="77777777">
      <w:pPr>
        <w:pStyle w:val="CommentText"/>
      </w:pPr>
      <w:r>
        <w:rPr>
          <w:rStyle w:val="CommentReference"/>
        </w:rPr>
        <w:annotationRef/>
      </w:r>
      <w:r>
        <w:t>Which step?</w:t>
      </w:r>
      <w:r>
        <w:rPr>
          <w:rStyle w:val="CommentReference"/>
        </w:rPr>
        <w:annotationRef/>
      </w:r>
    </w:p>
  </w:comment>
  <w:comment w:initials="AN" w:author="Ajay Shrikrishna Naik" w:date="2023-05-12T17:20:00Z" w:id="10">
    <w:p w:rsidR="0DE9FC1C" w:rsidRDefault="0DE9FC1C" w14:paraId="3E1D5C94" w14:textId="029FEE1C">
      <w:pPr>
        <w:pStyle w:val="CommentText"/>
      </w:pPr>
      <w:r>
        <w:t xml:space="preserve">I am referring to step </w:t>
      </w:r>
      <w:r w:rsidRPr="0DE9FC1C">
        <w:rPr>
          <w:b/>
          <w:bCs/>
        </w:rPr>
        <w:t>Creation of a Static Website</w:t>
      </w:r>
      <w:r>
        <w:t xml:space="preserve"> 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2C8584" w15:done="1"/>
  <w15:commentEx w15:paraId="2D62401F" w15:paraIdParent="722C8584" w15:done="1"/>
  <w15:commentEx w15:paraId="750DC5BA" w15:done="1"/>
  <w15:commentEx w15:paraId="597B7ADA" w15:paraIdParent="750DC5BA" w15:done="1"/>
  <w15:commentEx w15:paraId="031FA6EA" w15:done="1"/>
  <w15:commentEx w15:paraId="4292D096" w15:paraIdParent="031FA6EA" w15:done="1"/>
  <w15:commentEx w15:paraId="575DA16E" w15:done="1"/>
  <w15:commentEx w15:paraId="3E1D5C94" w15:paraIdParent="575DA16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08A220" w16cex:dateUtc="2023-05-12T18:31:00Z"/>
  <w16cex:commentExtensible w16cex:durableId="1BEEFA67" w16cex:dateUtc="2023-05-12T22:40:00Z"/>
  <w16cex:commentExtensible w16cex:durableId="2808A264" w16cex:dateUtc="2023-05-12T18:32:00Z"/>
  <w16cex:commentExtensible w16cex:durableId="501A5A02" w16cex:dateUtc="2023-05-12T22:40:00Z"/>
  <w16cex:commentExtensible w16cex:durableId="2808A315" w16cex:dateUtc="2023-05-12T18:35:00Z"/>
  <w16cex:commentExtensible w16cex:durableId="3187FDB6" w16cex:dateUtc="2023-05-12T22:39:00Z"/>
  <w16cex:commentExtensible w16cex:durableId="2808F24B" w16cex:dateUtc="2023-05-13T00:13:00Z"/>
  <w16cex:commentExtensible w16cex:durableId="315A3CA1" w16cex:dateUtc="2023-05-13T00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2C8584" w16cid:durableId="2808A220"/>
  <w16cid:commentId w16cid:paraId="2D62401F" w16cid:durableId="1BEEFA67"/>
  <w16cid:commentId w16cid:paraId="750DC5BA" w16cid:durableId="2808A264"/>
  <w16cid:commentId w16cid:paraId="597B7ADA" w16cid:durableId="501A5A02"/>
  <w16cid:commentId w16cid:paraId="031FA6EA" w16cid:durableId="2808A315"/>
  <w16cid:commentId w16cid:paraId="4292D096" w16cid:durableId="3187FDB6"/>
  <w16cid:commentId w16cid:paraId="575DA16E" w16cid:durableId="2808F24B"/>
  <w16cid:commentId w16cid:paraId="3E1D5C94" w16cid:durableId="315A3C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A0E90" w:rsidP="003B060E" w:rsidRDefault="003A0E90" w14:paraId="47C39BC8" w14:textId="77777777">
      <w:pPr>
        <w:spacing w:after="0" w:line="240" w:lineRule="auto"/>
      </w:pPr>
      <w:r>
        <w:separator/>
      </w:r>
    </w:p>
  </w:endnote>
  <w:endnote w:type="continuationSeparator" w:id="0">
    <w:p w:rsidR="003A0E90" w:rsidP="003B060E" w:rsidRDefault="003A0E90" w14:paraId="3C033521" w14:textId="77777777">
      <w:pPr>
        <w:spacing w:after="0" w:line="240" w:lineRule="auto"/>
      </w:pPr>
      <w:r>
        <w:continuationSeparator/>
      </w:r>
    </w:p>
  </w:endnote>
  <w:endnote w:type="continuationNotice" w:id="1">
    <w:p w:rsidR="003A0E90" w:rsidRDefault="003A0E90" w14:paraId="1A122DB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A0E90" w:rsidP="003B060E" w:rsidRDefault="003A0E90" w14:paraId="65610BEF" w14:textId="77777777">
      <w:pPr>
        <w:spacing w:after="0" w:line="240" w:lineRule="auto"/>
      </w:pPr>
      <w:r>
        <w:separator/>
      </w:r>
    </w:p>
  </w:footnote>
  <w:footnote w:type="continuationSeparator" w:id="0">
    <w:p w:rsidR="003A0E90" w:rsidP="003B060E" w:rsidRDefault="003A0E90" w14:paraId="2B54AE6B" w14:textId="77777777">
      <w:pPr>
        <w:spacing w:after="0" w:line="240" w:lineRule="auto"/>
      </w:pPr>
      <w:r>
        <w:continuationSeparator/>
      </w:r>
    </w:p>
  </w:footnote>
  <w:footnote w:type="continuationNotice" w:id="1">
    <w:p w:rsidR="003A0E90" w:rsidRDefault="003A0E90" w14:paraId="18A0C140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gc9ADUi/D5OrY" int2:id="4HAjsyAO">
      <int2:state int2:value="Rejected" int2:type="AugLoop_Text_Critique"/>
    </int2:textHash>
    <int2:textHash int2:hashCode="uf7IA3QKztR6+/" int2:id="G1nXbwyC">
      <int2:state int2:value="Rejected" int2:type="AugLoop_Text_Critique"/>
    </int2:textHash>
    <int2:textHash int2:hashCode="6EOaa48B500t/F" int2:id="G7VNHuEZ">
      <int2:state int2:value="Rejected" int2:type="AugLoop_Text_Critique"/>
    </int2:textHash>
    <int2:textHash int2:hashCode="g2xibVLz+y6lQ6" int2:id="UUQczyrY">
      <int2:state int2:value="Rejected" int2:type="AugLoop_Text_Critique"/>
    </int2:textHash>
    <int2:textHash int2:hashCode="rYQklV+QPoKQr9" int2:id="XWoYSBQG">
      <int2:state int2:value="Rejected" int2:type="AugLoop_Text_Critique"/>
    </int2:textHash>
    <int2:textHash int2:hashCode="kIaP/fo6i9mc+p" int2:id="lFHLT3eG">
      <int2:state int2:value="Rejected" int2:type="AugLoop_Text_Critique"/>
    </int2:textHash>
    <int2:textHash int2:hashCode="6uOLyQLb1sTx8X" int2:id="pvslqOpK">
      <int2:state int2:value="Rejected" int2:type="LegacyProofing"/>
    </int2:textHash>
    <int2:textHash int2:hashCode="at+xg6SiyUovkt" int2:id="pyplCkiV">
      <int2:state int2:value="Rejected" int2:type="AugLoop_Text_Critique"/>
    </int2:textHash>
    <int2:textHash int2:hashCode="Bdl+bpg0zPBjxV" int2:id="sljY9Mzc">
      <int2:state int2:value="Rejected" int2:type="AugLoop_Text_Critique"/>
    </int2:textHash>
    <int2:textHash int2:hashCode="hfaLc10aNCZPYX" int2:id="uiKFHCOa">
      <int2:state int2:value="Rejected" int2:type="AugLoop_Text_Critique"/>
    </int2:textHash>
    <int2:bookmark int2:bookmarkName="_Int_6kidMEDI" int2:invalidationBookmarkName="" int2:hashCode="O61Gw7EWdki2TA" int2:id="DiyjKgqn">
      <int2:state int2:value="Rejected" int2:type="AugLoop_Acronyms_AcronymsCritique"/>
    </int2:bookmark>
    <int2:bookmark int2:bookmarkName="_Int_88Cn97eg" int2:invalidationBookmarkName="" int2:hashCode="2T0Q/w++8bSqDd" int2:id="mLUvaGYu">
      <int2:state int2:value="Rejected" int2:type="AugLoop_Acronyms_AcronymsCritique"/>
    </int2:bookmark>
    <int2:bookmark int2:bookmarkName="_Int_6zMCjJJ5" int2:invalidationBookmarkName="" int2:hashCode="sj05SYYkoOnkPz" int2:id="zpca2tZv">
      <int2:state int2:value="Reviewed" int2:type="WordDesignerSuggestedImage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2">
    <w:nsid w:val="6d6c9d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A10BE7"/>
    <w:multiLevelType w:val="hybridMultilevel"/>
    <w:tmpl w:val="04F0D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31F87"/>
    <w:multiLevelType w:val="hybridMultilevel"/>
    <w:tmpl w:val="45543176"/>
    <w:lvl w:ilvl="0" w:tplc="04090001">
      <w:start w:val="1"/>
      <w:numFmt w:val="bullet"/>
      <w:lvlText w:val=""/>
      <w:lvlJc w:val="left"/>
      <w:pPr>
        <w:ind w:left="789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9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hint="default" w:ascii="Wingdings" w:hAnsi="Wingdings"/>
      </w:rPr>
    </w:lvl>
  </w:abstractNum>
  <w:abstractNum w:abstractNumId="2" w15:restartNumberingAfterBreak="0">
    <w:nsid w:val="04433C45"/>
    <w:multiLevelType w:val="multilevel"/>
    <w:tmpl w:val="AC7EC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5FE0B8F"/>
    <w:multiLevelType w:val="hybridMultilevel"/>
    <w:tmpl w:val="2D265DE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3B2821"/>
    <w:multiLevelType w:val="hybridMultilevel"/>
    <w:tmpl w:val="588E9F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C3168C6"/>
    <w:multiLevelType w:val="hybridMultilevel"/>
    <w:tmpl w:val="A8AA07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FC237B"/>
    <w:multiLevelType w:val="hybridMultilevel"/>
    <w:tmpl w:val="A4084862"/>
    <w:lvl w:ilvl="0" w:tplc="04090001">
      <w:start w:val="1"/>
      <w:numFmt w:val="bullet"/>
      <w:lvlText w:val=""/>
      <w:lvlJc w:val="left"/>
      <w:pPr>
        <w:ind w:left="144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hint="default" w:ascii="Wingdings" w:hAnsi="Wingdings"/>
      </w:rPr>
    </w:lvl>
  </w:abstractNum>
  <w:abstractNum w:abstractNumId="7" w15:restartNumberingAfterBreak="0">
    <w:nsid w:val="0F0B4581"/>
    <w:multiLevelType w:val="hybridMultilevel"/>
    <w:tmpl w:val="17600D22"/>
    <w:lvl w:ilvl="0" w:tplc="04090019">
      <w:start w:val="1"/>
      <w:numFmt w:val="lowerLetter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8" w15:restartNumberingAfterBreak="0">
    <w:nsid w:val="15DA004F"/>
    <w:multiLevelType w:val="hybridMultilevel"/>
    <w:tmpl w:val="963E3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861D8"/>
    <w:multiLevelType w:val="hybridMultilevel"/>
    <w:tmpl w:val="EEB63B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EEC0566"/>
    <w:multiLevelType w:val="hybridMultilevel"/>
    <w:tmpl w:val="934E9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19A4E03"/>
    <w:multiLevelType w:val="multilevel"/>
    <w:tmpl w:val="02D28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22346594"/>
    <w:multiLevelType w:val="hybridMultilevel"/>
    <w:tmpl w:val="3C8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B9680F7"/>
    <w:multiLevelType w:val="multilevel"/>
    <w:tmpl w:val="3642E18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3895A52"/>
    <w:multiLevelType w:val="hybridMultilevel"/>
    <w:tmpl w:val="21563124"/>
    <w:lvl w:ilvl="0" w:tplc="0409000B">
      <w:start w:val="1"/>
      <w:numFmt w:val="bullet"/>
      <w:lvlText w:val=""/>
      <w:lvlJc w:val="left"/>
      <w:pPr>
        <w:ind w:left="10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5" w15:restartNumberingAfterBreak="0">
    <w:nsid w:val="3D1EAC16"/>
    <w:multiLevelType w:val="hybridMultilevel"/>
    <w:tmpl w:val="6CD2498C"/>
    <w:lvl w:ilvl="0" w:tplc="F2B49F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04C4E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DCAD8C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F6A0B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902CE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DC5D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34CDDB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D74A19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41A201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F130467"/>
    <w:multiLevelType w:val="hybridMultilevel"/>
    <w:tmpl w:val="215AC9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EA60684"/>
    <w:multiLevelType w:val="hybridMultilevel"/>
    <w:tmpl w:val="622CB2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F7570D0"/>
    <w:multiLevelType w:val="hybridMultilevel"/>
    <w:tmpl w:val="B04E1D3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17C3D2A"/>
    <w:multiLevelType w:val="hybridMultilevel"/>
    <w:tmpl w:val="F46203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3676224"/>
    <w:multiLevelType w:val="hybridMultilevel"/>
    <w:tmpl w:val="7D3AA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B4881"/>
    <w:multiLevelType w:val="hybridMultilevel"/>
    <w:tmpl w:val="816ED0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73C57BE"/>
    <w:multiLevelType w:val="hybridMultilevel"/>
    <w:tmpl w:val="A46EAE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C3B7E5A"/>
    <w:multiLevelType w:val="hybridMultilevel"/>
    <w:tmpl w:val="3FC26C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D60707F"/>
    <w:multiLevelType w:val="hybridMultilevel"/>
    <w:tmpl w:val="AF3C2F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0EA3941"/>
    <w:multiLevelType w:val="hybridMultilevel"/>
    <w:tmpl w:val="ECCCD9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85C1ADA"/>
    <w:multiLevelType w:val="hybridMultilevel"/>
    <w:tmpl w:val="922E5FB4"/>
    <w:lvl w:ilvl="0" w:tplc="03F2B5AA">
      <w:start w:val="1"/>
      <w:numFmt w:val="decimal"/>
      <w:lvlText w:val="%1."/>
      <w:lvlJc w:val="left"/>
      <w:pPr>
        <w:ind w:left="360" w:hanging="360"/>
      </w:pPr>
    </w:lvl>
    <w:lvl w:ilvl="1" w:tplc="DF08DE56">
      <w:start w:val="1"/>
      <w:numFmt w:val="lowerLetter"/>
      <w:lvlText w:val="%2."/>
      <w:lvlJc w:val="left"/>
      <w:pPr>
        <w:ind w:left="1080" w:hanging="360"/>
      </w:pPr>
    </w:lvl>
    <w:lvl w:ilvl="2" w:tplc="471EB716">
      <w:start w:val="1"/>
      <w:numFmt w:val="lowerRoman"/>
      <w:lvlText w:val="%3."/>
      <w:lvlJc w:val="right"/>
      <w:pPr>
        <w:ind w:left="1800" w:hanging="180"/>
      </w:pPr>
    </w:lvl>
    <w:lvl w:ilvl="3" w:tplc="3A923B50">
      <w:start w:val="1"/>
      <w:numFmt w:val="decimal"/>
      <w:lvlText w:val="%4."/>
      <w:lvlJc w:val="left"/>
      <w:pPr>
        <w:ind w:left="2520" w:hanging="360"/>
      </w:pPr>
    </w:lvl>
    <w:lvl w:ilvl="4" w:tplc="ECB8D33C">
      <w:start w:val="1"/>
      <w:numFmt w:val="lowerLetter"/>
      <w:lvlText w:val="%5."/>
      <w:lvlJc w:val="left"/>
      <w:pPr>
        <w:ind w:left="3240" w:hanging="360"/>
      </w:pPr>
    </w:lvl>
    <w:lvl w:ilvl="5" w:tplc="2BB42298">
      <w:start w:val="1"/>
      <w:numFmt w:val="lowerRoman"/>
      <w:lvlText w:val="%6."/>
      <w:lvlJc w:val="right"/>
      <w:pPr>
        <w:ind w:left="3960" w:hanging="180"/>
      </w:pPr>
    </w:lvl>
    <w:lvl w:ilvl="6" w:tplc="90F6919E">
      <w:start w:val="1"/>
      <w:numFmt w:val="decimal"/>
      <w:lvlText w:val="%7."/>
      <w:lvlJc w:val="left"/>
      <w:pPr>
        <w:ind w:left="4680" w:hanging="360"/>
      </w:pPr>
    </w:lvl>
    <w:lvl w:ilvl="7" w:tplc="D7F08F5C">
      <w:start w:val="1"/>
      <w:numFmt w:val="lowerLetter"/>
      <w:lvlText w:val="%8."/>
      <w:lvlJc w:val="left"/>
      <w:pPr>
        <w:ind w:left="5400" w:hanging="360"/>
      </w:pPr>
    </w:lvl>
    <w:lvl w:ilvl="8" w:tplc="403A560C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87F1618"/>
    <w:multiLevelType w:val="hybridMultilevel"/>
    <w:tmpl w:val="86EE00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C0C63C7"/>
    <w:multiLevelType w:val="hybridMultilevel"/>
    <w:tmpl w:val="BBA655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052587A"/>
    <w:multiLevelType w:val="hybridMultilevel"/>
    <w:tmpl w:val="2D265D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A30009"/>
    <w:multiLevelType w:val="hybridMultilevel"/>
    <w:tmpl w:val="080AE6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DA922D5"/>
    <w:multiLevelType w:val="hybridMultilevel"/>
    <w:tmpl w:val="89445FA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33">
    <w:abstractNumId w:val="32"/>
  </w:num>
  <w:num w:numId="1" w16cid:durableId="1695425663">
    <w:abstractNumId w:val="26"/>
  </w:num>
  <w:num w:numId="2" w16cid:durableId="1832137740">
    <w:abstractNumId w:val="13"/>
  </w:num>
  <w:num w:numId="3" w16cid:durableId="1091589026">
    <w:abstractNumId w:val="15"/>
  </w:num>
  <w:num w:numId="4" w16cid:durableId="1183007249">
    <w:abstractNumId w:val="11"/>
  </w:num>
  <w:num w:numId="5" w16cid:durableId="1190097343">
    <w:abstractNumId w:val="2"/>
  </w:num>
  <w:num w:numId="6" w16cid:durableId="1569685021">
    <w:abstractNumId w:val="25"/>
  </w:num>
  <w:num w:numId="7" w16cid:durableId="265623786">
    <w:abstractNumId w:val="18"/>
  </w:num>
  <w:num w:numId="8" w16cid:durableId="1575771861">
    <w:abstractNumId w:val="22"/>
  </w:num>
  <w:num w:numId="9" w16cid:durableId="1881940672">
    <w:abstractNumId w:val="21"/>
  </w:num>
  <w:num w:numId="10" w16cid:durableId="316543407">
    <w:abstractNumId w:val="10"/>
  </w:num>
  <w:num w:numId="11" w16cid:durableId="1821538668">
    <w:abstractNumId w:val="30"/>
  </w:num>
  <w:num w:numId="12" w16cid:durableId="1037664048">
    <w:abstractNumId w:val="14"/>
  </w:num>
  <w:num w:numId="13" w16cid:durableId="53817839">
    <w:abstractNumId w:val="19"/>
  </w:num>
  <w:num w:numId="14" w16cid:durableId="1940873424">
    <w:abstractNumId w:val="20"/>
  </w:num>
  <w:num w:numId="15" w16cid:durableId="83887193">
    <w:abstractNumId w:val="5"/>
  </w:num>
  <w:num w:numId="16" w16cid:durableId="337923156">
    <w:abstractNumId w:val="4"/>
  </w:num>
  <w:num w:numId="17" w16cid:durableId="1995596539">
    <w:abstractNumId w:val="31"/>
  </w:num>
  <w:num w:numId="18" w16cid:durableId="1997149433">
    <w:abstractNumId w:val="17"/>
  </w:num>
  <w:num w:numId="19" w16cid:durableId="2086098466">
    <w:abstractNumId w:val="7"/>
  </w:num>
  <w:num w:numId="20" w16cid:durableId="1970819704">
    <w:abstractNumId w:val="6"/>
  </w:num>
  <w:num w:numId="21" w16cid:durableId="1019508248">
    <w:abstractNumId w:val="16"/>
  </w:num>
  <w:num w:numId="22" w16cid:durableId="1921138240">
    <w:abstractNumId w:val="23"/>
  </w:num>
  <w:num w:numId="23" w16cid:durableId="1806436109">
    <w:abstractNumId w:val="0"/>
  </w:num>
  <w:num w:numId="24" w16cid:durableId="634063845">
    <w:abstractNumId w:val="29"/>
  </w:num>
  <w:num w:numId="25" w16cid:durableId="764573750">
    <w:abstractNumId w:val="3"/>
  </w:num>
  <w:num w:numId="26" w16cid:durableId="1286892591">
    <w:abstractNumId w:val="9"/>
  </w:num>
  <w:num w:numId="27" w16cid:durableId="1262763048">
    <w:abstractNumId w:val="8"/>
  </w:num>
  <w:num w:numId="28" w16cid:durableId="1050691275">
    <w:abstractNumId w:val="12"/>
  </w:num>
  <w:num w:numId="29" w16cid:durableId="2114669269">
    <w:abstractNumId w:val="1"/>
  </w:num>
  <w:num w:numId="30" w16cid:durableId="1277375056">
    <w:abstractNumId w:val="24"/>
  </w:num>
  <w:num w:numId="31" w16cid:durableId="404689055">
    <w:abstractNumId w:val="27"/>
  </w:num>
  <w:num w:numId="32" w16cid:durableId="1787041959">
    <w:abstractNumId w:val="28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elo Guerra Hahn">
    <w15:presenceInfo w15:providerId="AD" w15:userId="S::guerrahahnmarcelo@cityu.edu::89610bb0-110c-46eb-8c37-2712b1dbb0eb"/>
  </w15:person>
  <w15:person w15:author="Ajay Shrikrishna Naik">
    <w15:presenceInfo w15:providerId="AD" w15:userId="S::naikajayshrikrishna@cityuniversity.edu::8d0eeda5-d5ae-4dd2-ad0a-20f2cfeb6f7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yMDQyMzM1MzA3MTJQ0lEKTi0uzszPAykwqwUA3BIyFiwAAAA="/>
  </w:docVars>
  <w:rsids>
    <w:rsidRoot w:val="00C25F3F"/>
    <w:rsid w:val="000048D3"/>
    <w:rsid w:val="000057AA"/>
    <w:rsid w:val="000073B9"/>
    <w:rsid w:val="00023AFC"/>
    <w:rsid w:val="00024273"/>
    <w:rsid w:val="00033EC2"/>
    <w:rsid w:val="000348C5"/>
    <w:rsid w:val="000446E1"/>
    <w:rsid w:val="00046689"/>
    <w:rsid w:val="00046CDE"/>
    <w:rsid w:val="00065B43"/>
    <w:rsid w:val="00071218"/>
    <w:rsid w:val="00071F5C"/>
    <w:rsid w:val="00090251"/>
    <w:rsid w:val="000974EB"/>
    <w:rsid w:val="000A7B9F"/>
    <w:rsid w:val="000B088F"/>
    <w:rsid w:val="000C42F2"/>
    <w:rsid w:val="000C5DCB"/>
    <w:rsid w:val="000C69BD"/>
    <w:rsid w:val="000C7C98"/>
    <w:rsid w:val="000D2AC5"/>
    <w:rsid w:val="000D4A7E"/>
    <w:rsid w:val="000D5744"/>
    <w:rsid w:val="000E6FFE"/>
    <w:rsid w:val="000F2D48"/>
    <w:rsid w:val="000F63F3"/>
    <w:rsid w:val="0010115E"/>
    <w:rsid w:val="0010720F"/>
    <w:rsid w:val="00115992"/>
    <w:rsid w:val="001207EE"/>
    <w:rsid w:val="001268FD"/>
    <w:rsid w:val="00127D5D"/>
    <w:rsid w:val="001303D0"/>
    <w:rsid w:val="001329ED"/>
    <w:rsid w:val="00137904"/>
    <w:rsid w:val="001407DC"/>
    <w:rsid w:val="00142643"/>
    <w:rsid w:val="00142DCF"/>
    <w:rsid w:val="00147CEA"/>
    <w:rsid w:val="00154976"/>
    <w:rsid w:val="00162D23"/>
    <w:rsid w:val="001812B6"/>
    <w:rsid w:val="0018275C"/>
    <w:rsid w:val="00182E6F"/>
    <w:rsid w:val="001840AF"/>
    <w:rsid w:val="00186C92"/>
    <w:rsid w:val="00190E5B"/>
    <w:rsid w:val="00195FF5"/>
    <w:rsid w:val="001A1E92"/>
    <w:rsid w:val="001A4C5E"/>
    <w:rsid w:val="001B4B89"/>
    <w:rsid w:val="001B5A28"/>
    <w:rsid w:val="001C77AA"/>
    <w:rsid w:val="001C7F37"/>
    <w:rsid w:val="001D1C7D"/>
    <w:rsid w:val="001D70F8"/>
    <w:rsid w:val="001E19F0"/>
    <w:rsid w:val="001E1C91"/>
    <w:rsid w:val="001E5370"/>
    <w:rsid w:val="001F0F36"/>
    <w:rsid w:val="001F7DE9"/>
    <w:rsid w:val="00200BA2"/>
    <w:rsid w:val="00202BC4"/>
    <w:rsid w:val="00206526"/>
    <w:rsid w:val="002067AD"/>
    <w:rsid w:val="00206B68"/>
    <w:rsid w:val="00207127"/>
    <w:rsid w:val="00213C42"/>
    <w:rsid w:val="0021487B"/>
    <w:rsid w:val="0022440D"/>
    <w:rsid w:val="00226277"/>
    <w:rsid w:val="00226F9F"/>
    <w:rsid w:val="002435F2"/>
    <w:rsid w:val="00251B42"/>
    <w:rsid w:val="00255B29"/>
    <w:rsid w:val="00256603"/>
    <w:rsid w:val="00257311"/>
    <w:rsid w:val="00266159"/>
    <w:rsid w:val="00267F53"/>
    <w:rsid w:val="00271D34"/>
    <w:rsid w:val="00271FD4"/>
    <w:rsid w:val="00276B08"/>
    <w:rsid w:val="00284485"/>
    <w:rsid w:val="00286361"/>
    <w:rsid w:val="00287A42"/>
    <w:rsid w:val="0029128A"/>
    <w:rsid w:val="0029319A"/>
    <w:rsid w:val="002A5046"/>
    <w:rsid w:val="002A5C13"/>
    <w:rsid w:val="002B0121"/>
    <w:rsid w:val="002B041F"/>
    <w:rsid w:val="002B3391"/>
    <w:rsid w:val="002B4410"/>
    <w:rsid w:val="002B4FD6"/>
    <w:rsid w:val="002B5CB2"/>
    <w:rsid w:val="002C354B"/>
    <w:rsid w:val="002D21E4"/>
    <w:rsid w:val="002D497D"/>
    <w:rsid w:val="002E0851"/>
    <w:rsid w:val="002E1115"/>
    <w:rsid w:val="002E3994"/>
    <w:rsid w:val="002E44F7"/>
    <w:rsid w:val="002E6E5C"/>
    <w:rsid w:val="002F797E"/>
    <w:rsid w:val="003011CC"/>
    <w:rsid w:val="00303515"/>
    <w:rsid w:val="00311826"/>
    <w:rsid w:val="003228A9"/>
    <w:rsid w:val="003250E6"/>
    <w:rsid w:val="0033064C"/>
    <w:rsid w:val="0034433B"/>
    <w:rsid w:val="00345432"/>
    <w:rsid w:val="0034552F"/>
    <w:rsid w:val="00346688"/>
    <w:rsid w:val="00347B20"/>
    <w:rsid w:val="003606E3"/>
    <w:rsid w:val="00365D72"/>
    <w:rsid w:val="003669A8"/>
    <w:rsid w:val="0037443E"/>
    <w:rsid w:val="0038102B"/>
    <w:rsid w:val="00384302"/>
    <w:rsid w:val="0039010A"/>
    <w:rsid w:val="00396738"/>
    <w:rsid w:val="003A0E90"/>
    <w:rsid w:val="003B060E"/>
    <w:rsid w:val="003C469C"/>
    <w:rsid w:val="003C5162"/>
    <w:rsid w:val="003D1005"/>
    <w:rsid w:val="003D1E26"/>
    <w:rsid w:val="003D2A6F"/>
    <w:rsid w:val="003D4F97"/>
    <w:rsid w:val="003E0B12"/>
    <w:rsid w:val="003E4174"/>
    <w:rsid w:val="003F02FD"/>
    <w:rsid w:val="003F1F80"/>
    <w:rsid w:val="003F3F22"/>
    <w:rsid w:val="003F465F"/>
    <w:rsid w:val="0040345D"/>
    <w:rsid w:val="00413416"/>
    <w:rsid w:val="00414A68"/>
    <w:rsid w:val="004316F3"/>
    <w:rsid w:val="00432859"/>
    <w:rsid w:val="00433FBE"/>
    <w:rsid w:val="00435474"/>
    <w:rsid w:val="0043594B"/>
    <w:rsid w:val="004367C4"/>
    <w:rsid w:val="0044370B"/>
    <w:rsid w:val="004437FE"/>
    <w:rsid w:val="00443C6A"/>
    <w:rsid w:val="0047106D"/>
    <w:rsid w:val="0047150C"/>
    <w:rsid w:val="004811E0"/>
    <w:rsid w:val="00482BFB"/>
    <w:rsid w:val="00484E50"/>
    <w:rsid w:val="004859FE"/>
    <w:rsid w:val="004917EE"/>
    <w:rsid w:val="00496609"/>
    <w:rsid w:val="004A2F9D"/>
    <w:rsid w:val="004A315A"/>
    <w:rsid w:val="004A4B74"/>
    <w:rsid w:val="004A6881"/>
    <w:rsid w:val="004B570A"/>
    <w:rsid w:val="004C23E1"/>
    <w:rsid w:val="004C3595"/>
    <w:rsid w:val="004C6A0C"/>
    <w:rsid w:val="004D242F"/>
    <w:rsid w:val="004D5562"/>
    <w:rsid w:val="004E000A"/>
    <w:rsid w:val="004E2AE2"/>
    <w:rsid w:val="004E5C55"/>
    <w:rsid w:val="004F1079"/>
    <w:rsid w:val="00502A11"/>
    <w:rsid w:val="0050510E"/>
    <w:rsid w:val="00506217"/>
    <w:rsid w:val="00506D21"/>
    <w:rsid w:val="00507DCD"/>
    <w:rsid w:val="0051089B"/>
    <w:rsid w:val="00512F48"/>
    <w:rsid w:val="00513D96"/>
    <w:rsid w:val="0051508C"/>
    <w:rsid w:val="00521859"/>
    <w:rsid w:val="00522074"/>
    <w:rsid w:val="0052295F"/>
    <w:rsid w:val="0052443B"/>
    <w:rsid w:val="005278C3"/>
    <w:rsid w:val="00531F77"/>
    <w:rsid w:val="00533EEF"/>
    <w:rsid w:val="00541C17"/>
    <w:rsid w:val="00542565"/>
    <w:rsid w:val="00551409"/>
    <w:rsid w:val="00551EED"/>
    <w:rsid w:val="00553936"/>
    <w:rsid w:val="00556DEE"/>
    <w:rsid w:val="00560F0B"/>
    <w:rsid w:val="00562E4A"/>
    <w:rsid w:val="00565C63"/>
    <w:rsid w:val="005663D9"/>
    <w:rsid w:val="00566F24"/>
    <w:rsid w:val="00575C5F"/>
    <w:rsid w:val="005771DB"/>
    <w:rsid w:val="00577D8E"/>
    <w:rsid w:val="00583CFE"/>
    <w:rsid w:val="00585940"/>
    <w:rsid w:val="005924AE"/>
    <w:rsid w:val="005973C7"/>
    <w:rsid w:val="005A4306"/>
    <w:rsid w:val="005A580E"/>
    <w:rsid w:val="005A6C5B"/>
    <w:rsid w:val="005B3AAA"/>
    <w:rsid w:val="005C11AA"/>
    <w:rsid w:val="005C3B46"/>
    <w:rsid w:val="005C3C16"/>
    <w:rsid w:val="005D2F95"/>
    <w:rsid w:val="005D5B3A"/>
    <w:rsid w:val="005E0AC6"/>
    <w:rsid w:val="005E145E"/>
    <w:rsid w:val="005E3A93"/>
    <w:rsid w:val="005F11F6"/>
    <w:rsid w:val="005F7E2A"/>
    <w:rsid w:val="00602079"/>
    <w:rsid w:val="00612699"/>
    <w:rsid w:val="006137FE"/>
    <w:rsid w:val="006138C3"/>
    <w:rsid w:val="0061741A"/>
    <w:rsid w:val="00620B86"/>
    <w:rsid w:val="00623058"/>
    <w:rsid w:val="00630113"/>
    <w:rsid w:val="00634768"/>
    <w:rsid w:val="00634C77"/>
    <w:rsid w:val="00641309"/>
    <w:rsid w:val="00642B0F"/>
    <w:rsid w:val="0064509D"/>
    <w:rsid w:val="006502DF"/>
    <w:rsid w:val="006513DF"/>
    <w:rsid w:val="00655293"/>
    <w:rsid w:val="00655386"/>
    <w:rsid w:val="00655694"/>
    <w:rsid w:val="00661E9E"/>
    <w:rsid w:val="0068286C"/>
    <w:rsid w:val="006872F0"/>
    <w:rsid w:val="0068755E"/>
    <w:rsid w:val="006955B8"/>
    <w:rsid w:val="006A0C4B"/>
    <w:rsid w:val="006A5004"/>
    <w:rsid w:val="006B6908"/>
    <w:rsid w:val="006C31F8"/>
    <w:rsid w:val="006E2F62"/>
    <w:rsid w:val="006F0522"/>
    <w:rsid w:val="006F1C73"/>
    <w:rsid w:val="006F28D9"/>
    <w:rsid w:val="006F3F24"/>
    <w:rsid w:val="00711A71"/>
    <w:rsid w:val="00717485"/>
    <w:rsid w:val="00722BEA"/>
    <w:rsid w:val="007274B7"/>
    <w:rsid w:val="00735F16"/>
    <w:rsid w:val="0074414A"/>
    <w:rsid w:val="007457DD"/>
    <w:rsid w:val="007468FF"/>
    <w:rsid w:val="0075209A"/>
    <w:rsid w:val="00754B28"/>
    <w:rsid w:val="00756A62"/>
    <w:rsid w:val="00761E73"/>
    <w:rsid w:val="00766BB7"/>
    <w:rsid w:val="00772072"/>
    <w:rsid w:val="00777E78"/>
    <w:rsid w:val="007825C6"/>
    <w:rsid w:val="00783CE9"/>
    <w:rsid w:val="007843FE"/>
    <w:rsid w:val="00793019"/>
    <w:rsid w:val="007968B6"/>
    <w:rsid w:val="007979B4"/>
    <w:rsid w:val="007A0D1C"/>
    <w:rsid w:val="007A56C7"/>
    <w:rsid w:val="007B1BBE"/>
    <w:rsid w:val="007B4853"/>
    <w:rsid w:val="007B7336"/>
    <w:rsid w:val="007C2E64"/>
    <w:rsid w:val="007C5141"/>
    <w:rsid w:val="007D2B41"/>
    <w:rsid w:val="007D5F3F"/>
    <w:rsid w:val="007D75B7"/>
    <w:rsid w:val="007E0927"/>
    <w:rsid w:val="007E3913"/>
    <w:rsid w:val="007E5A8C"/>
    <w:rsid w:val="007F65CE"/>
    <w:rsid w:val="007FE8E6"/>
    <w:rsid w:val="00801595"/>
    <w:rsid w:val="00803810"/>
    <w:rsid w:val="00803B45"/>
    <w:rsid w:val="00806156"/>
    <w:rsid w:val="00806902"/>
    <w:rsid w:val="00810BCA"/>
    <w:rsid w:val="00814445"/>
    <w:rsid w:val="008266D7"/>
    <w:rsid w:val="00826801"/>
    <w:rsid w:val="00834F0F"/>
    <w:rsid w:val="00835A44"/>
    <w:rsid w:val="00836DC5"/>
    <w:rsid w:val="00837542"/>
    <w:rsid w:val="00852AC6"/>
    <w:rsid w:val="00855C7A"/>
    <w:rsid w:val="00862BCA"/>
    <w:rsid w:val="00867338"/>
    <w:rsid w:val="00867344"/>
    <w:rsid w:val="00871E89"/>
    <w:rsid w:val="0087391B"/>
    <w:rsid w:val="00874CDF"/>
    <w:rsid w:val="00882A73"/>
    <w:rsid w:val="008875F2"/>
    <w:rsid w:val="008935EF"/>
    <w:rsid w:val="008B1252"/>
    <w:rsid w:val="008C0431"/>
    <w:rsid w:val="008C6487"/>
    <w:rsid w:val="008D16BC"/>
    <w:rsid w:val="008E23A1"/>
    <w:rsid w:val="008E3849"/>
    <w:rsid w:val="008E3A66"/>
    <w:rsid w:val="008E666A"/>
    <w:rsid w:val="008E676F"/>
    <w:rsid w:val="008E7CF1"/>
    <w:rsid w:val="008F1A3B"/>
    <w:rsid w:val="00904073"/>
    <w:rsid w:val="00906EF3"/>
    <w:rsid w:val="00907D88"/>
    <w:rsid w:val="00910548"/>
    <w:rsid w:val="0091319E"/>
    <w:rsid w:val="0091543D"/>
    <w:rsid w:val="00917FE2"/>
    <w:rsid w:val="00923DBD"/>
    <w:rsid w:val="00936F99"/>
    <w:rsid w:val="00941BFB"/>
    <w:rsid w:val="00943726"/>
    <w:rsid w:val="00945342"/>
    <w:rsid w:val="009464F1"/>
    <w:rsid w:val="00951BBA"/>
    <w:rsid w:val="00952878"/>
    <w:rsid w:val="00954057"/>
    <w:rsid w:val="009547DD"/>
    <w:rsid w:val="00962F9D"/>
    <w:rsid w:val="00963074"/>
    <w:rsid w:val="0096408C"/>
    <w:rsid w:val="009740FD"/>
    <w:rsid w:val="00974FD1"/>
    <w:rsid w:val="00976751"/>
    <w:rsid w:val="00976D03"/>
    <w:rsid w:val="009778C0"/>
    <w:rsid w:val="00977B6B"/>
    <w:rsid w:val="0098353C"/>
    <w:rsid w:val="00985F60"/>
    <w:rsid w:val="0098692F"/>
    <w:rsid w:val="00987699"/>
    <w:rsid w:val="009979FB"/>
    <w:rsid w:val="009A1C2B"/>
    <w:rsid w:val="009A442A"/>
    <w:rsid w:val="009A5C63"/>
    <w:rsid w:val="009A7A32"/>
    <w:rsid w:val="009B456C"/>
    <w:rsid w:val="009B4B92"/>
    <w:rsid w:val="009C1A94"/>
    <w:rsid w:val="009C2E59"/>
    <w:rsid w:val="009C3E9A"/>
    <w:rsid w:val="009C6023"/>
    <w:rsid w:val="009C7D60"/>
    <w:rsid w:val="009E01E7"/>
    <w:rsid w:val="009E0DB1"/>
    <w:rsid w:val="009E127E"/>
    <w:rsid w:val="009E4A7F"/>
    <w:rsid w:val="009E5987"/>
    <w:rsid w:val="009F3920"/>
    <w:rsid w:val="009F42D3"/>
    <w:rsid w:val="009F65D2"/>
    <w:rsid w:val="00A00FA6"/>
    <w:rsid w:val="00A0761C"/>
    <w:rsid w:val="00A1583D"/>
    <w:rsid w:val="00A17772"/>
    <w:rsid w:val="00A222AC"/>
    <w:rsid w:val="00A2368F"/>
    <w:rsid w:val="00A2558D"/>
    <w:rsid w:val="00A31BF7"/>
    <w:rsid w:val="00A50C3B"/>
    <w:rsid w:val="00A578AA"/>
    <w:rsid w:val="00A5DA15"/>
    <w:rsid w:val="00A6394F"/>
    <w:rsid w:val="00A64C76"/>
    <w:rsid w:val="00A679F9"/>
    <w:rsid w:val="00A70081"/>
    <w:rsid w:val="00A764F3"/>
    <w:rsid w:val="00A809BA"/>
    <w:rsid w:val="00A818F1"/>
    <w:rsid w:val="00A84AAE"/>
    <w:rsid w:val="00AB1A86"/>
    <w:rsid w:val="00AB1F8C"/>
    <w:rsid w:val="00AC1198"/>
    <w:rsid w:val="00AC3B58"/>
    <w:rsid w:val="00AC599F"/>
    <w:rsid w:val="00AC6355"/>
    <w:rsid w:val="00AD40BC"/>
    <w:rsid w:val="00AD724F"/>
    <w:rsid w:val="00AD749C"/>
    <w:rsid w:val="00AE01C6"/>
    <w:rsid w:val="00AE1E48"/>
    <w:rsid w:val="00AE35BC"/>
    <w:rsid w:val="00AE5E07"/>
    <w:rsid w:val="00AF1644"/>
    <w:rsid w:val="00AF7F95"/>
    <w:rsid w:val="00B06285"/>
    <w:rsid w:val="00B10901"/>
    <w:rsid w:val="00B16668"/>
    <w:rsid w:val="00B25434"/>
    <w:rsid w:val="00B25978"/>
    <w:rsid w:val="00B366BA"/>
    <w:rsid w:val="00B404BF"/>
    <w:rsid w:val="00B45BB9"/>
    <w:rsid w:val="00B46CF4"/>
    <w:rsid w:val="00B47225"/>
    <w:rsid w:val="00B47D1C"/>
    <w:rsid w:val="00B50ABE"/>
    <w:rsid w:val="00B519C1"/>
    <w:rsid w:val="00B64C43"/>
    <w:rsid w:val="00B65059"/>
    <w:rsid w:val="00B66321"/>
    <w:rsid w:val="00B70869"/>
    <w:rsid w:val="00B71D22"/>
    <w:rsid w:val="00B752A0"/>
    <w:rsid w:val="00B80C62"/>
    <w:rsid w:val="00B81ECC"/>
    <w:rsid w:val="00B83F9F"/>
    <w:rsid w:val="00B93779"/>
    <w:rsid w:val="00B94155"/>
    <w:rsid w:val="00B95322"/>
    <w:rsid w:val="00B97518"/>
    <w:rsid w:val="00BA0538"/>
    <w:rsid w:val="00BA36E5"/>
    <w:rsid w:val="00BA4AC1"/>
    <w:rsid w:val="00BA5BC3"/>
    <w:rsid w:val="00BC01AC"/>
    <w:rsid w:val="00BC5F4E"/>
    <w:rsid w:val="00BD4C38"/>
    <w:rsid w:val="00BD723A"/>
    <w:rsid w:val="00BD7C2F"/>
    <w:rsid w:val="00BE067A"/>
    <w:rsid w:val="00BE0786"/>
    <w:rsid w:val="00BE29B4"/>
    <w:rsid w:val="00BE409D"/>
    <w:rsid w:val="00BF06F2"/>
    <w:rsid w:val="00BF4EEA"/>
    <w:rsid w:val="00C00C66"/>
    <w:rsid w:val="00C1195A"/>
    <w:rsid w:val="00C13689"/>
    <w:rsid w:val="00C14010"/>
    <w:rsid w:val="00C163F9"/>
    <w:rsid w:val="00C25F3F"/>
    <w:rsid w:val="00C36DA3"/>
    <w:rsid w:val="00C42676"/>
    <w:rsid w:val="00C510F9"/>
    <w:rsid w:val="00C635D3"/>
    <w:rsid w:val="00C6532D"/>
    <w:rsid w:val="00C67CE9"/>
    <w:rsid w:val="00C7002D"/>
    <w:rsid w:val="00C7728A"/>
    <w:rsid w:val="00C800FC"/>
    <w:rsid w:val="00C80C6F"/>
    <w:rsid w:val="00C878D0"/>
    <w:rsid w:val="00C9526B"/>
    <w:rsid w:val="00CA15F4"/>
    <w:rsid w:val="00CA26B8"/>
    <w:rsid w:val="00CB59D2"/>
    <w:rsid w:val="00CB5D16"/>
    <w:rsid w:val="00CB7611"/>
    <w:rsid w:val="00CB7E3D"/>
    <w:rsid w:val="00CC2E26"/>
    <w:rsid w:val="00CC6B5D"/>
    <w:rsid w:val="00CD7A56"/>
    <w:rsid w:val="00CE4D92"/>
    <w:rsid w:val="00CF1F93"/>
    <w:rsid w:val="00CF36C9"/>
    <w:rsid w:val="00CF5527"/>
    <w:rsid w:val="00CF679C"/>
    <w:rsid w:val="00D06B00"/>
    <w:rsid w:val="00D102FE"/>
    <w:rsid w:val="00D1567D"/>
    <w:rsid w:val="00D2128A"/>
    <w:rsid w:val="00D22622"/>
    <w:rsid w:val="00D229F4"/>
    <w:rsid w:val="00D2306D"/>
    <w:rsid w:val="00D25FD6"/>
    <w:rsid w:val="00D26F3D"/>
    <w:rsid w:val="00D270C0"/>
    <w:rsid w:val="00D367E5"/>
    <w:rsid w:val="00D371D5"/>
    <w:rsid w:val="00D37749"/>
    <w:rsid w:val="00D43065"/>
    <w:rsid w:val="00D47263"/>
    <w:rsid w:val="00D47F3F"/>
    <w:rsid w:val="00D50B63"/>
    <w:rsid w:val="00D52161"/>
    <w:rsid w:val="00D53997"/>
    <w:rsid w:val="00D552B4"/>
    <w:rsid w:val="00D65182"/>
    <w:rsid w:val="00D71794"/>
    <w:rsid w:val="00D72046"/>
    <w:rsid w:val="00D72774"/>
    <w:rsid w:val="00D72CBE"/>
    <w:rsid w:val="00D73B2A"/>
    <w:rsid w:val="00D86A25"/>
    <w:rsid w:val="00D93386"/>
    <w:rsid w:val="00D96F9B"/>
    <w:rsid w:val="00DA1F49"/>
    <w:rsid w:val="00DA5029"/>
    <w:rsid w:val="00DA5484"/>
    <w:rsid w:val="00DA794E"/>
    <w:rsid w:val="00DB28D5"/>
    <w:rsid w:val="00DB2EEF"/>
    <w:rsid w:val="00DB738F"/>
    <w:rsid w:val="00DC653C"/>
    <w:rsid w:val="00DD3C4F"/>
    <w:rsid w:val="00DD5229"/>
    <w:rsid w:val="00DD6DD0"/>
    <w:rsid w:val="00DE1B27"/>
    <w:rsid w:val="00DE3CBC"/>
    <w:rsid w:val="00E008D2"/>
    <w:rsid w:val="00E07A07"/>
    <w:rsid w:val="00E11EB0"/>
    <w:rsid w:val="00E127E2"/>
    <w:rsid w:val="00E142C4"/>
    <w:rsid w:val="00E1725E"/>
    <w:rsid w:val="00E2093A"/>
    <w:rsid w:val="00E20C7C"/>
    <w:rsid w:val="00E24F43"/>
    <w:rsid w:val="00E2599E"/>
    <w:rsid w:val="00E26C62"/>
    <w:rsid w:val="00E2732D"/>
    <w:rsid w:val="00E30AC7"/>
    <w:rsid w:val="00E421AA"/>
    <w:rsid w:val="00E43127"/>
    <w:rsid w:val="00E46503"/>
    <w:rsid w:val="00E61BA5"/>
    <w:rsid w:val="00E62E07"/>
    <w:rsid w:val="00E657D3"/>
    <w:rsid w:val="00E67288"/>
    <w:rsid w:val="00E712BA"/>
    <w:rsid w:val="00E73A50"/>
    <w:rsid w:val="00E802AD"/>
    <w:rsid w:val="00E81CBB"/>
    <w:rsid w:val="00E83D27"/>
    <w:rsid w:val="00E87428"/>
    <w:rsid w:val="00E944AF"/>
    <w:rsid w:val="00EA14A6"/>
    <w:rsid w:val="00EA1C7E"/>
    <w:rsid w:val="00EB08C3"/>
    <w:rsid w:val="00EB63E5"/>
    <w:rsid w:val="00EC68A7"/>
    <w:rsid w:val="00ED3925"/>
    <w:rsid w:val="00ED4129"/>
    <w:rsid w:val="00ED5AD5"/>
    <w:rsid w:val="00EE09FD"/>
    <w:rsid w:val="00EE7BF6"/>
    <w:rsid w:val="00EF53B5"/>
    <w:rsid w:val="00F0381F"/>
    <w:rsid w:val="00F04001"/>
    <w:rsid w:val="00F06CE9"/>
    <w:rsid w:val="00F07E9C"/>
    <w:rsid w:val="00F11EC8"/>
    <w:rsid w:val="00F126F0"/>
    <w:rsid w:val="00F13851"/>
    <w:rsid w:val="00F22B23"/>
    <w:rsid w:val="00F27820"/>
    <w:rsid w:val="00F323EE"/>
    <w:rsid w:val="00F43B5A"/>
    <w:rsid w:val="00F44710"/>
    <w:rsid w:val="00F45CC7"/>
    <w:rsid w:val="00F515DB"/>
    <w:rsid w:val="00F5232A"/>
    <w:rsid w:val="00F57F01"/>
    <w:rsid w:val="00F611F9"/>
    <w:rsid w:val="00F6572F"/>
    <w:rsid w:val="00F70FFC"/>
    <w:rsid w:val="00F71603"/>
    <w:rsid w:val="00F751EA"/>
    <w:rsid w:val="00F77A07"/>
    <w:rsid w:val="00F77E51"/>
    <w:rsid w:val="00F97114"/>
    <w:rsid w:val="00FA75D3"/>
    <w:rsid w:val="00FC4698"/>
    <w:rsid w:val="00FC5E93"/>
    <w:rsid w:val="00FC7013"/>
    <w:rsid w:val="00FC7163"/>
    <w:rsid w:val="00FC75C7"/>
    <w:rsid w:val="00FD3C43"/>
    <w:rsid w:val="00FD43FC"/>
    <w:rsid w:val="00FE13CF"/>
    <w:rsid w:val="00FE2E10"/>
    <w:rsid w:val="00FE2ED1"/>
    <w:rsid w:val="00FE6619"/>
    <w:rsid w:val="00FF24E5"/>
    <w:rsid w:val="00FF5478"/>
    <w:rsid w:val="00FF5885"/>
    <w:rsid w:val="0135A02D"/>
    <w:rsid w:val="01B3898E"/>
    <w:rsid w:val="01E1D873"/>
    <w:rsid w:val="0230CE2D"/>
    <w:rsid w:val="02C32BED"/>
    <w:rsid w:val="0316BC5C"/>
    <w:rsid w:val="03ACC16E"/>
    <w:rsid w:val="03D57317"/>
    <w:rsid w:val="03E53C82"/>
    <w:rsid w:val="043B712C"/>
    <w:rsid w:val="04932EE9"/>
    <w:rsid w:val="04AFCD24"/>
    <w:rsid w:val="04EE44EC"/>
    <w:rsid w:val="0512A585"/>
    <w:rsid w:val="05480172"/>
    <w:rsid w:val="05794C46"/>
    <w:rsid w:val="05B3CD09"/>
    <w:rsid w:val="05DF60E9"/>
    <w:rsid w:val="063E5137"/>
    <w:rsid w:val="0654303B"/>
    <w:rsid w:val="066D324D"/>
    <w:rsid w:val="069356F1"/>
    <w:rsid w:val="069B89C1"/>
    <w:rsid w:val="06BC3C8A"/>
    <w:rsid w:val="06F8047F"/>
    <w:rsid w:val="0705FB20"/>
    <w:rsid w:val="0706E7D5"/>
    <w:rsid w:val="070C7BAD"/>
    <w:rsid w:val="071FB557"/>
    <w:rsid w:val="07292B94"/>
    <w:rsid w:val="076602C1"/>
    <w:rsid w:val="076D0DAE"/>
    <w:rsid w:val="0778E334"/>
    <w:rsid w:val="07EA34E3"/>
    <w:rsid w:val="0835CB5D"/>
    <w:rsid w:val="0854E10C"/>
    <w:rsid w:val="08BDF2D3"/>
    <w:rsid w:val="08C88EFC"/>
    <w:rsid w:val="08DA4FC4"/>
    <w:rsid w:val="0947B878"/>
    <w:rsid w:val="09A4D30F"/>
    <w:rsid w:val="0A1C188E"/>
    <w:rsid w:val="0A23ED75"/>
    <w:rsid w:val="0A3E8897"/>
    <w:rsid w:val="0A4C3796"/>
    <w:rsid w:val="0A6770DA"/>
    <w:rsid w:val="0ADCA563"/>
    <w:rsid w:val="0B872A88"/>
    <w:rsid w:val="0B8FADAD"/>
    <w:rsid w:val="0BAE3A82"/>
    <w:rsid w:val="0BE36FCC"/>
    <w:rsid w:val="0C091CE2"/>
    <w:rsid w:val="0C4CBA5C"/>
    <w:rsid w:val="0C54A59F"/>
    <w:rsid w:val="0C688EBD"/>
    <w:rsid w:val="0CCC1D63"/>
    <w:rsid w:val="0CDCEE1D"/>
    <w:rsid w:val="0CF01423"/>
    <w:rsid w:val="0D373F24"/>
    <w:rsid w:val="0D3B814B"/>
    <w:rsid w:val="0D44F5D0"/>
    <w:rsid w:val="0D60DD23"/>
    <w:rsid w:val="0D72F66B"/>
    <w:rsid w:val="0DB5403D"/>
    <w:rsid w:val="0DCC9925"/>
    <w:rsid w:val="0DE9FC1C"/>
    <w:rsid w:val="0DFF66F0"/>
    <w:rsid w:val="0E030E4B"/>
    <w:rsid w:val="0E03BD0E"/>
    <w:rsid w:val="0E342F1A"/>
    <w:rsid w:val="0E68BFF0"/>
    <w:rsid w:val="0EA7331E"/>
    <w:rsid w:val="0EED01B9"/>
    <w:rsid w:val="0F741DDD"/>
    <w:rsid w:val="1002C776"/>
    <w:rsid w:val="10254081"/>
    <w:rsid w:val="10281A87"/>
    <w:rsid w:val="10383BF9"/>
    <w:rsid w:val="107CC0FC"/>
    <w:rsid w:val="10E1979F"/>
    <w:rsid w:val="10F6890C"/>
    <w:rsid w:val="10F93013"/>
    <w:rsid w:val="11A33AA7"/>
    <w:rsid w:val="12176343"/>
    <w:rsid w:val="126CDC2F"/>
    <w:rsid w:val="12955AF5"/>
    <w:rsid w:val="130D98D8"/>
    <w:rsid w:val="139DA986"/>
    <w:rsid w:val="13C29154"/>
    <w:rsid w:val="13CB55CB"/>
    <w:rsid w:val="14400010"/>
    <w:rsid w:val="144C0BDF"/>
    <w:rsid w:val="14C4C890"/>
    <w:rsid w:val="163D46AE"/>
    <w:rsid w:val="16ACCFC6"/>
    <w:rsid w:val="16BA2215"/>
    <w:rsid w:val="16E2125E"/>
    <w:rsid w:val="1720D92C"/>
    <w:rsid w:val="1743C3C4"/>
    <w:rsid w:val="1775BFDF"/>
    <w:rsid w:val="1804E5DF"/>
    <w:rsid w:val="180507A5"/>
    <w:rsid w:val="1837BCE0"/>
    <w:rsid w:val="183940B3"/>
    <w:rsid w:val="18953EC0"/>
    <w:rsid w:val="18B2B4E2"/>
    <w:rsid w:val="19244567"/>
    <w:rsid w:val="1925970D"/>
    <w:rsid w:val="1932D55A"/>
    <w:rsid w:val="196C1118"/>
    <w:rsid w:val="19A5F43A"/>
    <w:rsid w:val="1A71CFD2"/>
    <w:rsid w:val="1A94B871"/>
    <w:rsid w:val="1AB7BAFF"/>
    <w:rsid w:val="1AE05352"/>
    <w:rsid w:val="1B208D3D"/>
    <w:rsid w:val="1B5B3E6B"/>
    <w:rsid w:val="1B60C3E0"/>
    <w:rsid w:val="1BA6E22F"/>
    <w:rsid w:val="1C3088D2"/>
    <w:rsid w:val="1C538B60"/>
    <w:rsid w:val="1CC71329"/>
    <w:rsid w:val="1CF2E753"/>
    <w:rsid w:val="1D387A30"/>
    <w:rsid w:val="1D6E1554"/>
    <w:rsid w:val="1D71D36A"/>
    <w:rsid w:val="1D89E762"/>
    <w:rsid w:val="1DB9AF4C"/>
    <w:rsid w:val="1DCC5933"/>
    <w:rsid w:val="1E499DEE"/>
    <w:rsid w:val="1EA32BE4"/>
    <w:rsid w:val="1EC2EB60"/>
    <w:rsid w:val="1EE202A8"/>
    <w:rsid w:val="1EE55FBF"/>
    <w:rsid w:val="1EF7783C"/>
    <w:rsid w:val="1F395028"/>
    <w:rsid w:val="1F656551"/>
    <w:rsid w:val="1F665907"/>
    <w:rsid w:val="1FB484BC"/>
    <w:rsid w:val="1FD0F53B"/>
    <w:rsid w:val="20170633"/>
    <w:rsid w:val="206114CF"/>
    <w:rsid w:val="206780DE"/>
    <w:rsid w:val="20721231"/>
    <w:rsid w:val="208A16AF"/>
    <w:rsid w:val="208B5F34"/>
    <w:rsid w:val="20B2B30E"/>
    <w:rsid w:val="2112FF25"/>
    <w:rsid w:val="2134EF08"/>
    <w:rsid w:val="2167584B"/>
    <w:rsid w:val="21D88057"/>
    <w:rsid w:val="2274C3C3"/>
    <w:rsid w:val="22AECF86"/>
    <w:rsid w:val="2354EF4E"/>
    <w:rsid w:val="237D718F"/>
    <w:rsid w:val="23B8E5D7"/>
    <w:rsid w:val="23D31512"/>
    <w:rsid w:val="2424C2D2"/>
    <w:rsid w:val="242F4B21"/>
    <w:rsid w:val="2523B696"/>
    <w:rsid w:val="2524958B"/>
    <w:rsid w:val="252F5FD9"/>
    <w:rsid w:val="2534E7D8"/>
    <w:rsid w:val="254A35FC"/>
    <w:rsid w:val="254EDECC"/>
    <w:rsid w:val="2564B954"/>
    <w:rsid w:val="25720236"/>
    <w:rsid w:val="258BFD55"/>
    <w:rsid w:val="25D7909A"/>
    <w:rsid w:val="25DEA35B"/>
    <w:rsid w:val="25F17556"/>
    <w:rsid w:val="261AAF79"/>
    <w:rsid w:val="262CC628"/>
    <w:rsid w:val="2649E520"/>
    <w:rsid w:val="264C9DD4"/>
    <w:rsid w:val="26647D6D"/>
    <w:rsid w:val="26790364"/>
    <w:rsid w:val="269897E2"/>
    <w:rsid w:val="26A88AA0"/>
    <w:rsid w:val="272DB6FF"/>
    <w:rsid w:val="279360F5"/>
    <w:rsid w:val="27C0E4E0"/>
    <w:rsid w:val="27C591D6"/>
    <w:rsid w:val="27C89689"/>
    <w:rsid w:val="280CB29B"/>
    <w:rsid w:val="28113AEB"/>
    <w:rsid w:val="2812B5F9"/>
    <w:rsid w:val="28143B0D"/>
    <w:rsid w:val="282453A5"/>
    <w:rsid w:val="28523F7A"/>
    <w:rsid w:val="28898930"/>
    <w:rsid w:val="289D5016"/>
    <w:rsid w:val="2937D338"/>
    <w:rsid w:val="299EF241"/>
    <w:rsid w:val="29BECBB7"/>
    <w:rsid w:val="29D6DC1F"/>
    <w:rsid w:val="2A10421A"/>
    <w:rsid w:val="2A8172F0"/>
    <w:rsid w:val="2AF84C95"/>
    <w:rsid w:val="2AFF5FDF"/>
    <w:rsid w:val="2B032895"/>
    <w:rsid w:val="2B1BD559"/>
    <w:rsid w:val="2B5C6975"/>
    <w:rsid w:val="2B6BAB9C"/>
    <w:rsid w:val="2BA9C929"/>
    <w:rsid w:val="2BC0E06F"/>
    <w:rsid w:val="2BCE11DB"/>
    <w:rsid w:val="2C2C0369"/>
    <w:rsid w:val="2C451905"/>
    <w:rsid w:val="2C55B1CC"/>
    <w:rsid w:val="2C59BB31"/>
    <w:rsid w:val="2C8AEEE2"/>
    <w:rsid w:val="2C944CCA"/>
    <w:rsid w:val="2CA557CD"/>
    <w:rsid w:val="2CBE553A"/>
    <w:rsid w:val="2CC53279"/>
    <w:rsid w:val="2D07B50B"/>
    <w:rsid w:val="2D15A01E"/>
    <w:rsid w:val="2D418739"/>
    <w:rsid w:val="2D66FB1B"/>
    <w:rsid w:val="2D872792"/>
    <w:rsid w:val="2D92A0A3"/>
    <w:rsid w:val="2DAB5FE8"/>
    <w:rsid w:val="2E11ED65"/>
    <w:rsid w:val="2E1BBEBF"/>
    <w:rsid w:val="2E7BB904"/>
    <w:rsid w:val="2EDD450B"/>
    <w:rsid w:val="2F1D6A1A"/>
    <w:rsid w:val="2F4007B6"/>
    <w:rsid w:val="2F4A41D2"/>
    <w:rsid w:val="2F865EE6"/>
    <w:rsid w:val="2FEB0C38"/>
    <w:rsid w:val="30099CFA"/>
    <w:rsid w:val="306DCD69"/>
    <w:rsid w:val="307D51D6"/>
    <w:rsid w:val="312ED6CA"/>
    <w:rsid w:val="313DBE9F"/>
    <w:rsid w:val="3156835C"/>
    <w:rsid w:val="31763BD9"/>
    <w:rsid w:val="31CC5F8D"/>
    <w:rsid w:val="31DDFFEA"/>
    <w:rsid w:val="32573349"/>
    <w:rsid w:val="325C2615"/>
    <w:rsid w:val="3274F8FF"/>
    <w:rsid w:val="327A16DC"/>
    <w:rsid w:val="327A1A0C"/>
    <w:rsid w:val="32AD2DC3"/>
    <w:rsid w:val="32D15D7E"/>
    <w:rsid w:val="32E09CD6"/>
    <w:rsid w:val="331057D0"/>
    <w:rsid w:val="3330A519"/>
    <w:rsid w:val="334D99B5"/>
    <w:rsid w:val="3350002B"/>
    <w:rsid w:val="3382B923"/>
    <w:rsid w:val="33921855"/>
    <w:rsid w:val="339E5EF6"/>
    <w:rsid w:val="33B0C8BD"/>
    <w:rsid w:val="33C4393B"/>
    <w:rsid w:val="33C8CCC2"/>
    <w:rsid w:val="33E55F51"/>
    <w:rsid w:val="33F1C273"/>
    <w:rsid w:val="3411290F"/>
    <w:rsid w:val="342394B5"/>
    <w:rsid w:val="343DA06D"/>
    <w:rsid w:val="344C10A4"/>
    <w:rsid w:val="348185B2"/>
    <w:rsid w:val="34A39453"/>
    <w:rsid w:val="34E652F6"/>
    <w:rsid w:val="34E9E462"/>
    <w:rsid w:val="35647A02"/>
    <w:rsid w:val="3578120C"/>
    <w:rsid w:val="357A1E25"/>
    <w:rsid w:val="35ED8458"/>
    <w:rsid w:val="35F6DD2E"/>
    <w:rsid w:val="35F92AE9"/>
    <w:rsid w:val="35FBAF3E"/>
    <w:rsid w:val="360178B9"/>
    <w:rsid w:val="360253D2"/>
    <w:rsid w:val="360B89F6"/>
    <w:rsid w:val="36168062"/>
    <w:rsid w:val="36524D26"/>
    <w:rsid w:val="3675C074"/>
    <w:rsid w:val="36C42BAD"/>
    <w:rsid w:val="36C888CC"/>
    <w:rsid w:val="36D07D40"/>
    <w:rsid w:val="37042192"/>
    <w:rsid w:val="3735356B"/>
    <w:rsid w:val="3773A92B"/>
    <w:rsid w:val="3790AF7F"/>
    <w:rsid w:val="37A12F93"/>
    <w:rsid w:val="37CE7333"/>
    <w:rsid w:val="3847AC51"/>
    <w:rsid w:val="3871B38A"/>
    <w:rsid w:val="387AB707"/>
    <w:rsid w:val="387B8E9F"/>
    <w:rsid w:val="38ACEA20"/>
    <w:rsid w:val="39569959"/>
    <w:rsid w:val="396F6F32"/>
    <w:rsid w:val="39E5683A"/>
    <w:rsid w:val="39EF3BFE"/>
    <w:rsid w:val="3A246BA7"/>
    <w:rsid w:val="3A493596"/>
    <w:rsid w:val="3A6FC16A"/>
    <w:rsid w:val="3A85F895"/>
    <w:rsid w:val="3A868DE9"/>
    <w:rsid w:val="3B13CD49"/>
    <w:rsid w:val="3B24C642"/>
    <w:rsid w:val="3B2A3BC3"/>
    <w:rsid w:val="3B47115B"/>
    <w:rsid w:val="3B507FB8"/>
    <w:rsid w:val="3B61065D"/>
    <w:rsid w:val="3BB6E274"/>
    <w:rsid w:val="3BC7A8B1"/>
    <w:rsid w:val="3BD788D0"/>
    <w:rsid w:val="3C64ED0B"/>
    <w:rsid w:val="3C909909"/>
    <w:rsid w:val="3C90E70C"/>
    <w:rsid w:val="3CE97FD0"/>
    <w:rsid w:val="3D31AC10"/>
    <w:rsid w:val="3D3CDFFE"/>
    <w:rsid w:val="3D9416E2"/>
    <w:rsid w:val="3DAA6E87"/>
    <w:rsid w:val="3DDEE41C"/>
    <w:rsid w:val="3DE8C6B6"/>
    <w:rsid w:val="3E09A32F"/>
    <w:rsid w:val="3E2283D5"/>
    <w:rsid w:val="3E81F476"/>
    <w:rsid w:val="3E85665F"/>
    <w:rsid w:val="3ED3243A"/>
    <w:rsid w:val="3EEF744E"/>
    <w:rsid w:val="3EF60135"/>
    <w:rsid w:val="3F2D1988"/>
    <w:rsid w:val="3F31EF6A"/>
    <w:rsid w:val="3F523913"/>
    <w:rsid w:val="3F58CB5A"/>
    <w:rsid w:val="3FA3CBD8"/>
    <w:rsid w:val="3FBBA249"/>
    <w:rsid w:val="40336645"/>
    <w:rsid w:val="403FA6A6"/>
    <w:rsid w:val="40DA3B21"/>
    <w:rsid w:val="41444FFD"/>
    <w:rsid w:val="4154C29D"/>
    <w:rsid w:val="4167F6F9"/>
    <w:rsid w:val="41C2CAB5"/>
    <w:rsid w:val="41EC2746"/>
    <w:rsid w:val="41FF0AD0"/>
    <w:rsid w:val="424AFC3E"/>
    <w:rsid w:val="42C9997F"/>
    <w:rsid w:val="431A9DFF"/>
    <w:rsid w:val="4320BF73"/>
    <w:rsid w:val="4347E968"/>
    <w:rsid w:val="43CBEF4F"/>
    <w:rsid w:val="440AD764"/>
    <w:rsid w:val="442FEF85"/>
    <w:rsid w:val="443E0793"/>
    <w:rsid w:val="446DD7A7"/>
    <w:rsid w:val="44B735F2"/>
    <w:rsid w:val="44D835A9"/>
    <w:rsid w:val="450E3360"/>
    <w:rsid w:val="45179DD8"/>
    <w:rsid w:val="452B7E44"/>
    <w:rsid w:val="453D8EEF"/>
    <w:rsid w:val="45C4B334"/>
    <w:rsid w:val="45D87F56"/>
    <w:rsid w:val="45DBBA0B"/>
    <w:rsid w:val="464E78A6"/>
    <w:rsid w:val="46F77287"/>
    <w:rsid w:val="473C8552"/>
    <w:rsid w:val="475F42E4"/>
    <w:rsid w:val="48640EF8"/>
    <w:rsid w:val="48824029"/>
    <w:rsid w:val="489EEF7A"/>
    <w:rsid w:val="493E91E7"/>
    <w:rsid w:val="4967CD5B"/>
    <w:rsid w:val="49E7E8D0"/>
    <w:rsid w:val="4A1E108A"/>
    <w:rsid w:val="4A4B7D37"/>
    <w:rsid w:val="4AA9BD66"/>
    <w:rsid w:val="4ABDD01B"/>
    <w:rsid w:val="4AEECF1B"/>
    <w:rsid w:val="4B28A985"/>
    <w:rsid w:val="4B2CB385"/>
    <w:rsid w:val="4B60A501"/>
    <w:rsid w:val="4BAFEF14"/>
    <w:rsid w:val="4C1F1F52"/>
    <w:rsid w:val="4C6F1C90"/>
    <w:rsid w:val="4CB1577D"/>
    <w:rsid w:val="4D1F8992"/>
    <w:rsid w:val="4D1FBE2D"/>
    <w:rsid w:val="4D8D2EAB"/>
    <w:rsid w:val="4E9C8F26"/>
    <w:rsid w:val="4F1D5AC3"/>
    <w:rsid w:val="4F7675F2"/>
    <w:rsid w:val="4F818508"/>
    <w:rsid w:val="4FC8CA83"/>
    <w:rsid w:val="4FE13D1A"/>
    <w:rsid w:val="500530D0"/>
    <w:rsid w:val="5039C51A"/>
    <w:rsid w:val="50572A54"/>
    <w:rsid w:val="506E223E"/>
    <w:rsid w:val="509B7793"/>
    <w:rsid w:val="50B1066C"/>
    <w:rsid w:val="5116C893"/>
    <w:rsid w:val="511F94A8"/>
    <w:rsid w:val="518E9AC4"/>
    <w:rsid w:val="51A2DC86"/>
    <w:rsid w:val="5236C112"/>
    <w:rsid w:val="524F7BBC"/>
    <w:rsid w:val="526168C1"/>
    <w:rsid w:val="52F7B20C"/>
    <w:rsid w:val="5322FC92"/>
    <w:rsid w:val="536FB6ED"/>
    <w:rsid w:val="53945900"/>
    <w:rsid w:val="53B04C09"/>
    <w:rsid w:val="53CA32D2"/>
    <w:rsid w:val="53D3757B"/>
    <w:rsid w:val="53DB068E"/>
    <w:rsid w:val="53F211BC"/>
    <w:rsid w:val="547D7102"/>
    <w:rsid w:val="54C00387"/>
    <w:rsid w:val="54FD6922"/>
    <w:rsid w:val="55005E6F"/>
    <w:rsid w:val="5522FC3D"/>
    <w:rsid w:val="5544287B"/>
    <w:rsid w:val="5548C69A"/>
    <w:rsid w:val="554AA158"/>
    <w:rsid w:val="5567C674"/>
    <w:rsid w:val="55A9775B"/>
    <w:rsid w:val="55F63D74"/>
    <w:rsid w:val="55F94D73"/>
    <w:rsid w:val="568A1CC5"/>
    <w:rsid w:val="56BD5CBC"/>
    <w:rsid w:val="570AA2C2"/>
    <w:rsid w:val="57148AA1"/>
    <w:rsid w:val="574C01DC"/>
    <w:rsid w:val="57DF2C60"/>
    <w:rsid w:val="580679F3"/>
    <w:rsid w:val="58BA78FC"/>
    <w:rsid w:val="58D723A4"/>
    <w:rsid w:val="5920101C"/>
    <w:rsid w:val="597598C3"/>
    <w:rsid w:val="59A100BE"/>
    <w:rsid w:val="5A14954E"/>
    <w:rsid w:val="5A73624E"/>
    <w:rsid w:val="5AA6027A"/>
    <w:rsid w:val="5AB5657D"/>
    <w:rsid w:val="5ACBCDFC"/>
    <w:rsid w:val="5AFC1674"/>
    <w:rsid w:val="5B0DE4A7"/>
    <w:rsid w:val="5B29723C"/>
    <w:rsid w:val="5B3EE094"/>
    <w:rsid w:val="5B5D42AF"/>
    <w:rsid w:val="5C1A05AE"/>
    <w:rsid w:val="5C26C43F"/>
    <w:rsid w:val="5C557F41"/>
    <w:rsid w:val="5C9E54D1"/>
    <w:rsid w:val="5CB181F5"/>
    <w:rsid w:val="5CDE1AD0"/>
    <w:rsid w:val="5CE565FC"/>
    <w:rsid w:val="5D246DC7"/>
    <w:rsid w:val="5D4993D0"/>
    <w:rsid w:val="5D529D3B"/>
    <w:rsid w:val="5D617CE9"/>
    <w:rsid w:val="5E0ADD6F"/>
    <w:rsid w:val="5E1EF5CD"/>
    <w:rsid w:val="5E78F5A7"/>
    <w:rsid w:val="5E89FED1"/>
    <w:rsid w:val="5EB5FDAC"/>
    <w:rsid w:val="5EBE88DD"/>
    <w:rsid w:val="5EDE9D07"/>
    <w:rsid w:val="5EE4629F"/>
    <w:rsid w:val="5F04BE25"/>
    <w:rsid w:val="5F34672F"/>
    <w:rsid w:val="5F5B2BD2"/>
    <w:rsid w:val="5F6A5D4B"/>
    <w:rsid w:val="5F7EF904"/>
    <w:rsid w:val="5F88963E"/>
    <w:rsid w:val="5F9F3591"/>
    <w:rsid w:val="5FA146D4"/>
    <w:rsid w:val="5FD44E8F"/>
    <w:rsid w:val="603C903A"/>
    <w:rsid w:val="6075B750"/>
    <w:rsid w:val="608815B1"/>
    <w:rsid w:val="610C0B57"/>
    <w:rsid w:val="616853E1"/>
    <w:rsid w:val="616DC7F1"/>
    <w:rsid w:val="6184F318"/>
    <w:rsid w:val="61BD07E8"/>
    <w:rsid w:val="61D1BEEC"/>
    <w:rsid w:val="61D6DA23"/>
    <w:rsid w:val="625D193B"/>
    <w:rsid w:val="6278CC39"/>
    <w:rsid w:val="62A8F985"/>
    <w:rsid w:val="62D2084A"/>
    <w:rsid w:val="6320C379"/>
    <w:rsid w:val="633AA62C"/>
    <w:rsid w:val="63FE8458"/>
    <w:rsid w:val="646CEBE5"/>
    <w:rsid w:val="647DA119"/>
    <w:rsid w:val="64CB0672"/>
    <w:rsid w:val="64F75B72"/>
    <w:rsid w:val="652048A9"/>
    <w:rsid w:val="653CECA0"/>
    <w:rsid w:val="65B5B128"/>
    <w:rsid w:val="6600D196"/>
    <w:rsid w:val="661364D1"/>
    <w:rsid w:val="66226384"/>
    <w:rsid w:val="6642EB8C"/>
    <w:rsid w:val="667EEE3E"/>
    <w:rsid w:val="66BC3510"/>
    <w:rsid w:val="66DEB0CC"/>
    <w:rsid w:val="670D8372"/>
    <w:rsid w:val="673A328A"/>
    <w:rsid w:val="67886E0F"/>
    <w:rsid w:val="681F70FB"/>
    <w:rsid w:val="68772B8A"/>
    <w:rsid w:val="68804D89"/>
    <w:rsid w:val="68DC89F2"/>
    <w:rsid w:val="699004FD"/>
    <w:rsid w:val="69CA83F5"/>
    <w:rsid w:val="69CD8E50"/>
    <w:rsid w:val="69D692F6"/>
    <w:rsid w:val="69D99669"/>
    <w:rsid w:val="69EFD17B"/>
    <w:rsid w:val="69FD330F"/>
    <w:rsid w:val="6A1E8AAC"/>
    <w:rsid w:val="6A6C840B"/>
    <w:rsid w:val="6A7A2730"/>
    <w:rsid w:val="6A9DB99B"/>
    <w:rsid w:val="6AA63170"/>
    <w:rsid w:val="6B47838C"/>
    <w:rsid w:val="6B6D030F"/>
    <w:rsid w:val="6B758C3E"/>
    <w:rsid w:val="6BB1D009"/>
    <w:rsid w:val="6BB6DF18"/>
    <w:rsid w:val="6BC2A7F5"/>
    <w:rsid w:val="6C2FAEA2"/>
    <w:rsid w:val="6C3BB575"/>
    <w:rsid w:val="6C7D50AB"/>
    <w:rsid w:val="6C8D6CC3"/>
    <w:rsid w:val="6CDD659C"/>
    <w:rsid w:val="6CE1E9AB"/>
    <w:rsid w:val="6CEA0A44"/>
    <w:rsid w:val="6D1C96CC"/>
    <w:rsid w:val="6D5DDF22"/>
    <w:rsid w:val="6D5E7856"/>
    <w:rsid w:val="6DB63DB3"/>
    <w:rsid w:val="6DF0807B"/>
    <w:rsid w:val="6E4A54DF"/>
    <w:rsid w:val="6E7F2E33"/>
    <w:rsid w:val="6E9F7AB1"/>
    <w:rsid w:val="6EB58499"/>
    <w:rsid w:val="6F293456"/>
    <w:rsid w:val="6F86E6E4"/>
    <w:rsid w:val="6F99F9EB"/>
    <w:rsid w:val="6FB7CB40"/>
    <w:rsid w:val="6FCC89FD"/>
    <w:rsid w:val="7027F6C1"/>
    <w:rsid w:val="7032C442"/>
    <w:rsid w:val="706F240D"/>
    <w:rsid w:val="70F27225"/>
    <w:rsid w:val="70F8220D"/>
    <w:rsid w:val="71B2F7C6"/>
    <w:rsid w:val="71B6C510"/>
    <w:rsid w:val="71BD04E9"/>
    <w:rsid w:val="71CAC57F"/>
    <w:rsid w:val="71DEFF7A"/>
    <w:rsid w:val="71E2EB3C"/>
    <w:rsid w:val="71E588FA"/>
    <w:rsid w:val="71F24DA3"/>
    <w:rsid w:val="7323FE4A"/>
    <w:rsid w:val="732D646A"/>
    <w:rsid w:val="732F22F7"/>
    <w:rsid w:val="7394BA68"/>
    <w:rsid w:val="747BFBF3"/>
    <w:rsid w:val="74DAA52A"/>
    <w:rsid w:val="7530EA12"/>
    <w:rsid w:val="755A47A2"/>
    <w:rsid w:val="755B6E30"/>
    <w:rsid w:val="75FA90D3"/>
    <w:rsid w:val="76496816"/>
    <w:rsid w:val="76621BE4"/>
    <w:rsid w:val="767C7B0B"/>
    <w:rsid w:val="76924DB8"/>
    <w:rsid w:val="76CE3AE8"/>
    <w:rsid w:val="7704BFB9"/>
    <w:rsid w:val="7709EC67"/>
    <w:rsid w:val="7768B2D8"/>
    <w:rsid w:val="777B60E8"/>
    <w:rsid w:val="77B34376"/>
    <w:rsid w:val="77BE7C6F"/>
    <w:rsid w:val="7819441A"/>
    <w:rsid w:val="782A3FE3"/>
    <w:rsid w:val="7879A94A"/>
    <w:rsid w:val="788CD8A8"/>
    <w:rsid w:val="78A5BCC8"/>
    <w:rsid w:val="7960BF1F"/>
    <w:rsid w:val="79A8AE98"/>
    <w:rsid w:val="79AE164D"/>
    <w:rsid w:val="79CD3877"/>
    <w:rsid w:val="79FF5B7F"/>
    <w:rsid w:val="7A2FAF01"/>
    <w:rsid w:val="7A9A49A3"/>
    <w:rsid w:val="7ACFA222"/>
    <w:rsid w:val="7B10D963"/>
    <w:rsid w:val="7B138397"/>
    <w:rsid w:val="7B2FF32E"/>
    <w:rsid w:val="7B52F21B"/>
    <w:rsid w:val="7B93DCF6"/>
    <w:rsid w:val="7BB73B6B"/>
    <w:rsid w:val="7C5C8387"/>
    <w:rsid w:val="7C8F03E6"/>
    <w:rsid w:val="7C93FC44"/>
    <w:rsid w:val="7C943508"/>
    <w:rsid w:val="7CA8ACAB"/>
    <w:rsid w:val="7CCBF57E"/>
    <w:rsid w:val="7CD26874"/>
    <w:rsid w:val="7D280C99"/>
    <w:rsid w:val="7D3FBFD5"/>
    <w:rsid w:val="7D775EA7"/>
    <w:rsid w:val="7DB7592A"/>
    <w:rsid w:val="7DBDE03E"/>
    <w:rsid w:val="7DCB6957"/>
    <w:rsid w:val="7E3D15C1"/>
    <w:rsid w:val="7ED0FC3D"/>
    <w:rsid w:val="7F130CE2"/>
    <w:rsid w:val="7FCEAA6B"/>
    <w:rsid w:val="7FF95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879094"/>
  <w15:chartTrackingRefBased/>
  <w15:docId w15:val="{A225D3FB-E6AE-42BF-ACCB-B730D2575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65D7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150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2D3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11E0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C25F3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C25F3F"/>
  </w:style>
  <w:style w:type="character" w:styleId="eop" w:customStyle="1">
    <w:name w:val="eop"/>
    <w:basedOn w:val="DefaultParagraphFont"/>
    <w:rsid w:val="00C25F3F"/>
  </w:style>
  <w:style w:type="character" w:styleId="scxw147480925" w:customStyle="1">
    <w:name w:val="scxw147480925"/>
    <w:basedOn w:val="DefaultParagraphFont"/>
    <w:rsid w:val="00C25F3F"/>
  </w:style>
  <w:style w:type="character" w:styleId="textrun" w:customStyle="1">
    <w:name w:val="textrun"/>
    <w:basedOn w:val="DefaultParagraphFont"/>
    <w:rsid w:val="00C25F3F"/>
  </w:style>
  <w:style w:type="paragraph" w:styleId="ListParagraph">
    <w:name w:val="List Paragraph"/>
    <w:basedOn w:val="Normal"/>
    <w:uiPriority w:val="34"/>
    <w:qFormat/>
    <w:rsid w:val="00CD7A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43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3FE"/>
    <w:rPr>
      <w:color w:val="605E5C"/>
      <w:shd w:val="clear" w:color="auto" w:fill="E1DFDD"/>
    </w:rPr>
  </w:style>
  <w:style w:type="character" w:styleId="dynamic-keybinding" w:customStyle="1">
    <w:name w:val="dynamic-keybinding"/>
    <w:basedOn w:val="DefaultParagraphFont"/>
    <w:rsid w:val="00F5232A"/>
  </w:style>
  <w:style w:type="character" w:styleId="Strong">
    <w:name w:val="Strong"/>
    <w:basedOn w:val="DefaultParagraphFont"/>
    <w:uiPriority w:val="22"/>
    <w:qFormat/>
    <w:rsid w:val="00F5232A"/>
    <w:rPr>
      <w:b/>
      <w:bCs/>
    </w:rPr>
  </w:style>
  <w:style w:type="character" w:styleId="Heading2Char" w:customStyle="1">
    <w:name w:val="Heading 2 Char"/>
    <w:basedOn w:val="DefaultParagraphFont"/>
    <w:link w:val="Heading2"/>
    <w:uiPriority w:val="9"/>
    <w:rsid w:val="0047150C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66159"/>
    <w:rPr>
      <w:color w:val="954F72" w:themeColor="followedHyperlink"/>
      <w:u w:val="single"/>
    </w:rPr>
  </w:style>
  <w:style w:type="character" w:styleId="scxw160494961" w:customStyle="1">
    <w:name w:val="scxw160494961"/>
    <w:basedOn w:val="DefaultParagraphFont"/>
    <w:rsid w:val="001C7F37"/>
  </w:style>
  <w:style w:type="character" w:styleId="spellingerror" w:customStyle="1">
    <w:name w:val="spellingerror"/>
    <w:basedOn w:val="DefaultParagraphFont"/>
    <w:rsid w:val="001C7F37"/>
  </w:style>
  <w:style w:type="paragraph" w:styleId="NormalWeb">
    <w:name w:val="Normal (Web)"/>
    <w:basedOn w:val="Normal"/>
    <w:uiPriority w:val="99"/>
    <w:semiHidden/>
    <w:unhideWhenUsed/>
    <w:rsid w:val="00E2093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9F42D3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060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B060E"/>
  </w:style>
  <w:style w:type="paragraph" w:styleId="Footer">
    <w:name w:val="footer"/>
    <w:basedOn w:val="Normal"/>
    <w:link w:val="FooterChar"/>
    <w:uiPriority w:val="99"/>
    <w:unhideWhenUsed/>
    <w:rsid w:val="003B060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B0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60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B060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1E73"/>
    <w:pPr>
      <w:spacing w:after="0" w:line="240" w:lineRule="auto"/>
    </w:pPr>
  </w:style>
  <w:style w:type="character" w:styleId="Heading4Char" w:customStyle="1">
    <w:name w:val="Heading 4 Char"/>
    <w:basedOn w:val="DefaultParagraphFont"/>
    <w:link w:val="Heading4"/>
    <w:uiPriority w:val="9"/>
    <w:semiHidden/>
    <w:rsid w:val="004811E0"/>
    <w:rPr>
      <w:rFonts w:asciiTheme="majorHAnsi" w:hAnsiTheme="majorHAnsi" w:eastAsiaTheme="majorEastAsia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4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6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2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03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5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7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1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26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7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2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5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20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1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1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10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4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3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7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93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3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0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4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0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3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6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8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5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3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1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5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1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8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0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1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05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1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3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8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0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6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4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3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0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6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5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7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4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5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azure.microsoft.com/en-us/get-started/azure-portal" TargetMode="External" Id="rId13" /><Relationship Type="http://schemas.openxmlformats.org/officeDocument/2006/relationships/image" Target="media/image12.png" Id="rId26" /><Relationship Type="http://schemas.openxmlformats.org/officeDocument/2006/relationships/image" Target="media/image25.png" Id="rId39" /><Relationship Type="http://schemas.microsoft.com/office/2011/relationships/commentsExtended" Target="commentsExtended.xml" Id="rId21" /><Relationship Type="http://schemas.openxmlformats.org/officeDocument/2006/relationships/image" Target="media/image20.png" Id="rId34" /><Relationship Type="http://schemas.microsoft.com/office/2011/relationships/people" Target="people.xml" Id="rId42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image" Target="media/image6.png" Id="rId16" /><Relationship Type="http://schemas.openxmlformats.org/officeDocument/2006/relationships/comments" Target="comments.xml" Id="rId20" /><Relationship Type="http://schemas.openxmlformats.org/officeDocument/2006/relationships/image" Target="media/image15.png" Id="rId29" /><Relationship Type="http://schemas.openxmlformats.org/officeDocument/2006/relationships/fontTable" Target="fontTable.xml" Id="rId41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10.png" Id="rId24" /><Relationship Type="http://schemas.openxmlformats.org/officeDocument/2006/relationships/image" Target="media/image23.png" Id="rId37" /><Relationship Type="http://schemas.openxmlformats.org/officeDocument/2006/relationships/image" Target="media/image26.png" Id="rId40" /><Relationship Type="http://schemas.openxmlformats.org/officeDocument/2006/relationships/webSettings" Target="webSettings.xml" Id="rId5" /><Relationship Type="http://schemas.openxmlformats.org/officeDocument/2006/relationships/hyperlink" Target="https://learn.microsoft.com/en-us/training/modules/create-an-azure-account/" TargetMode="External" Id="rId15" /><Relationship Type="http://schemas.microsoft.com/office/2018/08/relationships/commentsExtensible" Target="commentsExtensible.xml" Id="rId23" /><Relationship Type="http://schemas.openxmlformats.org/officeDocument/2006/relationships/image" Target="media/image22.png" Id="rId36" /><Relationship Type="http://schemas.openxmlformats.org/officeDocument/2006/relationships/image" Target="media/image17.png" Id="rId31" /><Relationship Type="http://schemas.microsoft.com/office/2020/10/relationships/intelligence" Target="intelligence2.xml" Id="rId44" /><Relationship Type="http://schemas.openxmlformats.org/officeDocument/2006/relationships/settings" Target="settings.xml" Id="rId4" /><Relationship Type="http://schemas.openxmlformats.org/officeDocument/2006/relationships/hyperlink" Target="https://learning.oreilly.com/library/view/software-engineering-for/9781484266229/" TargetMode="External" Id="rId9" /><Relationship Type="http://schemas.microsoft.com/office/2016/09/relationships/commentsIds" Target="commentsIds.xml" Id="rId22" /><Relationship Type="http://schemas.openxmlformats.org/officeDocument/2006/relationships/image" Target="media/image16.png" Id="rId30" /><Relationship Type="http://schemas.openxmlformats.org/officeDocument/2006/relationships/image" Target="media/image21.png" Id="rId35" /><Relationship Type="http://schemas.openxmlformats.org/officeDocument/2006/relationships/theme" Target="theme/theme1.xml" Id="rId43" /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image" Target="media/image19.png" Id="rId33" /><Relationship Type="http://schemas.openxmlformats.org/officeDocument/2006/relationships/image" Target="media/image24.png" Id="rId38" /><Relationship Type="http://schemas.openxmlformats.org/officeDocument/2006/relationships/image" Target="/media/image1b.png" Id="R345531ad672a44dc" /><Relationship Type="http://schemas.openxmlformats.org/officeDocument/2006/relationships/image" Target="/media/image1d.png" Id="Rc1b72053e4eb4b2f" /><Relationship Type="http://schemas.openxmlformats.org/officeDocument/2006/relationships/image" Target="/media/image1f.png" Id="Rb3ea6ed90eb24371" /><Relationship Type="http://schemas.openxmlformats.org/officeDocument/2006/relationships/image" Target="/media/image20.png" Id="R765ebb0a1b7445e9" /><Relationship Type="http://schemas.openxmlformats.org/officeDocument/2006/relationships/image" Target="/media/image21.png" Id="Rbe0d05b51a414990" /><Relationship Type="http://schemas.openxmlformats.org/officeDocument/2006/relationships/image" Target="/media/image22.png" Id="R891e417e3b8a4f3b" /><Relationship Type="http://schemas.openxmlformats.org/officeDocument/2006/relationships/image" Target="/media/image23.png" Id="Rae17c52ce2ef46d8" /><Relationship Type="http://schemas.openxmlformats.org/officeDocument/2006/relationships/image" Target="/media/image24.png" Id="R7012793c86394f0b" /><Relationship Type="http://schemas.openxmlformats.org/officeDocument/2006/relationships/image" Target="/media/image26.png" Id="Rc2c5df7c7c694f1e" /><Relationship Type="http://schemas.openxmlformats.org/officeDocument/2006/relationships/image" Target="/media/image27.png" Id="Rdedd812dd2e34041" /><Relationship Type="http://schemas.openxmlformats.org/officeDocument/2006/relationships/image" Target="/media/image28.png" Id="R7fafa258f154466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C28C9-9F9B-4DD1-B909-3C65DE41527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jay Naik</dc:creator>
  <keywords/>
  <dc:description/>
  <lastModifiedBy>Naveena Moddu</lastModifiedBy>
  <revision>380</revision>
  <dcterms:created xsi:type="dcterms:W3CDTF">2023-02-24T22:38:00.0000000Z</dcterms:created>
  <dcterms:modified xsi:type="dcterms:W3CDTF">2024-11-20T00:24:58.50214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c9d9e74100e3268f4dc065a651c245be016dbf57d4990ff600f9380290b69</vt:lpwstr>
  </property>
</Properties>
</file>